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0C40C" w14:textId="77777777" w:rsidR="0038314D" w:rsidRDefault="008F40FB" w:rsidP="00B461C7">
      <w:pPr>
        <w:pStyle w:val="BodyText"/>
        <w:jc w:val="both"/>
        <w:rPr>
          <w:rFonts w:ascii="Times New Roman"/>
          <w:sz w:val="20"/>
        </w:rPr>
      </w:pPr>
      <w:r w:rsidRPr="008F40FB">
        <w:rPr>
          <w:noProof/>
          <w:lang w:eastAsia="en-GB"/>
        </w:rPr>
        <w:drawing>
          <wp:anchor distT="0" distB="0" distL="114300" distR="114300" simplePos="0" relativeHeight="487604224" behindDoc="0" locked="0" layoutInCell="1" allowOverlap="1" wp14:anchorId="45665EC6" wp14:editId="034EB404">
            <wp:simplePos x="0" y="0"/>
            <wp:positionH relativeFrom="column">
              <wp:posOffset>4792980</wp:posOffset>
            </wp:positionH>
            <wp:positionV relativeFrom="paragraph">
              <wp:posOffset>-45720</wp:posOffset>
            </wp:positionV>
            <wp:extent cx="1395413" cy="18605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ary-Logo.png"/>
                    <pic:cNvPicPr/>
                  </pic:nvPicPr>
                  <pic:blipFill>
                    <a:blip r:embed="rId8">
                      <a:extLst>
                        <a:ext uri="{28A0092B-C50C-407E-A947-70E740481C1C}">
                          <a14:useLocalDpi xmlns:a14="http://schemas.microsoft.com/office/drawing/2010/main" val="0"/>
                        </a:ext>
                      </a:extLst>
                    </a:blip>
                    <a:stretch>
                      <a:fillRect/>
                    </a:stretch>
                  </pic:blipFill>
                  <pic:spPr>
                    <a:xfrm>
                      <a:off x="0" y="0"/>
                      <a:ext cx="1395413" cy="1860550"/>
                    </a:xfrm>
                    <a:prstGeom prst="rect">
                      <a:avLst/>
                    </a:prstGeom>
                  </pic:spPr>
                </pic:pic>
              </a:graphicData>
            </a:graphic>
            <wp14:sizeRelH relativeFrom="margin">
              <wp14:pctWidth>0</wp14:pctWidth>
            </wp14:sizeRelH>
            <wp14:sizeRelV relativeFrom="margin">
              <wp14:pctHeight>0</wp14:pctHeight>
            </wp14:sizeRelV>
          </wp:anchor>
        </w:drawing>
      </w:r>
      <w:r w:rsidR="00FD262E">
        <w:rPr>
          <w:noProof/>
          <w:lang w:eastAsia="en-GB"/>
        </w:rPr>
        <w:drawing>
          <wp:anchor distT="0" distB="0" distL="0" distR="0" simplePos="0" relativeHeight="15729152" behindDoc="0" locked="0" layoutInCell="1" allowOverlap="1" wp14:anchorId="7D5CA802" wp14:editId="66A65B86">
            <wp:simplePos x="0" y="0"/>
            <wp:positionH relativeFrom="page">
              <wp:posOffset>-6127</wp:posOffset>
            </wp:positionH>
            <wp:positionV relativeFrom="page">
              <wp:posOffset>8386753</wp:posOffset>
            </wp:positionV>
            <wp:extent cx="7572260" cy="108580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7572260" cy="1085805"/>
                    </a:xfrm>
                    <a:prstGeom prst="rect">
                      <a:avLst/>
                    </a:prstGeom>
                  </pic:spPr>
                </pic:pic>
              </a:graphicData>
            </a:graphic>
          </wp:anchor>
        </w:drawing>
      </w:r>
      <w:r w:rsidR="00EC309B">
        <w:rPr>
          <w:noProof/>
          <w:lang w:eastAsia="en-GB"/>
        </w:rPr>
        <mc:AlternateContent>
          <mc:Choice Requires="wps">
            <w:drawing>
              <wp:anchor distT="0" distB="0" distL="114300" distR="114300" simplePos="0" relativeHeight="15730688" behindDoc="0" locked="0" layoutInCell="1" allowOverlap="1" wp14:anchorId="17120BC2" wp14:editId="2A59D06B">
                <wp:simplePos x="0" y="0"/>
                <wp:positionH relativeFrom="page">
                  <wp:posOffset>882015</wp:posOffset>
                </wp:positionH>
                <wp:positionV relativeFrom="page">
                  <wp:posOffset>9791700</wp:posOffset>
                </wp:positionV>
                <wp:extent cx="0" cy="247015"/>
                <wp:effectExtent l="0" t="0" r="0" b="0"/>
                <wp:wrapNone/>
                <wp:docPr id="116"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015"/>
                        </a:xfrm>
                        <a:prstGeom prst="line">
                          <a:avLst/>
                        </a:prstGeom>
                        <a:noFill/>
                        <a:ln w="6350">
                          <a:solidFill>
                            <a:srgbClr val="6C747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04C29" id="Line 65" o:spid="_x0000_s1026" style="position:absolute;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9.45pt,771pt" to="69.45pt,79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" strokecolor="#6c747f" strokeweight=".5pt">
                <w10:wrap anchorx="page" anchory="page"/>
              </v:line>
            </w:pict>
          </mc:Fallback>
        </mc:AlternateContent>
      </w:r>
    </w:p>
    <w:p w14:paraId="54FDB46F" w14:textId="77777777" w:rsidR="0038314D" w:rsidRDefault="0038314D" w:rsidP="00B461C7">
      <w:pPr>
        <w:pStyle w:val="BodyText"/>
        <w:jc w:val="both"/>
        <w:rPr>
          <w:rFonts w:ascii="Times New Roman"/>
          <w:sz w:val="20"/>
        </w:rPr>
      </w:pPr>
    </w:p>
    <w:p w14:paraId="23FFE962" w14:textId="77777777" w:rsidR="0038314D" w:rsidRDefault="0038314D" w:rsidP="00B461C7">
      <w:pPr>
        <w:pStyle w:val="BodyText"/>
        <w:jc w:val="both"/>
        <w:rPr>
          <w:rFonts w:ascii="Times New Roman"/>
          <w:sz w:val="20"/>
        </w:rPr>
      </w:pPr>
    </w:p>
    <w:p w14:paraId="2BA90D06" w14:textId="77777777" w:rsidR="0038314D" w:rsidRDefault="0038314D" w:rsidP="00B461C7">
      <w:pPr>
        <w:pStyle w:val="BodyText"/>
        <w:jc w:val="both"/>
        <w:rPr>
          <w:rFonts w:ascii="Times New Roman"/>
          <w:sz w:val="20"/>
        </w:rPr>
      </w:pPr>
    </w:p>
    <w:p w14:paraId="0F657068" w14:textId="77777777" w:rsidR="0038314D" w:rsidRDefault="0038314D" w:rsidP="00B461C7">
      <w:pPr>
        <w:pStyle w:val="BodyText"/>
        <w:jc w:val="both"/>
        <w:rPr>
          <w:rFonts w:ascii="Times New Roman"/>
          <w:sz w:val="20"/>
        </w:rPr>
      </w:pPr>
    </w:p>
    <w:p w14:paraId="4195F55C" w14:textId="77777777" w:rsidR="0038314D" w:rsidRDefault="0038314D" w:rsidP="00B461C7">
      <w:pPr>
        <w:pStyle w:val="BodyText"/>
        <w:jc w:val="both"/>
        <w:rPr>
          <w:rFonts w:ascii="Times New Roman"/>
          <w:sz w:val="20"/>
        </w:rPr>
      </w:pPr>
    </w:p>
    <w:p w14:paraId="30F2B160" w14:textId="77777777" w:rsidR="0038314D" w:rsidRDefault="0038314D" w:rsidP="00B461C7">
      <w:pPr>
        <w:pStyle w:val="BodyText"/>
        <w:jc w:val="both"/>
        <w:rPr>
          <w:rFonts w:ascii="Times New Roman"/>
          <w:sz w:val="20"/>
        </w:rPr>
      </w:pPr>
    </w:p>
    <w:p w14:paraId="698B7961" w14:textId="77777777" w:rsidR="0038314D" w:rsidRDefault="0038314D" w:rsidP="00B461C7">
      <w:pPr>
        <w:pStyle w:val="BodyText"/>
        <w:jc w:val="both"/>
        <w:rPr>
          <w:rFonts w:ascii="Times New Roman"/>
          <w:sz w:val="20"/>
        </w:rPr>
      </w:pPr>
    </w:p>
    <w:p w14:paraId="26BC5F59" w14:textId="77777777" w:rsidR="0038314D" w:rsidRDefault="0038314D" w:rsidP="00B461C7">
      <w:pPr>
        <w:pStyle w:val="BodyText"/>
        <w:jc w:val="both"/>
        <w:rPr>
          <w:rFonts w:ascii="Times New Roman"/>
          <w:sz w:val="20"/>
        </w:rPr>
      </w:pPr>
    </w:p>
    <w:p w14:paraId="23A29C65" w14:textId="77777777" w:rsidR="0038314D" w:rsidRDefault="0038314D" w:rsidP="00B461C7">
      <w:pPr>
        <w:pStyle w:val="BodyText"/>
        <w:jc w:val="both"/>
        <w:rPr>
          <w:rFonts w:ascii="Times New Roman"/>
          <w:sz w:val="20"/>
        </w:rPr>
      </w:pPr>
    </w:p>
    <w:p w14:paraId="305697F9" w14:textId="77777777" w:rsidR="0038314D" w:rsidRDefault="0038314D" w:rsidP="00B461C7">
      <w:pPr>
        <w:pStyle w:val="BodyText"/>
        <w:jc w:val="both"/>
        <w:rPr>
          <w:rFonts w:ascii="Times New Roman"/>
          <w:sz w:val="20"/>
        </w:rPr>
      </w:pPr>
    </w:p>
    <w:p w14:paraId="0510F7AA" w14:textId="77777777" w:rsidR="0038314D" w:rsidRDefault="0038314D" w:rsidP="00B461C7">
      <w:pPr>
        <w:pStyle w:val="BodyText"/>
        <w:jc w:val="both"/>
        <w:rPr>
          <w:rFonts w:ascii="Times New Roman"/>
          <w:sz w:val="20"/>
        </w:rPr>
      </w:pPr>
    </w:p>
    <w:p w14:paraId="76F9DDD1" w14:textId="77777777" w:rsidR="0038314D" w:rsidRDefault="008F40FB" w:rsidP="00B461C7">
      <w:pPr>
        <w:pStyle w:val="BodyText"/>
        <w:jc w:val="both"/>
        <w:rPr>
          <w:rFonts w:ascii="Times New Roman"/>
          <w:sz w:val="20"/>
        </w:rPr>
      </w:pPr>
      <w:r w:rsidRPr="008F40FB">
        <w:rPr>
          <w:noProof/>
          <w:lang w:eastAsia="en-GB"/>
        </w:rPr>
        <mc:AlternateContent>
          <mc:Choice Requires="wps">
            <w:drawing>
              <wp:anchor distT="0" distB="0" distL="114300" distR="114300" simplePos="0" relativeHeight="487605248" behindDoc="0" locked="0" layoutInCell="1" allowOverlap="1" wp14:anchorId="529D6286" wp14:editId="7AD99DB8">
                <wp:simplePos x="0" y="0"/>
                <wp:positionH relativeFrom="column">
                  <wp:posOffset>4434840</wp:posOffset>
                </wp:positionH>
                <wp:positionV relativeFrom="paragraph">
                  <wp:posOffset>45720</wp:posOffset>
                </wp:positionV>
                <wp:extent cx="1997075" cy="662940"/>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1997075" cy="662940"/>
                        </a:xfrm>
                        <a:prstGeom prst="rect">
                          <a:avLst/>
                        </a:prstGeom>
                        <a:noFill/>
                        <a:ln w="6350">
                          <a:noFill/>
                        </a:ln>
                      </wps:spPr>
                      <wps:txbx>
                        <w:txbxContent>
                          <w:p w14:paraId="6A760618" w14:textId="77777777" w:rsidR="008F40FB" w:rsidRPr="00F2106A" w:rsidRDefault="008F40FB" w:rsidP="008F40FB">
                            <w:pPr>
                              <w:ind w:left="104" w:right="96"/>
                              <w:jc w:val="center"/>
                              <w:rPr>
                                <w:b/>
                                <w:sz w:val="14"/>
                                <w:szCs w:val="14"/>
                              </w:rPr>
                            </w:pPr>
                            <w:r w:rsidRPr="00F2106A">
                              <w:rPr>
                                <w:b/>
                                <w:color w:val="2DB7B8"/>
                                <w:sz w:val="14"/>
                                <w:szCs w:val="14"/>
                              </w:rPr>
                              <w:t xml:space="preserve">Y Coleg </w:t>
                            </w:r>
                            <w:proofErr w:type="spellStart"/>
                            <w:r w:rsidRPr="00F2106A">
                              <w:rPr>
                                <w:b/>
                                <w:color w:val="2DB7B8"/>
                                <w:sz w:val="14"/>
                                <w:szCs w:val="14"/>
                              </w:rPr>
                              <w:t>Cymunedol</w:t>
                            </w:r>
                            <w:proofErr w:type="spellEnd"/>
                            <w:r w:rsidRPr="00F2106A">
                              <w:rPr>
                                <w:b/>
                                <w:color w:val="2DB7B8"/>
                                <w:sz w:val="14"/>
                                <w:szCs w:val="14"/>
                              </w:rPr>
                              <w:t xml:space="preserve"> </w:t>
                            </w:r>
                            <w:proofErr w:type="spellStart"/>
                            <w:r w:rsidRPr="00F2106A">
                              <w:rPr>
                                <w:b/>
                                <w:color w:val="2DB7B8"/>
                                <w:sz w:val="14"/>
                                <w:szCs w:val="14"/>
                              </w:rPr>
                              <w:t>Cenedlaethol</w:t>
                            </w:r>
                            <w:proofErr w:type="spellEnd"/>
                            <w:r>
                              <w:rPr>
                                <w:b/>
                                <w:color w:val="2DB7B8"/>
                                <w:sz w:val="14"/>
                                <w:szCs w:val="14"/>
                              </w:rPr>
                              <w:t xml:space="preserve"> </w:t>
                            </w:r>
                            <w:r>
                              <w:rPr>
                                <w:b/>
                                <w:color w:val="2DB7B8"/>
                                <w:sz w:val="14"/>
                                <w:szCs w:val="14"/>
                              </w:rPr>
                              <w:br/>
                              <w:t xml:space="preserve">a </w:t>
                            </w:r>
                            <w:proofErr w:type="spellStart"/>
                            <w:r>
                              <w:rPr>
                                <w:b/>
                                <w:color w:val="2DB7B8"/>
                                <w:sz w:val="14"/>
                                <w:szCs w:val="14"/>
                              </w:rPr>
                              <w:t>Mudiad</w:t>
                            </w:r>
                            <w:proofErr w:type="spellEnd"/>
                            <w:r>
                              <w:rPr>
                                <w:b/>
                                <w:color w:val="2DB7B8"/>
                                <w:sz w:val="14"/>
                                <w:szCs w:val="14"/>
                              </w:rPr>
                              <w:t xml:space="preserve"> </w:t>
                            </w:r>
                            <w:proofErr w:type="spellStart"/>
                            <w:r>
                              <w:rPr>
                                <w:b/>
                                <w:color w:val="2DB7B8"/>
                                <w:sz w:val="14"/>
                                <w:szCs w:val="14"/>
                              </w:rPr>
                              <w:t>Gwirfoddol</w:t>
                            </w:r>
                            <w:proofErr w:type="spellEnd"/>
                            <w:r w:rsidRPr="00F2106A">
                              <w:rPr>
                                <w:b/>
                                <w:color w:val="2DB7B8"/>
                                <w:sz w:val="14"/>
                                <w:szCs w:val="14"/>
                              </w:rPr>
                              <w:br/>
                            </w:r>
                            <w:r w:rsidRPr="00F2106A">
                              <w:rPr>
                                <w:b/>
                                <w:color w:val="00BABB"/>
                                <w:sz w:val="14"/>
                                <w:szCs w:val="14"/>
                              </w:rPr>
                              <w:t>The National Community College</w:t>
                            </w:r>
                            <w:r>
                              <w:rPr>
                                <w:b/>
                                <w:color w:val="00BABB"/>
                                <w:sz w:val="14"/>
                                <w:szCs w:val="14"/>
                              </w:rPr>
                              <w:br/>
                              <w:t>and Voluntary Movement</w:t>
                            </w:r>
                          </w:p>
                          <w:p w14:paraId="4CD4B8C2" w14:textId="77777777" w:rsidR="008F40FB" w:rsidRDefault="008F40FB" w:rsidP="008F40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D6286" id="_x0000_t202" coordsize="21600,21600" o:spt="202" path="m,l,21600r21600,l21600,xe">
                <v:stroke joinstyle="miter"/>
                <v:path gradientshapeok="t" o:connecttype="rect"/>
              </v:shapetype>
              <v:shape id="Text Box 8" o:spid="_x0000_s1026" type="#_x0000_t202" style="position:absolute;left:0;text-align:left;margin-left:349.2pt;margin-top:3.6pt;width:157.25pt;height:52.2pt;z-index:48760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" filled="f" stroked="f" strokeweight=".5pt">
                <v:textbox>
                  <w:txbxContent>
                    <w:p w14:paraId="6A760618" w14:textId="77777777" w:rsidR="008F40FB" w:rsidRPr="00F2106A" w:rsidRDefault="008F40FB" w:rsidP="008F40FB">
                      <w:pPr>
                        <w:ind w:left="104" w:right="96"/>
                        <w:jc w:val="center"/>
                        <w:rPr>
                          <w:b/>
                          <w:sz w:val="14"/>
                          <w:szCs w:val="14"/>
                        </w:rPr>
                      </w:pPr>
                      <w:r w:rsidRPr="00F2106A">
                        <w:rPr>
                          <w:b/>
                          <w:color w:val="2DB7B8"/>
                          <w:sz w:val="14"/>
                          <w:szCs w:val="14"/>
                        </w:rPr>
                        <w:t xml:space="preserve">Y Coleg </w:t>
                      </w:r>
                      <w:proofErr w:type="spellStart"/>
                      <w:r w:rsidRPr="00F2106A">
                        <w:rPr>
                          <w:b/>
                          <w:color w:val="2DB7B8"/>
                          <w:sz w:val="14"/>
                          <w:szCs w:val="14"/>
                        </w:rPr>
                        <w:t>Cymunedol</w:t>
                      </w:r>
                      <w:proofErr w:type="spellEnd"/>
                      <w:r w:rsidRPr="00F2106A">
                        <w:rPr>
                          <w:b/>
                          <w:color w:val="2DB7B8"/>
                          <w:sz w:val="14"/>
                          <w:szCs w:val="14"/>
                        </w:rPr>
                        <w:t xml:space="preserve"> </w:t>
                      </w:r>
                      <w:proofErr w:type="spellStart"/>
                      <w:r w:rsidRPr="00F2106A">
                        <w:rPr>
                          <w:b/>
                          <w:color w:val="2DB7B8"/>
                          <w:sz w:val="14"/>
                          <w:szCs w:val="14"/>
                        </w:rPr>
                        <w:t>Cenedlaethol</w:t>
                      </w:r>
                      <w:proofErr w:type="spellEnd"/>
                      <w:r>
                        <w:rPr>
                          <w:b/>
                          <w:color w:val="2DB7B8"/>
                          <w:sz w:val="14"/>
                          <w:szCs w:val="14"/>
                        </w:rPr>
                        <w:t xml:space="preserve"> </w:t>
                      </w:r>
                      <w:r>
                        <w:rPr>
                          <w:b/>
                          <w:color w:val="2DB7B8"/>
                          <w:sz w:val="14"/>
                          <w:szCs w:val="14"/>
                        </w:rPr>
                        <w:br/>
                        <w:t xml:space="preserve">a </w:t>
                      </w:r>
                      <w:proofErr w:type="spellStart"/>
                      <w:r>
                        <w:rPr>
                          <w:b/>
                          <w:color w:val="2DB7B8"/>
                          <w:sz w:val="14"/>
                          <w:szCs w:val="14"/>
                        </w:rPr>
                        <w:t>Mudiad</w:t>
                      </w:r>
                      <w:proofErr w:type="spellEnd"/>
                      <w:r>
                        <w:rPr>
                          <w:b/>
                          <w:color w:val="2DB7B8"/>
                          <w:sz w:val="14"/>
                          <w:szCs w:val="14"/>
                        </w:rPr>
                        <w:t xml:space="preserve"> </w:t>
                      </w:r>
                      <w:proofErr w:type="spellStart"/>
                      <w:r>
                        <w:rPr>
                          <w:b/>
                          <w:color w:val="2DB7B8"/>
                          <w:sz w:val="14"/>
                          <w:szCs w:val="14"/>
                        </w:rPr>
                        <w:t>Gwirfoddol</w:t>
                      </w:r>
                      <w:proofErr w:type="spellEnd"/>
                      <w:r w:rsidRPr="00F2106A">
                        <w:rPr>
                          <w:b/>
                          <w:color w:val="2DB7B8"/>
                          <w:sz w:val="14"/>
                          <w:szCs w:val="14"/>
                        </w:rPr>
                        <w:br/>
                      </w:r>
                      <w:r w:rsidRPr="00F2106A">
                        <w:rPr>
                          <w:b/>
                          <w:color w:val="00BABB"/>
                          <w:sz w:val="14"/>
                          <w:szCs w:val="14"/>
                        </w:rPr>
                        <w:t>The National Community College</w:t>
                      </w:r>
                      <w:r>
                        <w:rPr>
                          <w:b/>
                          <w:color w:val="00BABB"/>
                          <w:sz w:val="14"/>
                          <w:szCs w:val="14"/>
                        </w:rPr>
                        <w:br/>
                        <w:t>and Voluntary Movement</w:t>
                      </w:r>
                    </w:p>
                    <w:p w14:paraId="4CD4B8C2" w14:textId="77777777" w:rsidR="008F40FB" w:rsidRDefault="008F40FB" w:rsidP="008F40FB"/>
                  </w:txbxContent>
                </v:textbox>
              </v:shape>
            </w:pict>
          </mc:Fallback>
        </mc:AlternateContent>
      </w:r>
    </w:p>
    <w:p w14:paraId="6ABF8971" w14:textId="77777777" w:rsidR="0038314D" w:rsidRDefault="0038314D" w:rsidP="00B461C7">
      <w:pPr>
        <w:pStyle w:val="BodyText"/>
        <w:spacing w:before="2"/>
        <w:jc w:val="both"/>
        <w:rPr>
          <w:rFonts w:ascii="Times New Roman"/>
        </w:rPr>
      </w:pPr>
    </w:p>
    <w:p w14:paraId="5108B141" w14:textId="77777777" w:rsidR="0038314D" w:rsidRDefault="0038314D" w:rsidP="00B461C7">
      <w:pPr>
        <w:pStyle w:val="BodyText"/>
        <w:spacing w:before="10"/>
        <w:jc w:val="both"/>
        <w:rPr>
          <w:rFonts w:ascii="FS Me"/>
          <w:b/>
          <w:sz w:val="14"/>
        </w:rPr>
      </w:pPr>
    </w:p>
    <w:p w14:paraId="5584F875" w14:textId="77777777" w:rsidR="0038314D" w:rsidRDefault="0038314D" w:rsidP="00B461C7">
      <w:pPr>
        <w:pStyle w:val="BodyText"/>
        <w:jc w:val="both"/>
        <w:rPr>
          <w:rFonts w:ascii="FS Me"/>
          <w:b/>
          <w:sz w:val="20"/>
        </w:rPr>
      </w:pPr>
    </w:p>
    <w:p w14:paraId="693C8548" w14:textId="77777777" w:rsidR="0038314D" w:rsidRDefault="0038314D" w:rsidP="00B461C7">
      <w:pPr>
        <w:pStyle w:val="BodyText"/>
        <w:jc w:val="both"/>
        <w:rPr>
          <w:rFonts w:ascii="FS Me"/>
          <w:b/>
          <w:sz w:val="20"/>
        </w:rPr>
      </w:pPr>
    </w:p>
    <w:p w14:paraId="51D200C2" w14:textId="77777777" w:rsidR="0038314D" w:rsidRDefault="0038314D" w:rsidP="00B461C7">
      <w:pPr>
        <w:pStyle w:val="BodyText"/>
        <w:jc w:val="both"/>
        <w:rPr>
          <w:rFonts w:ascii="FS Me"/>
          <w:b/>
          <w:sz w:val="20"/>
        </w:rPr>
      </w:pPr>
    </w:p>
    <w:p w14:paraId="0073F802" w14:textId="77777777" w:rsidR="0038314D" w:rsidRDefault="0038314D" w:rsidP="00B461C7">
      <w:pPr>
        <w:pStyle w:val="BodyText"/>
        <w:jc w:val="both"/>
        <w:rPr>
          <w:rFonts w:ascii="FS Me"/>
          <w:b/>
          <w:sz w:val="20"/>
        </w:rPr>
      </w:pPr>
    </w:p>
    <w:p w14:paraId="7BFE1CEB" w14:textId="77777777" w:rsidR="0038314D" w:rsidRDefault="0038314D" w:rsidP="00B461C7">
      <w:pPr>
        <w:pStyle w:val="BodyText"/>
        <w:jc w:val="both"/>
        <w:rPr>
          <w:rFonts w:ascii="FS Me"/>
          <w:b/>
          <w:sz w:val="20"/>
        </w:rPr>
      </w:pPr>
    </w:p>
    <w:p w14:paraId="5EA86C6A" w14:textId="77777777" w:rsidR="0038314D" w:rsidRDefault="0038314D" w:rsidP="00B461C7">
      <w:pPr>
        <w:pStyle w:val="BodyText"/>
        <w:jc w:val="both"/>
        <w:rPr>
          <w:rFonts w:ascii="FS Me"/>
          <w:b/>
          <w:sz w:val="20"/>
        </w:rPr>
      </w:pPr>
    </w:p>
    <w:p w14:paraId="7E540C6D" w14:textId="77777777" w:rsidR="0038314D" w:rsidRDefault="0038314D" w:rsidP="00B461C7">
      <w:pPr>
        <w:pStyle w:val="BodyText"/>
        <w:jc w:val="both"/>
        <w:rPr>
          <w:rFonts w:ascii="FS Me"/>
          <w:b/>
          <w:sz w:val="20"/>
        </w:rPr>
      </w:pPr>
    </w:p>
    <w:p w14:paraId="796D9D57" w14:textId="77777777" w:rsidR="0038314D" w:rsidRDefault="0038314D" w:rsidP="00B461C7">
      <w:pPr>
        <w:pStyle w:val="BodyText"/>
        <w:jc w:val="both"/>
        <w:rPr>
          <w:rFonts w:ascii="FS Me"/>
          <w:b/>
          <w:sz w:val="20"/>
        </w:rPr>
      </w:pPr>
    </w:p>
    <w:p w14:paraId="7D3A1A99" w14:textId="77777777" w:rsidR="0038314D" w:rsidRDefault="0038314D" w:rsidP="00B461C7">
      <w:pPr>
        <w:pStyle w:val="BodyText"/>
        <w:jc w:val="both"/>
        <w:rPr>
          <w:rFonts w:ascii="FS Me"/>
          <w:b/>
          <w:sz w:val="20"/>
        </w:rPr>
      </w:pPr>
    </w:p>
    <w:p w14:paraId="391B537F" w14:textId="77777777" w:rsidR="0038314D" w:rsidRDefault="0038314D" w:rsidP="00B461C7">
      <w:pPr>
        <w:pStyle w:val="BodyText"/>
        <w:jc w:val="both"/>
        <w:rPr>
          <w:rFonts w:ascii="FS Me"/>
          <w:b/>
          <w:sz w:val="20"/>
        </w:rPr>
      </w:pPr>
    </w:p>
    <w:p w14:paraId="685F08F9" w14:textId="77777777" w:rsidR="0038314D" w:rsidRDefault="0038314D" w:rsidP="00B461C7">
      <w:pPr>
        <w:pStyle w:val="BodyText"/>
        <w:jc w:val="both"/>
        <w:rPr>
          <w:rFonts w:ascii="FS Me"/>
          <w:b/>
          <w:sz w:val="20"/>
        </w:rPr>
      </w:pPr>
    </w:p>
    <w:p w14:paraId="20E8307F" w14:textId="77777777" w:rsidR="0038314D" w:rsidRDefault="0038314D" w:rsidP="00B461C7">
      <w:pPr>
        <w:pStyle w:val="BodyText"/>
        <w:jc w:val="both"/>
        <w:rPr>
          <w:rFonts w:ascii="FS Me"/>
          <w:b/>
          <w:sz w:val="20"/>
        </w:rPr>
      </w:pPr>
    </w:p>
    <w:p w14:paraId="06992B2B" w14:textId="77777777" w:rsidR="0038314D" w:rsidRDefault="008F40FB" w:rsidP="00B461C7">
      <w:pPr>
        <w:pStyle w:val="BodyText"/>
        <w:spacing w:before="10"/>
        <w:jc w:val="both"/>
        <w:rPr>
          <w:rFonts w:ascii="FS Me"/>
          <w:b/>
        </w:rPr>
      </w:pPr>
      <w:r>
        <w:rPr>
          <w:noProof/>
          <w:color w:val="2DB6B7"/>
          <w:spacing w:val="-1"/>
          <w:lang w:eastAsia="en-GB"/>
        </w:rPr>
        <mc:AlternateContent>
          <mc:Choice Requires="wps">
            <w:drawing>
              <wp:anchor distT="0" distB="0" distL="114300" distR="114300" simplePos="0" relativeHeight="251661312" behindDoc="0" locked="0" layoutInCell="1" allowOverlap="1" wp14:anchorId="0984A365" wp14:editId="407CFD6F">
                <wp:simplePos x="0" y="0"/>
                <wp:positionH relativeFrom="column">
                  <wp:posOffset>-2540</wp:posOffset>
                </wp:positionH>
                <wp:positionV relativeFrom="paragraph">
                  <wp:posOffset>166370</wp:posOffset>
                </wp:positionV>
                <wp:extent cx="6250940" cy="146812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250940" cy="1468120"/>
                        </a:xfrm>
                        <a:prstGeom prst="rect">
                          <a:avLst/>
                        </a:prstGeom>
                        <a:solidFill>
                          <a:schemeClr val="lt1"/>
                        </a:solidFill>
                        <a:ln w="6350">
                          <a:noFill/>
                        </a:ln>
                      </wps:spPr>
                      <wps:txbx>
                        <w:txbxContent>
                          <w:p w14:paraId="5BD8CAD6" w14:textId="77777777" w:rsidR="004C1DDF" w:rsidRPr="004C1DDF" w:rsidRDefault="004C1DDF" w:rsidP="004C1DDF">
                            <w:pPr>
                              <w:spacing w:line="420" w:lineRule="exact"/>
                              <w:jc w:val="right"/>
                              <w:rPr>
                                <w:rFonts w:ascii="FS Me" w:hAnsi="FS Me"/>
                                <w:b/>
                                <w:color w:val="27404C"/>
                                <w:spacing w:val="-1"/>
                                <w:sz w:val="28"/>
                                <w:szCs w:val="28"/>
                              </w:rPr>
                            </w:pPr>
                            <w:r w:rsidRPr="004C1DDF">
                              <w:rPr>
                                <w:rFonts w:ascii="FS Me" w:hAnsi="FS Me"/>
                                <w:b/>
                                <w:color w:val="27404C"/>
                                <w:spacing w:val="-1"/>
                                <w:sz w:val="28"/>
                                <w:szCs w:val="28"/>
                              </w:rPr>
                              <w:t>Raymond Williams Explainer</w:t>
                            </w:r>
                          </w:p>
                          <w:p w14:paraId="26EA47E3" w14:textId="77777777" w:rsidR="004C1DDF" w:rsidRDefault="004C1DDF" w:rsidP="004C1DDF">
                            <w:pPr>
                              <w:spacing w:line="420" w:lineRule="exact"/>
                              <w:jc w:val="right"/>
                              <w:rPr>
                                <w:b/>
                                <w:color w:val="27404C"/>
                              </w:rPr>
                            </w:pPr>
                            <w:r w:rsidRPr="004C1DDF">
                              <w:rPr>
                                <w:rFonts w:ascii="FS Me" w:hAnsi="FS Me"/>
                                <w:b/>
                                <w:color w:val="2DB6B7"/>
                                <w:spacing w:val="-1"/>
                                <w:sz w:val="28"/>
                                <w:szCs w:val="28"/>
                              </w:rPr>
                              <w:t xml:space="preserve">Social </w:t>
                            </w:r>
                            <w:r w:rsidR="000E411F" w:rsidRPr="00401755">
                              <w:rPr>
                                <w:rFonts w:ascii="FS Me" w:hAnsi="FS Me"/>
                                <w:b/>
                                <w:color w:val="2DB6B7"/>
                                <w:spacing w:val="-1"/>
                                <w:sz w:val="28"/>
                                <w:szCs w:val="28"/>
                              </w:rPr>
                              <w:t>Purpose in Adult</w:t>
                            </w:r>
                            <w:r w:rsidR="000E411F" w:rsidRPr="004C1DDF">
                              <w:rPr>
                                <w:rFonts w:ascii="FS Me" w:hAnsi="FS Me"/>
                                <w:b/>
                                <w:color w:val="2DB6B7"/>
                                <w:spacing w:val="-1"/>
                                <w:sz w:val="28"/>
                                <w:szCs w:val="28"/>
                              </w:rPr>
                              <w:t xml:space="preserve"> Education</w:t>
                            </w:r>
                            <w:r w:rsidR="000E411F" w:rsidRPr="000E411F">
                              <w:rPr>
                                <w:b/>
                                <w:color w:val="27404C"/>
                              </w:rPr>
                              <w:t xml:space="preserve"> </w:t>
                            </w:r>
                          </w:p>
                          <w:p w14:paraId="04D4A8A2" w14:textId="77777777" w:rsidR="004C1DDF" w:rsidRDefault="004C1DDF" w:rsidP="000E411F">
                            <w:pPr>
                              <w:jc w:val="right"/>
                              <w:rPr>
                                <w:b/>
                                <w:color w:val="27404C"/>
                              </w:rPr>
                            </w:pPr>
                          </w:p>
                          <w:p w14:paraId="6D56082B" w14:textId="77777777" w:rsidR="000E411F" w:rsidRPr="000E411F" w:rsidRDefault="000E411F" w:rsidP="000E411F">
                            <w:pPr>
                              <w:jc w:val="right"/>
                              <w:rPr>
                                <w:color w:val="27404C"/>
                              </w:rPr>
                            </w:pPr>
                            <w:r w:rsidRPr="000E411F">
                              <w:rPr>
                                <w:b/>
                                <w:color w:val="27404C"/>
                              </w:rPr>
                              <w:t>Note:</w:t>
                            </w:r>
                            <w:r w:rsidRPr="000E411F">
                              <w:rPr>
                                <w:color w:val="27404C"/>
                              </w:rPr>
                              <w:t xml:space="preserve"> This is a background paper to accompany our </w:t>
                            </w:r>
                            <w:r w:rsidR="008F40FB">
                              <w:rPr>
                                <w:color w:val="27404C"/>
                              </w:rPr>
                              <w:t>centenary celebration event video</w:t>
                            </w:r>
                            <w:r w:rsidR="008F40FB">
                              <w:rPr>
                                <w:color w:val="27404C"/>
                              </w:rPr>
                              <w:br/>
                              <w:t>recorded on 5th July 2021, which</w:t>
                            </w:r>
                            <w:r w:rsidRPr="000E411F">
                              <w:rPr>
                                <w:color w:val="27404C"/>
                              </w:rPr>
                              <w:t xml:space="preserve"> include</w:t>
                            </w:r>
                            <w:r w:rsidR="008F40FB">
                              <w:rPr>
                                <w:color w:val="27404C"/>
                              </w:rPr>
                              <w:t>s</w:t>
                            </w:r>
                            <w:r w:rsidRPr="000E411F">
                              <w:rPr>
                                <w:color w:val="27404C"/>
                              </w:rPr>
                              <w:t xml:space="preserve"> </w:t>
                            </w:r>
                            <w:r w:rsidR="008F40FB">
                              <w:rPr>
                                <w:color w:val="27404C"/>
                              </w:rPr>
                              <w:t>contributions from</w:t>
                            </w:r>
                            <w:r w:rsidRPr="000E411F">
                              <w:rPr>
                                <w:color w:val="27404C"/>
                              </w:rPr>
                              <w:t xml:space="preserve"> a range of </w:t>
                            </w:r>
                            <w:r w:rsidR="008F40FB">
                              <w:rPr>
                                <w:color w:val="27404C"/>
                              </w:rPr>
                              <w:t>speake</w:t>
                            </w:r>
                            <w:r w:rsidRPr="000E411F">
                              <w:rPr>
                                <w:color w:val="27404C"/>
                              </w:rPr>
                              <w:t xml:space="preserve">rs including </w:t>
                            </w:r>
                            <w:r w:rsidR="008F40FB">
                              <w:rPr>
                                <w:color w:val="27404C"/>
                              </w:rPr>
                              <w:t>an historian</w:t>
                            </w:r>
                            <w:r w:rsidRPr="000E411F">
                              <w:rPr>
                                <w:color w:val="27404C"/>
                              </w:rPr>
                              <w:t xml:space="preserve">, adult educators and learners, </w:t>
                            </w:r>
                            <w:r w:rsidR="008F40FB">
                              <w:rPr>
                                <w:color w:val="27404C"/>
                              </w:rPr>
                              <w:t>where these also</w:t>
                            </w:r>
                            <w:r w:rsidRPr="000E411F">
                              <w:rPr>
                                <w:color w:val="27404C"/>
                              </w:rPr>
                              <w:t xml:space="preserve"> </w:t>
                            </w:r>
                            <w:r w:rsidR="008F40FB">
                              <w:rPr>
                                <w:color w:val="27404C"/>
                              </w:rPr>
                              <w:t xml:space="preserve">feature in a concluding </w:t>
                            </w:r>
                            <w:r w:rsidRPr="000E411F">
                              <w:rPr>
                                <w:color w:val="27404C"/>
                              </w:rPr>
                              <w:t>panel discussion</w:t>
                            </w:r>
                            <w:r w:rsidR="008F40FB">
                              <w:rPr>
                                <w:color w:val="27404C"/>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4A365" id="Text Box 12" o:spid="_x0000_s1027" type="#_x0000_t202" style="position:absolute;left:0;text-align:left;margin-left:-.2pt;margin-top:13.1pt;width:492.2pt;height:115.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" fillcolor="white [3201]" stroked="f" strokeweight=".5pt">
                <v:textbox>
                  <w:txbxContent>
                    <w:p w14:paraId="5BD8CAD6" w14:textId="77777777" w:rsidR="004C1DDF" w:rsidRPr="004C1DDF" w:rsidRDefault="004C1DDF" w:rsidP="004C1DDF">
                      <w:pPr>
                        <w:spacing w:line="420" w:lineRule="exact"/>
                        <w:jc w:val="right"/>
                        <w:rPr>
                          <w:rFonts w:ascii="FS Me" w:hAnsi="FS Me"/>
                          <w:b/>
                          <w:color w:val="27404C"/>
                          <w:spacing w:val="-1"/>
                          <w:sz w:val="28"/>
                          <w:szCs w:val="28"/>
                        </w:rPr>
                      </w:pPr>
                      <w:r w:rsidRPr="004C1DDF">
                        <w:rPr>
                          <w:rFonts w:ascii="FS Me" w:hAnsi="FS Me"/>
                          <w:b/>
                          <w:color w:val="27404C"/>
                          <w:spacing w:val="-1"/>
                          <w:sz w:val="28"/>
                          <w:szCs w:val="28"/>
                        </w:rPr>
                        <w:t>Raymond Williams Explainer</w:t>
                      </w:r>
                    </w:p>
                    <w:p w14:paraId="26EA47E3" w14:textId="77777777" w:rsidR="004C1DDF" w:rsidRDefault="004C1DDF" w:rsidP="004C1DDF">
                      <w:pPr>
                        <w:spacing w:line="420" w:lineRule="exact"/>
                        <w:jc w:val="right"/>
                        <w:rPr>
                          <w:b/>
                          <w:color w:val="27404C"/>
                        </w:rPr>
                      </w:pPr>
                      <w:r w:rsidRPr="004C1DDF">
                        <w:rPr>
                          <w:rFonts w:ascii="FS Me" w:hAnsi="FS Me"/>
                          <w:b/>
                          <w:color w:val="2DB6B7"/>
                          <w:spacing w:val="-1"/>
                          <w:sz w:val="28"/>
                          <w:szCs w:val="28"/>
                        </w:rPr>
                        <w:t xml:space="preserve">Social </w:t>
                      </w:r>
                      <w:r w:rsidR="000E411F" w:rsidRPr="00401755">
                        <w:rPr>
                          <w:rFonts w:ascii="FS Me" w:hAnsi="FS Me"/>
                          <w:b/>
                          <w:color w:val="2DB6B7"/>
                          <w:spacing w:val="-1"/>
                          <w:sz w:val="28"/>
                          <w:szCs w:val="28"/>
                        </w:rPr>
                        <w:t>Purpose in Adult</w:t>
                      </w:r>
                      <w:r w:rsidR="000E411F" w:rsidRPr="004C1DDF">
                        <w:rPr>
                          <w:rFonts w:ascii="FS Me" w:hAnsi="FS Me"/>
                          <w:b/>
                          <w:color w:val="2DB6B7"/>
                          <w:spacing w:val="-1"/>
                          <w:sz w:val="28"/>
                          <w:szCs w:val="28"/>
                        </w:rPr>
                        <w:t xml:space="preserve"> Education</w:t>
                      </w:r>
                      <w:r w:rsidR="000E411F" w:rsidRPr="000E411F">
                        <w:rPr>
                          <w:b/>
                          <w:color w:val="27404C"/>
                        </w:rPr>
                        <w:t xml:space="preserve"> </w:t>
                      </w:r>
                    </w:p>
                    <w:p w14:paraId="04D4A8A2" w14:textId="77777777" w:rsidR="004C1DDF" w:rsidRDefault="004C1DDF" w:rsidP="000E411F">
                      <w:pPr>
                        <w:jc w:val="right"/>
                        <w:rPr>
                          <w:b/>
                          <w:color w:val="27404C"/>
                        </w:rPr>
                      </w:pPr>
                    </w:p>
                    <w:p w14:paraId="6D56082B" w14:textId="77777777" w:rsidR="000E411F" w:rsidRPr="000E411F" w:rsidRDefault="000E411F" w:rsidP="000E411F">
                      <w:pPr>
                        <w:jc w:val="right"/>
                        <w:rPr>
                          <w:color w:val="27404C"/>
                        </w:rPr>
                      </w:pPr>
                      <w:r w:rsidRPr="000E411F">
                        <w:rPr>
                          <w:b/>
                          <w:color w:val="27404C"/>
                        </w:rPr>
                        <w:t>Note:</w:t>
                      </w:r>
                      <w:r w:rsidRPr="000E411F">
                        <w:rPr>
                          <w:color w:val="27404C"/>
                        </w:rPr>
                        <w:t xml:space="preserve"> This is a background paper to accompany our </w:t>
                      </w:r>
                      <w:r w:rsidR="008F40FB">
                        <w:rPr>
                          <w:color w:val="27404C"/>
                        </w:rPr>
                        <w:t>centenary celebration event video</w:t>
                      </w:r>
                      <w:r w:rsidR="008F40FB">
                        <w:rPr>
                          <w:color w:val="27404C"/>
                        </w:rPr>
                        <w:br/>
                        <w:t>recorded on 5th July 2021, which</w:t>
                      </w:r>
                      <w:r w:rsidRPr="000E411F">
                        <w:rPr>
                          <w:color w:val="27404C"/>
                        </w:rPr>
                        <w:t xml:space="preserve"> include</w:t>
                      </w:r>
                      <w:r w:rsidR="008F40FB">
                        <w:rPr>
                          <w:color w:val="27404C"/>
                        </w:rPr>
                        <w:t>s</w:t>
                      </w:r>
                      <w:r w:rsidRPr="000E411F">
                        <w:rPr>
                          <w:color w:val="27404C"/>
                        </w:rPr>
                        <w:t xml:space="preserve"> </w:t>
                      </w:r>
                      <w:r w:rsidR="008F40FB">
                        <w:rPr>
                          <w:color w:val="27404C"/>
                        </w:rPr>
                        <w:t>contributions from</w:t>
                      </w:r>
                      <w:r w:rsidRPr="000E411F">
                        <w:rPr>
                          <w:color w:val="27404C"/>
                        </w:rPr>
                        <w:t xml:space="preserve"> a range of </w:t>
                      </w:r>
                      <w:r w:rsidR="008F40FB">
                        <w:rPr>
                          <w:color w:val="27404C"/>
                        </w:rPr>
                        <w:t>speake</w:t>
                      </w:r>
                      <w:r w:rsidRPr="000E411F">
                        <w:rPr>
                          <w:color w:val="27404C"/>
                        </w:rPr>
                        <w:t xml:space="preserve">rs including </w:t>
                      </w:r>
                      <w:r w:rsidR="008F40FB">
                        <w:rPr>
                          <w:color w:val="27404C"/>
                        </w:rPr>
                        <w:t>an historian</w:t>
                      </w:r>
                      <w:r w:rsidRPr="000E411F">
                        <w:rPr>
                          <w:color w:val="27404C"/>
                        </w:rPr>
                        <w:t xml:space="preserve">, adult </w:t>
                      </w:r>
                      <w:proofErr w:type="gramStart"/>
                      <w:r w:rsidRPr="000E411F">
                        <w:rPr>
                          <w:color w:val="27404C"/>
                        </w:rPr>
                        <w:t>educators</w:t>
                      </w:r>
                      <w:proofErr w:type="gramEnd"/>
                      <w:r w:rsidRPr="000E411F">
                        <w:rPr>
                          <w:color w:val="27404C"/>
                        </w:rPr>
                        <w:t xml:space="preserve"> and learners, </w:t>
                      </w:r>
                      <w:r w:rsidR="008F40FB">
                        <w:rPr>
                          <w:color w:val="27404C"/>
                        </w:rPr>
                        <w:t>where these also</w:t>
                      </w:r>
                      <w:r w:rsidRPr="000E411F">
                        <w:rPr>
                          <w:color w:val="27404C"/>
                        </w:rPr>
                        <w:t xml:space="preserve"> </w:t>
                      </w:r>
                      <w:r w:rsidR="008F40FB">
                        <w:rPr>
                          <w:color w:val="27404C"/>
                        </w:rPr>
                        <w:t xml:space="preserve">feature in a concluding </w:t>
                      </w:r>
                      <w:r w:rsidRPr="000E411F">
                        <w:rPr>
                          <w:color w:val="27404C"/>
                        </w:rPr>
                        <w:t>panel discussion</w:t>
                      </w:r>
                      <w:r w:rsidR="008F40FB">
                        <w:rPr>
                          <w:color w:val="27404C"/>
                        </w:rPr>
                        <w:t>.</w:t>
                      </w:r>
                    </w:p>
                  </w:txbxContent>
                </v:textbox>
              </v:shape>
            </w:pict>
          </mc:Fallback>
        </mc:AlternateContent>
      </w:r>
      <w:r w:rsidR="004670A8">
        <w:rPr>
          <w:noProof/>
          <w:lang w:eastAsia="en-GB"/>
        </w:rPr>
        <mc:AlternateContent>
          <mc:Choice Requires="wps">
            <w:drawing>
              <wp:anchor distT="0" distB="0" distL="114300" distR="114300" simplePos="0" relativeHeight="251654144" behindDoc="0" locked="0" layoutInCell="1" allowOverlap="1" wp14:anchorId="16135774" wp14:editId="7F0EC598">
                <wp:simplePos x="0" y="0"/>
                <wp:positionH relativeFrom="page">
                  <wp:posOffset>528651</wp:posOffset>
                </wp:positionH>
                <wp:positionV relativeFrom="page">
                  <wp:posOffset>9791700</wp:posOffset>
                </wp:positionV>
                <wp:extent cx="256540" cy="249555"/>
                <wp:effectExtent l="0" t="0" r="0" b="0"/>
                <wp:wrapNone/>
                <wp:docPr id="117"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6540" cy="249555"/>
                        </a:xfrm>
                        <a:custGeom>
                          <a:avLst/>
                          <a:gdLst>
                            <a:gd name="T0" fmla="+- 0 999 784"/>
                            <a:gd name="T1" fmla="*/ T0 w 404"/>
                            <a:gd name="T2" fmla="+- 0 15420 15420"/>
                            <a:gd name="T3" fmla="*/ 15420 h 393"/>
                            <a:gd name="T4" fmla="+- 0 999 784"/>
                            <a:gd name="T5" fmla="*/ T4 w 404"/>
                            <a:gd name="T6" fmla="+- 0 15423 15420"/>
                            <a:gd name="T7" fmla="*/ 15423 h 393"/>
                            <a:gd name="T8" fmla="+- 0 1017 784"/>
                            <a:gd name="T9" fmla="*/ T8 w 404"/>
                            <a:gd name="T10" fmla="+- 0 15440 15420"/>
                            <a:gd name="T11" fmla="*/ 15440 h 393"/>
                            <a:gd name="T12" fmla="+- 0 1026 784"/>
                            <a:gd name="T13" fmla="*/ T12 w 404"/>
                            <a:gd name="T14" fmla="+- 0 15452 15420"/>
                            <a:gd name="T15" fmla="*/ 15452 h 393"/>
                            <a:gd name="T16" fmla="+- 0 1030 784"/>
                            <a:gd name="T17" fmla="*/ T16 w 404"/>
                            <a:gd name="T18" fmla="+- 0 15460 15420"/>
                            <a:gd name="T19" fmla="*/ 15460 h 393"/>
                            <a:gd name="T20" fmla="+- 0 1031 784"/>
                            <a:gd name="T21" fmla="*/ T20 w 404"/>
                            <a:gd name="T22" fmla="+- 0 15462 15420"/>
                            <a:gd name="T23" fmla="*/ 15462 h 393"/>
                            <a:gd name="T24" fmla="+- 0 1003 784"/>
                            <a:gd name="T25" fmla="*/ T24 w 404"/>
                            <a:gd name="T26" fmla="+- 0 15466 15420"/>
                            <a:gd name="T27" fmla="*/ 15466 h 393"/>
                            <a:gd name="T28" fmla="+- 0 983 784"/>
                            <a:gd name="T29" fmla="*/ T28 w 404"/>
                            <a:gd name="T30" fmla="+- 0 15470 15420"/>
                            <a:gd name="T31" fmla="*/ 15470 h 393"/>
                            <a:gd name="T32" fmla="+- 0 884 784"/>
                            <a:gd name="T33" fmla="*/ T32 w 404"/>
                            <a:gd name="T34" fmla="+- 0 15516 15420"/>
                            <a:gd name="T35" fmla="*/ 15516 h 393"/>
                            <a:gd name="T36" fmla="+- 0 837 784"/>
                            <a:gd name="T37" fmla="*/ T36 w 404"/>
                            <a:gd name="T38" fmla="+- 0 15554 15420"/>
                            <a:gd name="T39" fmla="*/ 15554 h 393"/>
                            <a:gd name="T40" fmla="+- 0 801 784"/>
                            <a:gd name="T41" fmla="*/ T40 w 404"/>
                            <a:gd name="T42" fmla="+- 0 15605 15420"/>
                            <a:gd name="T43" fmla="*/ 15605 h 393"/>
                            <a:gd name="T44" fmla="+- 0 784 784"/>
                            <a:gd name="T45" fmla="*/ T44 w 404"/>
                            <a:gd name="T46" fmla="+- 0 15670 15420"/>
                            <a:gd name="T47" fmla="*/ 15670 h 393"/>
                            <a:gd name="T48" fmla="+- 0 788 784"/>
                            <a:gd name="T49" fmla="*/ T48 w 404"/>
                            <a:gd name="T50" fmla="+- 0 15718 15420"/>
                            <a:gd name="T51" fmla="*/ 15718 h 393"/>
                            <a:gd name="T52" fmla="+- 0 810 784"/>
                            <a:gd name="T53" fmla="*/ T52 w 404"/>
                            <a:gd name="T54" fmla="+- 0 15764 15420"/>
                            <a:gd name="T55" fmla="*/ 15764 h 393"/>
                            <a:gd name="T56" fmla="+- 0 847 784"/>
                            <a:gd name="T57" fmla="*/ T56 w 404"/>
                            <a:gd name="T58" fmla="+- 0 15799 15420"/>
                            <a:gd name="T59" fmla="*/ 15799 h 393"/>
                            <a:gd name="T60" fmla="+- 0 898 784"/>
                            <a:gd name="T61" fmla="*/ T60 w 404"/>
                            <a:gd name="T62" fmla="+- 0 15813 15420"/>
                            <a:gd name="T63" fmla="*/ 15813 h 393"/>
                            <a:gd name="T64" fmla="+- 0 963 784"/>
                            <a:gd name="T65" fmla="*/ T64 w 404"/>
                            <a:gd name="T66" fmla="+- 0 15798 15420"/>
                            <a:gd name="T67" fmla="*/ 15798 h 393"/>
                            <a:gd name="T68" fmla="+- 0 1040 784"/>
                            <a:gd name="T69" fmla="*/ T68 w 404"/>
                            <a:gd name="T70" fmla="+- 0 15746 15420"/>
                            <a:gd name="T71" fmla="*/ 15746 h 393"/>
                            <a:gd name="T72" fmla="+- 0 1063 784"/>
                            <a:gd name="T73" fmla="*/ T72 w 404"/>
                            <a:gd name="T74" fmla="+- 0 15787 15420"/>
                            <a:gd name="T75" fmla="*/ 15787 h 393"/>
                            <a:gd name="T76" fmla="+- 0 1102 784"/>
                            <a:gd name="T77" fmla="*/ T76 w 404"/>
                            <a:gd name="T78" fmla="+- 0 15807 15420"/>
                            <a:gd name="T79" fmla="*/ 15807 h 393"/>
                            <a:gd name="T80" fmla="+- 0 1145 784"/>
                            <a:gd name="T81" fmla="*/ T80 w 404"/>
                            <a:gd name="T82" fmla="+- 0 15805 15420"/>
                            <a:gd name="T83" fmla="*/ 15805 h 393"/>
                            <a:gd name="T84" fmla="+- 0 1183 784"/>
                            <a:gd name="T85" fmla="*/ T84 w 404"/>
                            <a:gd name="T86" fmla="+- 0 15777 15420"/>
                            <a:gd name="T87" fmla="*/ 15777 h 393"/>
                            <a:gd name="T88" fmla="+- 0 1185 784"/>
                            <a:gd name="T89" fmla="*/ T88 w 404"/>
                            <a:gd name="T90" fmla="+- 0 15774 15420"/>
                            <a:gd name="T91" fmla="*/ 15774 h 393"/>
                            <a:gd name="T92" fmla="+- 0 1187 784"/>
                            <a:gd name="T93" fmla="*/ T92 w 404"/>
                            <a:gd name="T94" fmla="+- 0 15763 15420"/>
                            <a:gd name="T95" fmla="*/ 15763 h 393"/>
                            <a:gd name="T96" fmla="+- 0 1177 784"/>
                            <a:gd name="T97" fmla="*/ T96 w 404"/>
                            <a:gd name="T98" fmla="+- 0 15752 15420"/>
                            <a:gd name="T99" fmla="*/ 15752 h 393"/>
                            <a:gd name="T100" fmla="+- 0 1145 784"/>
                            <a:gd name="T101" fmla="*/ T100 w 404"/>
                            <a:gd name="T102" fmla="+- 0 15743 15420"/>
                            <a:gd name="T103" fmla="*/ 15743 h 393"/>
                            <a:gd name="T104" fmla="+- 0 1123 784"/>
                            <a:gd name="T105" fmla="*/ T104 w 404"/>
                            <a:gd name="T106" fmla="+- 0 15729 15420"/>
                            <a:gd name="T107" fmla="*/ 15729 h 393"/>
                            <a:gd name="T108" fmla="+- 0 1109 784"/>
                            <a:gd name="T109" fmla="*/ T108 w 404"/>
                            <a:gd name="T110" fmla="+- 0 15708 15420"/>
                            <a:gd name="T111" fmla="*/ 15708 h 393"/>
                            <a:gd name="T112" fmla="+- 0 1099 784"/>
                            <a:gd name="T113" fmla="*/ T112 w 404"/>
                            <a:gd name="T114" fmla="+- 0 15677 15420"/>
                            <a:gd name="T115" fmla="*/ 15677 h 393"/>
                            <a:gd name="T116" fmla="+- 0 1101 784"/>
                            <a:gd name="T117" fmla="*/ T116 w 404"/>
                            <a:gd name="T118" fmla="+- 0 15641 15420"/>
                            <a:gd name="T119" fmla="*/ 15641 h 393"/>
                            <a:gd name="T120" fmla="+- 0 1109 784"/>
                            <a:gd name="T121" fmla="*/ T120 w 404"/>
                            <a:gd name="T122" fmla="+- 0 15591 15420"/>
                            <a:gd name="T123" fmla="*/ 15591 h 393"/>
                            <a:gd name="T124" fmla="+- 0 1107 784"/>
                            <a:gd name="T125" fmla="*/ T124 w 404"/>
                            <a:gd name="T126" fmla="+- 0 15580 15420"/>
                            <a:gd name="T127" fmla="*/ 15580 h 393"/>
                            <a:gd name="T128" fmla="+- 0 1091 784"/>
                            <a:gd name="T129" fmla="*/ T128 w 404"/>
                            <a:gd name="T130" fmla="+- 0 15575 15420"/>
                            <a:gd name="T131" fmla="*/ 15575 h 393"/>
                            <a:gd name="T132" fmla="+- 0 1071 784"/>
                            <a:gd name="T133" fmla="*/ T132 w 404"/>
                            <a:gd name="T134" fmla="+- 0 15573 15420"/>
                            <a:gd name="T135" fmla="*/ 15573 h 393"/>
                            <a:gd name="T136" fmla="+- 0 1053 784"/>
                            <a:gd name="T137" fmla="*/ T136 w 404"/>
                            <a:gd name="T138" fmla="+- 0 15576 15420"/>
                            <a:gd name="T139" fmla="*/ 15576 h 393"/>
                            <a:gd name="T140" fmla="+- 0 1042 784"/>
                            <a:gd name="T141" fmla="*/ T140 w 404"/>
                            <a:gd name="T142" fmla="+- 0 15587 15420"/>
                            <a:gd name="T143" fmla="*/ 15587 h 393"/>
                            <a:gd name="T144" fmla="+- 0 1024 784"/>
                            <a:gd name="T145" fmla="*/ T144 w 404"/>
                            <a:gd name="T146" fmla="+- 0 15638 15420"/>
                            <a:gd name="T147" fmla="*/ 15638 h 393"/>
                            <a:gd name="T148" fmla="+- 0 1002 784"/>
                            <a:gd name="T149" fmla="*/ T148 w 404"/>
                            <a:gd name="T150" fmla="+- 0 15696 15420"/>
                            <a:gd name="T151" fmla="*/ 15696 h 393"/>
                            <a:gd name="T152" fmla="+- 0 968 784"/>
                            <a:gd name="T153" fmla="*/ T152 w 404"/>
                            <a:gd name="T154" fmla="+- 0 15738 15420"/>
                            <a:gd name="T155" fmla="*/ 15738 h 393"/>
                            <a:gd name="T156" fmla="+- 0 916 784"/>
                            <a:gd name="T157" fmla="*/ T156 w 404"/>
                            <a:gd name="T158" fmla="+- 0 15742 15420"/>
                            <a:gd name="T159" fmla="*/ 15742 h 393"/>
                            <a:gd name="T160" fmla="+- 0 901 784"/>
                            <a:gd name="T161" fmla="*/ T160 w 404"/>
                            <a:gd name="T162" fmla="+- 0 15730 15420"/>
                            <a:gd name="T163" fmla="*/ 15730 h 393"/>
                            <a:gd name="T164" fmla="+- 0 890 784"/>
                            <a:gd name="T165" fmla="*/ T164 w 404"/>
                            <a:gd name="T166" fmla="+- 0 15711 15420"/>
                            <a:gd name="T167" fmla="*/ 15711 h 393"/>
                            <a:gd name="T168" fmla="+- 0 884 784"/>
                            <a:gd name="T169" fmla="*/ T168 w 404"/>
                            <a:gd name="T170" fmla="+- 0 15690 15420"/>
                            <a:gd name="T171" fmla="*/ 15690 h 393"/>
                            <a:gd name="T172" fmla="+- 0 884 784"/>
                            <a:gd name="T173" fmla="*/ T172 w 404"/>
                            <a:gd name="T174" fmla="+- 0 15669 15420"/>
                            <a:gd name="T175" fmla="*/ 15669 h 393"/>
                            <a:gd name="T176" fmla="+- 0 915 784"/>
                            <a:gd name="T177" fmla="*/ T176 w 404"/>
                            <a:gd name="T178" fmla="+- 0 15600 15420"/>
                            <a:gd name="T179" fmla="*/ 15600 h 393"/>
                            <a:gd name="T180" fmla="+- 0 968 784"/>
                            <a:gd name="T181" fmla="*/ T180 w 404"/>
                            <a:gd name="T182" fmla="+- 0 15550 15420"/>
                            <a:gd name="T183" fmla="*/ 15550 h 393"/>
                            <a:gd name="T184" fmla="+- 0 1019 784"/>
                            <a:gd name="T185" fmla="*/ T184 w 404"/>
                            <a:gd name="T186" fmla="+- 0 15521 15420"/>
                            <a:gd name="T187" fmla="*/ 15521 h 393"/>
                            <a:gd name="T188" fmla="+- 0 1043 784"/>
                            <a:gd name="T189" fmla="*/ T188 w 404"/>
                            <a:gd name="T190" fmla="+- 0 15513 15420"/>
                            <a:gd name="T191" fmla="*/ 15513 h 393"/>
                            <a:gd name="T192" fmla="+- 0 1050 784"/>
                            <a:gd name="T193" fmla="*/ T192 w 404"/>
                            <a:gd name="T194" fmla="+- 0 15526 15420"/>
                            <a:gd name="T195" fmla="*/ 15526 h 393"/>
                            <a:gd name="T196" fmla="+- 0 1052 784"/>
                            <a:gd name="T197" fmla="*/ T196 w 404"/>
                            <a:gd name="T198" fmla="+- 0 15540 15420"/>
                            <a:gd name="T199" fmla="*/ 15540 h 393"/>
                            <a:gd name="T200" fmla="+- 0 1052 784"/>
                            <a:gd name="T201" fmla="*/ T200 w 404"/>
                            <a:gd name="T202" fmla="+- 0 15557 15420"/>
                            <a:gd name="T203" fmla="*/ 15557 h 393"/>
                            <a:gd name="T204" fmla="+- 0 1053 784"/>
                            <a:gd name="T205" fmla="*/ T204 w 404"/>
                            <a:gd name="T206" fmla="+- 0 15564 15420"/>
                            <a:gd name="T207" fmla="*/ 15564 h 393"/>
                            <a:gd name="T208" fmla="+- 0 1072 784"/>
                            <a:gd name="T209" fmla="*/ T208 w 404"/>
                            <a:gd name="T210" fmla="+- 0 15543 15420"/>
                            <a:gd name="T211" fmla="*/ 15543 h 393"/>
                            <a:gd name="T212" fmla="+- 0 1094 784"/>
                            <a:gd name="T213" fmla="*/ T212 w 404"/>
                            <a:gd name="T214" fmla="+- 0 15520 15420"/>
                            <a:gd name="T215" fmla="*/ 15520 h 393"/>
                            <a:gd name="T216" fmla="+- 0 1122 784"/>
                            <a:gd name="T217" fmla="*/ T216 w 404"/>
                            <a:gd name="T218" fmla="+- 0 15495 15420"/>
                            <a:gd name="T219" fmla="*/ 15495 h 393"/>
                            <a:gd name="T220" fmla="+- 0 1156 784"/>
                            <a:gd name="T221" fmla="*/ T220 w 404"/>
                            <a:gd name="T222" fmla="+- 0 15471 15420"/>
                            <a:gd name="T223" fmla="*/ 15471 h 393"/>
                            <a:gd name="T224" fmla="+- 0 1156 784"/>
                            <a:gd name="T225" fmla="*/ T224 w 404"/>
                            <a:gd name="T226" fmla="+- 0 15470 15420"/>
                            <a:gd name="T227" fmla="*/ 15470 h 393"/>
                            <a:gd name="T228" fmla="+- 0 1083 784"/>
                            <a:gd name="T229" fmla="*/ T228 w 404"/>
                            <a:gd name="T230" fmla="+- 0 15442 15420"/>
                            <a:gd name="T231" fmla="*/ 15442 h 393"/>
                            <a:gd name="T232" fmla="+- 0 1005 784"/>
                            <a:gd name="T233" fmla="*/ T232 w 404"/>
                            <a:gd name="T234" fmla="+- 0 15422 15420"/>
                            <a:gd name="T235" fmla="*/ 15422 h 393"/>
                            <a:gd name="T236" fmla="+- 0 999 784"/>
                            <a:gd name="T237" fmla="*/ T236 w 404"/>
                            <a:gd name="T238" fmla="+- 0 15420 15420"/>
                            <a:gd name="T239" fmla="*/ 15420 h 3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404" h="393">
                              <a:moveTo>
                                <a:pt x="215" y="0"/>
                              </a:moveTo>
                              <a:lnTo>
                                <a:pt x="215" y="3"/>
                              </a:lnTo>
                              <a:lnTo>
                                <a:pt x="233" y="20"/>
                              </a:lnTo>
                              <a:lnTo>
                                <a:pt x="242" y="32"/>
                              </a:lnTo>
                              <a:lnTo>
                                <a:pt x="246" y="40"/>
                              </a:lnTo>
                              <a:lnTo>
                                <a:pt x="247" y="42"/>
                              </a:lnTo>
                              <a:lnTo>
                                <a:pt x="219" y="46"/>
                              </a:lnTo>
                              <a:lnTo>
                                <a:pt x="199" y="50"/>
                              </a:lnTo>
                              <a:lnTo>
                                <a:pt x="100" y="96"/>
                              </a:lnTo>
                              <a:lnTo>
                                <a:pt x="53" y="134"/>
                              </a:lnTo>
                              <a:lnTo>
                                <a:pt x="17" y="185"/>
                              </a:lnTo>
                              <a:lnTo>
                                <a:pt x="0" y="250"/>
                              </a:lnTo>
                              <a:lnTo>
                                <a:pt x="4" y="298"/>
                              </a:lnTo>
                              <a:lnTo>
                                <a:pt x="26" y="344"/>
                              </a:lnTo>
                              <a:lnTo>
                                <a:pt x="63" y="379"/>
                              </a:lnTo>
                              <a:lnTo>
                                <a:pt x="114" y="393"/>
                              </a:lnTo>
                              <a:lnTo>
                                <a:pt x="179" y="378"/>
                              </a:lnTo>
                              <a:lnTo>
                                <a:pt x="256" y="326"/>
                              </a:lnTo>
                              <a:lnTo>
                                <a:pt x="279" y="367"/>
                              </a:lnTo>
                              <a:lnTo>
                                <a:pt x="318" y="387"/>
                              </a:lnTo>
                              <a:lnTo>
                                <a:pt x="361" y="385"/>
                              </a:lnTo>
                              <a:lnTo>
                                <a:pt x="399" y="357"/>
                              </a:lnTo>
                              <a:lnTo>
                                <a:pt x="401" y="354"/>
                              </a:lnTo>
                              <a:lnTo>
                                <a:pt x="403" y="343"/>
                              </a:lnTo>
                              <a:lnTo>
                                <a:pt x="393" y="332"/>
                              </a:lnTo>
                              <a:lnTo>
                                <a:pt x="361" y="323"/>
                              </a:lnTo>
                              <a:lnTo>
                                <a:pt x="339" y="309"/>
                              </a:lnTo>
                              <a:lnTo>
                                <a:pt x="325" y="288"/>
                              </a:lnTo>
                              <a:lnTo>
                                <a:pt x="315" y="257"/>
                              </a:lnTo>
                              <a:lnTo>
                                <a:pt x="317" y="221"/>
                              </a:lnTo>
                              <a:lnTo>
                                <a:pt x="325" y="171"/>
                              </a:lnTo>
                              <a:lnTo>
                                <a:pt x="323" y="160"/>
                              </a:lnTo>
                              <a:lnTo>
                                <a:pt x="307" y="155"/>
                              </a:lnTo>
                              <a:lnTo>
                                <a:pt x="287" y="153"/>
                              </a:lnTo>
                              <a:lnTo>
                                <a:pt x="269" y="156"/>
                              </a:lnTo>
                              <a:lnTo>
                                <a:pt x="258" y="167"/>
                              </a:lnTo>
                              <a:lnTo>
                                <a:pt x="240" y="218"/>
                              </a:lnTo>
                              <a:lnTo>
                                <a:pt x="218" y="276"/>
                              </a:lnTo>
                              <a:lnTo>
                                <a:pt x="184" y="318"/>
                              </a:lnTo>
                              <a:lnTo>
                                <a:pt x="132" y="322"/>
                              </a:lnTo>
                              <a:lnTo>
                                <a:pt x="117" y="310"/>
                              </a:lnTo>
                              <a:lnTo>
                                <a:pt x="106" y="291"/>
                              </a:lnTo>
                              <a:lnTo>
                                <a:pt x="100" y="270"/>
                              </a:lnTo>
                              <a:lnTo>
                                <a:pt x="100" y="249"/>
                              </a:lnTo>
                              <a:lnTo>
                                <a:pt x="131" y="180"/>
                              </a:lnTo>
                              <a:lnTo>
                                <a:pt x="184" y="130"/>
                              </a:lnTo>
                              <a:lnTo>
                                <a:pt x="235" y="101"/>
                              </a:lnTo>
                              <a:lnTo>
                                <a:pt x="259" y="93"/>
                              </a:lnTo>
                              <a:lnTo>
                                <a:pt x="266" y="106"/>
                              </a:lnTo>
                              <a:lnTo>
                                <a:pt x="268" y="120"/>
                              </a:lnTo>
                              <a:lnTo>
                                <a:pt x="268" y="137"/>
                              </a:lnTo>
                              <a:lnTo>
                                <a:pt x="269" y="144"/>
                              </a:lnTo>
                              <a:lnTo>
                                <a:pt x="288" y="123"/>
                              </a:lnTo>
                              <a:lnTo>
                                <a:pt x="310" y="100"/>
                              </a:lnTo>
                              <a:lnTo>
                                <a:pt x="338" y="75"/>
                              </a:lnTo>
                              <a:lnTo>
                                <a:pt x="372" y="51"/>
                              </a:lnTo>
                              <a:lnTo>
                                <a:pt x="372" y="50"/>
                              </a:lnTo>
                              <a:lnTo>
                                <a:pt x="299" y="22"/>
                              </a:lnTo>
                              <a:lnTo>
                                <a:pt x="221" y="2"/>
                              </a:lnTo>
                              <a:lnTo>
                                <a:pt x="215" y="0"/>
                              </a:lnTo>
                              <a:close/>
                            </a:path>
                          </a:pathLst>
                        </a:custGeom>
                        <a:solidFill>
                          <a:srgbClr val="00BAB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61A6F" id="Freeform 66" o:spid="_x0000_s1026" style="position:absolute;margin-left:41.65pt;margin-top:771pt;width:20.2pt;height:19.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04,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" path="m215,r,3l233,20r9,12l246,40r1,2l219,46r-20,4l100,96,53,134,17,185,,250r4,48l26,344r37,35l114,393r65,-15l256,326r23,41l318,387r43,-2l399,357r2,-3l403,343,393,332r-32,-9l339,309,325,288,315,257r2,-36l325,171r-2,-11l307,155r-20,-2l269,156r-11,11l240,218r-22,58l184,318r-52,4l117,310,106,291r-6,-21l100,249r31,-69l184,130r51,-29l259,93r7,13l268,120r,17l269,144r19,-21l310,100,338,75,372,51r,-1l299,22,221,2,215,xe" fillcolor="#00babb" stroked="f">
                <v:path arrowok="t" o:connecttype="custom" o:connectlocs="136525,9791700;136525,9793605;147955,9804400;153670,9812020;156210,9817100;156845,9818370;139065,9820910;126365,9823450;63500,9852660;33655,9876790;10795,9909175;0,9950450;2540,9980930;16510,10010140;40005,10032365;72390,10041255;113665,10031730;162560,9998710;177165,10024745;201930,10037445;229235,10036175;253365,10018395;254635,10016490;255905,10009505;249555,10002520;229235,9996805;215265,9987915;206375,9974580;200025,9954895;201295,9932035;206375,9900285;205105,9893300;194945,9890125;182245,9888855;170815,9890760;163830,9897745;152400,9930130;138430,9966960;116840,9993630;83820,9996170;74295,9988550;67310,9976485;63500,9963150;63500,9949815;83185,9906000;116840,9874250;149225,9855835;164465,9850755;168910,9859010;170180,9867900;170180,9878695;170815,9883140;182880,9869805;196850,9855200;214630,9839325;236220,9824085;236220,9823450;189865,9805670;140335,9792970;136525,9791700" o:connectangles="0,0,0,0,0,0,0,0,0,0,0,0,0,0,0,0,0,0,0,0,0,0,0,0,0,0,0,0,0,0,0,0,0,0,0,0,0,0,0,0,0,0,0,0,0,0,0,0,0,0,0,0,0,0,0,0,0,0,0,0"/>
                <w10:wrap anchorx="page" anchory="page"/>
              </v:shape>
            </w:pict>
          </mc:Fallback>
        </mc:AlternateContent>
      </w:r>
    </w:p>
    <w:p w14:paraId="3D19B87C" w14:textId="77777777" w:rsidR="000E411F" w:rsidRDefault="000E411F" w:rsidP="004C1DDF">
      <w:pPr>
        <w:pStyle w:val="Heading1"/>
        <w:spacing w:before="160"/>
        <w:ind w:left="7666" w:right="1219" w:hanging="3130"/>
        <w:jc w:val="right"/>
        <w:sectPr w:rsidR="000E411F">
          <w:footerReference w:type="default" r:id="rId10"/>
          <w:type w:val="continuous"/>
          <w:pgSz w:w="11910" w:h="16840"/>
          <w:pgMar w:top="0" w:right="740" w:bottom="1440" w:left="880" w:header="720" w:footer="1249" w:gutter="0"/>
          <w:cols w:space="720"/>
        </w:sectPr>
      </w:pPr>
    </w:p>
    <w:p w14:paraId="1EC738CD" w14:textId="77777777" w:rsidR="0038314D" w:rsidRPr="00401755" w:rsidRDefault="004C1DDF" w:rsidP="00B461C7">
      <w:pPr>
        <w:spacing w:before="132"/>
        <w:ind w:left="480"/>
        <w:jc w:val="both"/>
        <w:rPr>
          <w:rFonts w:ascii="FS Me"/>
          <w:b/>
          <w:color w:val="2DB6B7"/>
          <w:sz w:val="28"/>
        </w:rPr>
      </w:pPr>
      <w:r w:rsidRPr="00401755">
        <w:rPr>
          <w:rFonts w:ascii="FS Me"/>
          <w:b/>
          <w:color w:val="2DB6B7"/>
          <w:sz w:val="28"/>
        </w:rPr>
        <w:lastRenderedPageBreak/>
        <w:t>Introduc</w:t>
      </w:r>
      <w:r w:rsidR="00FD262E" w:rsidRPr="00401755">
        <w:rPr>
          <w:rFonts w:ascii="FS Me"/>
          <w:b/>
          <w:color w:val="2DB6B7"/>
          <w:sz w:val="28"/>
        </w:rPr>
        <w:t>t</w:t>
      </w:r>
      <w:r w:rsidRPr="00401755">
        <w:rPr>
          <w:rFonts w:ascii="FS Me"/>
          <w:b/>
          <w:color w:val="2DB6B7"/>
          <w:sz w:val="28"/>
        </w:rPr>
        <w:t>ion</w:t>
      </w:r>
    </w:p>
    <w:p w14:paraId="5BDADC73" w14:textId="77777777" w:rsidR="00EE2D80" w:rsidRDefault="00401755" w:rsidP="00401755">
      <w:pPr>
        <w:pStyle w:val="BodyText"/>
        <w:spacing w:before="228"/>
        <w:ind w:left="480" w:right="1599"/>
        <w:jc w:val="both"/>
        <w:rPr>
          <w:color w:val="58595B"/>
        </w:rPr>
      </w:pPr>
      <w:r w:rsidRPr="00401755">
        <w:rPr>
          <w:color w:val="58595B"/>
        </w:rPr>
        <w:t>What is education, and in particular, adult education for? That question can be answered in so many different ways and the answer will often depend on the point of view of who is answering. In this explainer we are concerned mainly with the idea of social purpose, and especially with how Raymond Williams understood it. By this we mean the ways in which education contributes to society. This includes ways in which education helps us to relate to one another effectively, to understand how our society works, to understand our rights and responsibilities as citizens, to work with one another to build our communities and to confront challenges together such as climate change and inequality</w:t>
      </w:r>
      <w:r w:rsidR="0000295E" w:rsidRPr="0000295E">
        <w:rPr>
          <w:color w:val="58595B"/>
        </w:rPr>
        <w:t xml:space="preserve">. </w:t>
      </w:r>
    </w:p>
    <w:p w14:paraId="764808A8" w14:textId="77777777" w:rsidR="00401755" w:rsidRDefault="00401755" w:rsidP="00401755">
      <w:pPr>
        <w:pStyle w:val="BodyText"/>
        <w:spacing w:before="228"/>
        <w:ind w:left="480" w:right="1599"/>
        <w:jc w:val="both"/>
        <w:rPr>
          <w:color w:val="58595B"/>
        </w:rPr>
      </w:pPr>
    </w:p>
    <w:p w14:paraId="44810FEA" w14:textId="77777777" w:rsidR="00401755" w:rsidRDefault="00401755" w:rsidP="00401755">
      <w:pPr>
        <w:spacing w:before="132"/>
        <w:ind w:left="480"/>
        <w:jc w:val="both"/>
        <w:rPr>
          <w:rFonts w:ascii="FS Me"/>
          <w:b/>
          <w:sz w:val="28"/>
        </w:rPr>
      </w:pPr>
      <w:r>
        <w:rPr>
          <w:rFonts w:ascii="FS Me"/>
          <w:b/>
          <w:color w:val="27404C"/>
          <w:sz w:val="28"/>
        </w:rPr>
        <w:t>Raymond Williams</w:t>
      </w:r>
    </w:p>
    <w:p w14:paraId="264C59A7" w14:textId="77777777" w:rsidR="009C0E10" w:rsidRDefault="00401755" w:rsidP="00401755">
      <w:pPr>
        <w:pStyle w:val="BodyText"/>
        <w:spacing w:before="228"/>
        <w:ind w:left="480" w:right="1599"/>
        <w:jc w:val="both"/>
        <w:rPr>
          <w:color w:val="58595B"/>
        </w:rPr>
      </w:pPr>
      <w:r w:rsidRPr="00401755">
        <w:rPr>
          <w:color w:val="58595B"/>
        </w:rPr>
        <w:t>Raymond Williams (1921 – 1988) was born in the village of Pandy in the Welsh borders where his father, Harry, was the local railway signalman</w:t>
      </w:r>
      <w:r w:rsidR="00B10766">
        <w:rPr>
          <w:rStyle w:val="FootnoteReference"/>
          <w:color w:val="58595B"/>
        </w:rPr>
        <w:footnoteReference w:id="1"/>
      </w:r>
      <w:r w:rsidRPr="00401755">
        <w:rPr>
          <w:color w:val="58595B"/>
        </w:rPr>
        <w:t>.  In 1932, Williams gained a scholarship to King Henry VIII Grammar School in Abergavenny</w:t>
      </w:r>
      <w:r w:rsidR="00B10766">
        <w:rPr>
          <w:rStyle w:val="FootnoteReference"/>
          <w:color w:val="58595B"/>
        </w:rPr>
        <w:footnoteReference w:id="2"/>
      </w:r>
      <w:r w:rsidRPr="00401755">
        <w:rPr>
          <w:color w:val="58595B"/>
        </w:rPr>
        <w:t xml:space="preserve"> from where he went to Trinity College, Cambridge, in 1939. He graduated, after service in the army during the Second World War, in 1946. For the next fifteen years, Williams worked for the Oxford University Extra-Mural Delegacy delivering classes in English literature and drama in conjunction with the Workers’ Educational Association (WEA)</w:t>
      </w:r>
      <w:r w:rsidR="00E00839">
        <w:rPr>
          <w:rStyle w:val="FootnoteReference"/>
          <w:color w:val="58595B"/>
        </w:rPr>
        <w:footnoteReference w:id="3"/>
      </w:r>
      <w:r w:rsidRPr="00401755">
        <w:rPr>
          <w:color w:val="58595B"/>
        </w:rPr>
        <w:t>. The Delegacy had a reputation for ‘liberating the education of adults beyond any narrow … training’ and was, by instinct, ‘powerfully social democratic’. Adult educators, including Williams himself, envisaged the WEA’s future as a ‘vital force for facilitating … an informed and active citizenship’</w:t>
      </w:r>
      <w:r w:rsidR="003C0842">
        <w:rPr>
          <w:rStyle w:val="FootnoteReference"/>
          <w:color w:val="58595B"/>
        </w:rPr>
        <w:footnoteReference w:id="4"/>
      </w:r>
      <w:r w:rsidRPr="00401755">
        <w:rPr>
          <w:color w:val="58595B"/>
        </w:rPr>
        <w:t>. This was to be life-long education with a social purpose.</w:t>
      </w:r>
      <w:r w:rsidR="004865B7">
        <w:rPr>
          <w:color w:val="58595B"/>
        </w:rPr>
        <w:t xml:space="preserve"> </w:t>
      </w:r>
    </w:p>
    <w:p w14:paraId="5A1826BF" w14:textId="77777777" w:rsidR="004865B7" w:rsidRDefault="004865B7" w:rsidP="00401755">
      <w:pPr>
        <w:pStyle w:val="BodyText"/>
        <w:spacing w:before="228"/>
        <w:ind w:left="480" w:right="1599"/>
        <w:jc w:val="both"/>
        <w:rPr>
          <w:color w:val="58595B"/>
        </w:rPr>
      </w:pPr>
      <w:r w:rsidRPr="00EB6A10">
        <w:rPr>
          <w:color w:val="58595B"/>
        </w:rPr>
        <w:t>Williams’s involvement in adult education has been explained as ‘first and foremost about the working class, his own relationship with the class he came from and the collective emancipation of that class’. It was about how adult education could ‘help provide workers with emancipatory knowledge for the extension of working-class democracy and the best of working-class culture’</w:t>
      </w:r>
      <w:r w:rsidR="00B10766">
        <w:rPr>
          <w:rStyle w:val="FootnoteReference"/>
          <w:color w:val="58595B"/>
        </w:rPr>
        <w:footnoteReference w:id="5"/>
      </w:r>
      <w:r w:rsidRPr="00EB6A10">
        <w:rPr>
          <w:color w:val="58595B"/>
        </w:rPr>
        <w:t>.</w:t>
      </w:r>
      <w:r w:rsidR="007755D2">
        <w:rPr>
          <w:color w:val="58595B"/>
        </w:rPr>
        <w:t xml:space="preserve"> </w:t>
      </w:r>
    </w:p>
    <w:p w14:paraId="6B934760" w14:textId="77777777" w:rsidR="007755D2" w:rsidRDefault="007755D2" w:rsidP="00401755">
      <w:pPr>
        <w:pStyle w:val="BodyText"/>
        <w:spacing w:before="228"/>
        <w:ind w:left="480" w:right="1599"/>
        <w:jc w:val="both"/>
        <w:rPr>
          <w:color w:val="58595B"/>
        </w:rPr>
      </w:pPr>
    </w:p>
    <w:p w14:paraId="0C260D7D" w14:textId="77777777" w:rsidR="009C0E10" w:rsidRDefault="009C0E10" w:rsidP="009C0E10">
      <w:pPr>
        <w:pStyle w:val="BodyText"/>
        <w:spacing w:before="228"/>
        <w:ind w:left="480" w:right="1599"/>
        <w:jc w:val="both"/>
        <w:rPr>
          <w:color w:val="58595B"/>
        </w:rPr>
      </w:pPr>
    </w:p>
    <w:p w14:paraId="2AE01F32" w14:textId="77777777" w:rsidR="009C0E10" w:rsidRDefault="009C0E10" w:rsidP="009C0E10">
      <w:pPr>
        <w:spacing w:before="132"/>
        <w:ind w:left="480"/>
        <w:jc w:val="both"/>
        <w:rPr>
          <w:rFonts w:ascii="FS Me"/>
          <w:b/>
          <w:sz w:val="28"/>
        </w:rPr>
      </w:pPr>
      <w:r w:rsidRPr="009C0E10">
        <w:rPr>
          <w:rFonts w:ascii="FS Me"/>
          <w:b/>
          <w:color w:val="27404C"/>
          <w:sz w:val="28"/>
        </w:rPr>
        <w:lastRenderedPageBreak/>
        <w:t>Adult education and social</w:t>
      </w:r>
      <w:r>
        <w:rPr>
          <w:rFonts w:ascii="FS Me"/>
          <w:b/>
          <w:color w:val="27404C"/>
          <w:sz w:val="28"/>
        </w:rPr>
        <w:t xml:space="preserve"> change</w:t>
      </w:r>
    </w:p>
    <w:p w14:paraId="73199023" w14:textId="77777777" w:rsidR="009C0E10" w:rsidRPr="00EB6A10" w:rsidRDefault="009C0E10" w:rsidP="009C0E10">
      <w:pPr>
        <w:pStyle w:val="BodyText"/>
        <w:spacing w:before="228"/>
        <w:ind w:left="480" w:right="1599"/>
        <w:jc w:val="both"/>
        <w:rPr>
          <w:color w:val="58595B"/>
        </w:rPr>
      </w:pPr>
      <w:r w:rsidRPr="009C0E10">
        <w:rPr>
          <w:color w:val="58595B"/>
        </w:rPr>
        <w:t xml:space="preserve">For Williams, adult education could be either a consequence of or, more importantly, a contributor to social change. Contributing to change was what mattered to him. He thought that, at its best, adult education had helped to bring about change in society especially at a time when change was needed more than ever.   He referred to people entering adult education in the 1930s who were ‘interested in the process of building a social consciousness [an understanding or awareness of keys social issues] of an adequate kind… to meet new </w:t>
      </w:r>
      <w:proofErr w:type="gramStart"/>
      <w:r w:rsidRPr="009C0E10">
        <w:rPr>
          <w:color w:val="58595B"/>
        </w:rPr>
        <w:t>crises’</w:t>
      </w:r>
      <w:proofErr w:type="gramEnd"/>
      <w:r w:rsidRPr="009C0E10">
        <w:rPr>
          <w:color w:val="58595B"/>
        </w:rPr>
        <w:t>.  These were the crises o</w:t>
      </w:r>
      <w:r w:rsidR="008E7F9B">
        <w:rPr>
          <w:color w:val="58595B"/>
        </w:rPr>
        <w:t xml:space="preserve">f war, unemployment and Fascism, </w:t>
      </w:r>
      <w:r w:rsidR="008E7F9B" w:rsidRPr="00EB6A10">
        <w:rPr>
          <w:color w:val="58595B"/>
        </w:rPr>
        <w:t>that were seen as ‘the crises of modern capitalist society’. The building of social consciousness was not about ‘delivering people some kind of boiled-down pap which would indicate some already decided course of action’. The building of social consciousness was ‘of real consciousness, of real understanding of the world’</w:t>
      </w:r>
      <w:r w:rsidR="00BD3514">
        <w:rPr>
          <w:rStyle w:val="FootnoteReference"/>
          <w:color w:val="58595B"/>
        </w:rPr>
        <w:footnoteReference w:id="6"/>
      </w:r>
      <w:r w:rsidR="008E7F9B" w:rsidRPr="00EB6A10">
        <w:rPr>
          <w:color w:val="58595B"/>
        </w:rPr>
        <w:t>.</w:t>
      </w:r>
    </w:p>
    <w:p w14:paraId="36BB79CA" w14:textId="77777777" w:rsidR="009C0E10" w:rsidRPr="00EB6A10" w:rsidRDefault="009C0E10" w:rsidP="009C0E10">
      <w:pPr>
        <w:pStyle w:val="BodyText"/>
        <w:spacing w:before="228"/>
        <w:ind w:left="480" w:right="1599"/>
        <w:jc w:val="both"/>
        <w:rPr>
          <w:color w:val="58595B"/>
        </w:rPr>
      </w:pPr>
    </w:p>
    <w:p w14:paraId="513C0396" w14:textId="77777777" w:rsidR="00E64E2A" w:rsidRPr="00EB6A10" w:rsidRDefault="009A07F0" w:rsidP="00E64E2A">
      <w:pPr>
        <w:spacing w:before="132"/>
        <w:ind w:left="480"/>
        <w:jc w:val="both"/>
        <w:rPr>
          <w:rFonts w:ascii="FS Me"/>
          <w:b/>
          <w:color w:val="27404C"/>
          <w:sz w:val="28"/>
        </w:rPr>
      </w:pPr>
      <w:r w:rsidRPr="00EB6A10">
        <w:rPr>
          <w:rFonts w:ascii="FS Me"/>
          <w:b/>
          <w:color w:val="27404C"/>
          <w:sz w:val="28"/>
        </w:rPr>
        <w:t xml:space="preserve">Old Humanists, </w:t>
      </w:r>
      <w:r w:rsidR="000B69F4" w:rsidRPr="00EB6A10">
        <w:rPr>
          <w:rFonts w:ascii="FS Me"/>
          <w:b/>
          <w:color w:val="27404C"/>
          <w:sz w:val="28"/>
        </w:rPr>
        <w:t>Industrial T</w:t>
      </w:r>
      <w:r w:rsidR="00E64E2A" w:rsidRPr="00EB6A10">
        <w:rPr>
          <w:rFonts w:ascii="FS Me"/>
          <w:b/>
          <w:color w:val="27404C"/>
          <w:sz w:val="28"/>
        </w:rPr>
        <w:t>rainer</w:t>
      </w:r>
      <w:r w:rsidRPr="00EB6A10">
        <w:rPr>
          <w:rFonts w:ascii="FS Me"/>
          <w:b/>
          <w:color w:val="27404C"/>
          <w:sz w:val="28"/>
        </w:rPr>
        <w:t>s and Public Educators</w:t>
      </w:r>
    </w:p>
    <w:p w14:paraId="06627D18" w14:textId="77777777" w:rsidR="00B80DB2" w:rsidRPr="00EB6A10" w:rsidRDefault="00E64E2A" w:rsidP="00E64E2A">
      <w:pPr>
        <w:spacing w:before="132"/>
        <w:ind w:left="480"/>
        <w:jc w:val="both"/>
        <w:rPr>
          <w:color w:val="58595B"/>
        </w:rPr>
      </w:pPr>
      <w:r w:rsidRPr="00EB6A10">
        <w:rPr>
          <w:color w:val="58595B"/>
        </w:rPr>
        <w:t>Williams identified three strands of thinking about education</w:t>
      </w:r>
      <w:r w:rsidR="005F783F" w:rsidRPr="00EB6A10">
        <w:rPr>
          <w:color w:val="58595B"/>
        </w:rPr>
        <w:t xml:space="preserve"> - the Old Humanist, the Industrial Trainer and the Public Educator</w:t>
      </w:r>
      <w:r w:rsidR="00BD3514">
        <w:rPr>
          <w:rStyle w:val="FootnoteReference"/>
          <w:color w:val="58595B"/>
        </w:rPr>
        <w:footnoteReference w:id="7"/>
      </w:r>
      <w:r w:rsidR="005F783F" w:rsidRPr="00EB6A10">
        <w:rPr>
          <w:color w:val="58595B"/>
        </w:rPr>
        <w:t xml:space="preserve">. </w:t>
      </w:r>
    </w:p>
    <w:p w14:paraId="0B65AEE7" w14:textId="77777777" w:rsidR="004C1C5E" w:rsidRPr="00EB6A10" w:rsidRDefault="005F783F" w:rsidP="00E64E2A">
      <w:pPr>
        <w:spacing w:before="132"/>
        <w:ind w:left="480"/>
        <w:jc w:val="both"/>
        <w:rPr>
          <w:color w:val="58595B"/>
        </w:rPr>
      </w:pPr>
      <w:r w:rsidRPr="00EB6A10">
        <w:rPr>
          <w:color w:val="58595B"/>
        </w:rPr>
        <w:t>The Old Humanists saw education as ‘an ideal process which should resist as far as possible the pushing claims of the world’.  That was because meeting temporary practical needs was less important than maintaining ‘an incalculably valuable tradition’ especially with subjects of ‘the least practical importance’.</w:t>
      </w:r>
      <w:r w:rsidR="00B80DB2" w:rsidRPr="00EB6A10">
        <w:rPr>
          <w:color w:val="58595B"/>
        </w:rPr>
        <w:t xml:space="preserve"> This strand saw education as being the preserve of a relatively small minority.</w:t>
      </w:r>
    </w:p>
    <w:p w14:paraId="56F39BB3" w14:textId="77777777" w:rsidR="00E64E2A" w:rsidRPr="00EB6A10" w:rsidRDefault="004C1C5E" w:rsidP="00E64E2A">
      <w:pPr>
        <w:spacing w:before="132"/>
        <w:ind w:left="480"/>
        <w:jc w:val="both"/>
        <w:rPr>
          <w:color w:val="58595B"/>
        </w:rPr>
      </w:pPr>
      <w:r w:rsidRPr="00EB6A10">
        <w:rPr>
          <w:color w:val="58595B"/>
        </w:rPr>
        <w:t>The Industrial Trainers were those believing that the purpose of education ‘is to fit people to earn their living’. Its function was to ‘arrange that the right number of people with the right number of skills are trained in the right quantities’.</w:t>
      </w:r>
    </w:p>
    <w:p w14:paraId="5AA8FC51" w14:textId="77777777" w:rsidR="00E64E2A" w:rsidRDefault="004C1C5E" w:rsidP="009C0E10">
      <w:pPr>
        <w:pStyle w:val="BodyText"/>
        <w:spacing w:before="228"/>
        <w:ind w:left="480" w:right="1599"/>
        <w:jc w:val="both"/>
        <w:rPr>
          <w:color w:val="58595B"/>
        </w:rPr>
      </w:pPr>
      <w:r w:rsidRPr="00EB6A10">
        <w:rPr>
          <w:color w:val="58595B"/>
        </w:rPr>
        <w:t xml:space="preserve">Public Educators considered the first duty of government to be ensuring that that ‘the people can think’. </w:t>
      </w:r>
      <w:r w:rsidR="000B69F4" w:rsidRPr="00EB6A10">
        <w:rPr>
          <w:color w:val="58595B"/>
        </w:rPr>
        <w:t>Williams saw</w:t>
      </w:r>
      <w:r w:rsidR="00B80DB2" w:rsidRPr="00EB6A10">
        <w:rPr>
          <w:color w:val="58595B"/>
        </w:rPr>
        <w:t xml:space="preserve"> this as ‘a radically different emphasis’ and one which involves ‘remaking an analysis of society’.</w:t>
      </w:r>
    </w:p>
    <w:p w14:paraId="1FE4848C" w14:textId="77777777" w:rsidR="00EF4076" w:rsidRPr="00EB6A10" w:rsidRDefault="00EF4076" w:rsidP="009C0E10">
      <w:pPr>
        <w:pStyle w:val="BodyText"/>
        <w:spacing w:before="228"/>
        <w:ind w:left="480" w:right="1599"/>
        <w:jc w:val="both"/>
        <w:rPr>
          <w:color w:val="58595B"/>
        </w:rPr>
      </w:pPr>
      <w:r w:rsidRPr="00EB6A10">
        <w:rPr>
          <w:color w:val="58595B"/>
        </w:rPr>
        <w:t>For Williams, the first two strands were out of the question for adult education. To base itself on the Old Humanist principle of education being for a small minority, would be to deny its own premise. Adopting the arguments of the Industrial Trainer, would, he believed mean the end of adult education because ‘quite frankly, better ways will be found of doing it’.  Finally, a missionary principle had to be avoided also.</w:t>
      </w:r>
    </w:p>
    <w:p w14:paraId="1CBDAF86" w14:textId="77777777" w:rsidR="00E64E2A" w:rsidRDefault="00EF4076" w:rsidP="009C0E10">
      <w:pPr>
        <w:pStyle w:val="BodyText"/>
        <w:spacing w:before="228"/>
        <w:ind w:left="480" w:right="1599"/>
        <w:jc w:val="both"/>
        <w:rPr>
          <w:color w:val="58595B"/>
        </w:rPr>
      </w:pPr>
      <w:r w:rsidRPr="00EB6A10">
        <w:rPr>
          <w:color w:val="58595B"/>
        </w:rPr>
        <w:t>He advocated for a re-definition of education in terms of ‘</w:t>
      </w:r>
      <w:r w:rsidR="00BF608C" w:rsidRPr="00EB6A10">
        <w:rPr>
          <w:color w:val="58595B"/>
        </w:rPr>
        <w:t xml:space="preserve">a society rather different from the one </w:t>
      </w:r>
      <w:r w:rsidR="00BF608C" w:rsidRPr="00EB6A10">
        <w:rPr>
          <w:color w:val="58595B"/>
        </w:rPr>
        <w:lastRenderedPageBreak/>
        <w:t>that we have been accustomed to thinking about… in which it is assumed that society itself is an educative process, that society is a method of association and co-operation in which politics, economics, communication, education are directly related to the reality of living together, and in which control over the process is in the hands of people who use them’.</w:t>
      </w:r>
    </w:p>
    <w:p w14:paraId="34037827" w14:textId="77777777" w:rsidR="00F34814" w:rsidRDefault="00F34814" w:rsidP="009C0E10">
      <w:pPr>
        <w:pStyle w:val="BodyText"/>
        <w:spacing w:before="228"/>
        <w:ind w:left="480" w:right="1599"/>
        <w:jc w:val="both"/>
        <w:rPr>
          <w:color w:val="58595B"/>
        </w:rPr>
      </w:pPr>
    </w:p>
    <w:p w14:paraId="04254D28" w14:textId="77777777" w:rsidR="009C0E10" w:rsidRDefault="009C0E10" w:rsidP="009C0E10">
      <w:pPr>
        <w:spacing w:before="132"/>
        <w:ind w:left="480"/>
        <w:jc w:val="both"/>
        <w:rPr>
          <w:rFonts w:ascii="FS Me"/>
          <w:b/>
          <w:sz w:val="28"/>
        </w:rPr>
      </w:pPr>
      <w:r w:rsidRPr="009C0E10">
        <w:rPr>
          <w:rFonts w:ascii="FS Me"/>
          <w:b/>
          <w:color w:val="27404C"/>
          <w:sz w:val="28"/>
        </w:rPr>
        <w:t>Approach to teaching</w:t>
      </w:r>
    </w:p>
    <w:p w14:paraId="260DBAF8" w14:textId="77777777" w:rsidR="009C0E10" w:rsidRDefault="009C0E10" w:rsidP="008F40FB">
      <w:pPr>
        <w:pStyle w:val="BodyText"/>
        <w:spacing w:before="228"/>
        <w:ind w:left="480" w:right="1599"/>
        <w:jc w:val="both"/>
        <w:rPr>
          <w:color w:val="58595B"/>
        </w:rPr>
      </w:pPr>
      <w:r w:rsidRPr="009C0E10">
        <w:rPr>
          <w:color w:val="58595B"/>
        </w:rPr>
        <w:t>In his own classes, Williams was concerned with ‘equipping his students with skills, not stuffing them with knowledge’</w:t>
      </w:r>
      <w:r w:rsidR="00784BB5">
        <w:rPr>
          <w:rStyle w:val="FootnoteReference"/>
          <w:color w:val="58595B"/>
        </w:rPr>
        <w:footnoteReference w:id="8"/>
      </w:r>
      <w:r w:rsidRPr="009C0E10">
        <w:rPr>
          <w:color w:val="58595B"/>
        </w:rPr>
        <w:t xml:space="preserve"> and used the long-standing adult education methodology of in-class discussion. He was interested in developing skills in thinking critically and in preparing how to argue a case.  As Williams later explained, making students ‘proficient in literary history seemed to me to be a poor substitute for making them able to read literature with intelligence and insight’</w:t>
      </w:r>
      <w:r w:rsidR="000201E4">
        <w:rPr>
          <w:rStyle w:val="FootnoteReference"/>
          <w:color w:val="58595B"/>
        </w:rPr>
        <w:footnoteReference w:id="9"/>
      </w:r>
      <w:r w:rsidRPr="009C0E10">
        <w:rPr>
          <w:color w:val="58595B"/>
        </w:rPr>
        <w:t>. Raymond Williams believed that this made students more self-sufficient in their learning and encouraged richer, democratic participation. As the Ministry of Reconstruction’s Adult Education Committee pointed out in 1919, adult education was ‘not merely a class, but a club and a college…For, of the two hours of a tutorial class, the first only is used for exposition; the second is sacred to discussion. So that a class consists…not of … students and a tutor, but of [a group of] students who learn together’.</w:t>
      </w:r>
    </w:p>
    <w:p w14:paraId="77CA81D9" w14:textId="77777777" w:rsidR="009C0E10" w:rsidRDefault="009C0E10" w:rsidP="009C0E10">
      <w:pPr>
        <w:pStyle w:val="BodyText"/>
        <w:spacing w:before="228"/>
        <w:ind w:left="480" w:right="1599"/>
        <w:jc w:val="both"/>
        <w:rPr>
          <w:color w:val="58595B"/>
        </w:rPr>
      </w:pPr>
    </w:p>
    <w:p w14:paraId="2EE46628" w14:textId="77777777" w:rsidR="009C0E10" w:rsidRDefault="009C0E10" w:rsidP="009C0E10">
      <w:pPr>
        <w:spacing w:before="132"/>
        <w:ind w:left="480"/>
        <w:jc w:val="both"/>
        <w:rPr>
          <w:rFonts w:ascii="FS Me"/>
          <w:b/>
          <w:sz w:val="28"/>
        </w:rPr>
      </w:pPr>
      <w:r w:rsidRPr="009C0E10">
        <w:rPr>
          <w:rFonts w:ascii="FS Me"/>
          <w:b/>
          <w:color w:val="27404C"/>
          <w:sz w:val="28"/>
        </w:rPr>
        <w:t>Curriculum</w:t>
      </w:r>
    </w:p>
    <w:p w14:paraId="0B2FDDFB" w14:textId="77777777" w:rsidR="009C0E10" w:rsidRDefault="009C0E10" w:rsidP="009C0E10">
      <w:pPr>
        <w:pStyle w:val="BodyText"/>
        <w:spacing w:before="228"/>
        <w:ind w:left="480" w:right="1599"/>
        <w:jc w:val="both"/>
        <w:rPr>
          <w:color w:val="58595B"/>
        </w:rPr>
      </w:pPr>
      <w:r w:rsidRPr="009C0E10">
        <w:rPr>
          <w:color w:val="58595B"/>
        </w:rPr>
        <w:t xml:space="preserve">Traditionally, the WEA curriculum was focused on the humanities and social sciences, delivering courses in subjects such as literature, history, economics, international affairs, psychology, and the arts. These provided a basis for understanding the world as it was, particularly during the turbulent interwar decades. During the Second World War, classes engaged students in topics such as reconstruction and the Beveridge Report – ideas about the post-war world. In his fifteen years teaching for the WEA, Williams was closely involved in developing new subjects such as ‘public expression’ which taught students to speak in </w:t>
      </w:r>
      <w:proofErr w:type="gramStart"/>
      <w:r w:rsidRPr="009C0E10">
        <w:rPr>
          <w:color w:val="58595B"/>
        </w:rPr>
        <w:t>public,  critique</w:t>
      </w:r>
      <w:proofErr w:type="gramEnd"/>
      <w:r w:rsidRPr="009C0E10">
        <w:rPr>
          <w:color w:val="58595B"/>
        </w:rPr>
        <w:t xml:space="preserve"> the language of the speeches they heard from others and write letters to newspapers and articles for trade union newspapers</w:t>
      </w:r>
      <w:r w:rsidR="00C23E95">
        <w:rPr>
          <w:rStyle w:val="FootnoteReference"/>
          <w:color w:val="58595B"/>
        </w:rPr>
        <w:footnoteReference w:id="10"/>
      </w:r>
      <w:r w:rsidRPr="009C0E10">
        <w:rPr>
          <w:color w:val="58595B"/>
        </w:rPr>
        <w:t>. In effect, how to use language to communicate ideas, empowering and enabling his s</w:t>
      </w:r>
      <w:r>
        <w:rPr>
          <w:color w:val="58595B"/>
        </w:rPr>
        <w:t>tudents to advocate for change.</w:t>
      </w:r>
    </w:p>
    <w:p w14:paraId="4663AAAB" w14:textId="77777777" w:rsidR="009C0E10" w:rsidRDefault="009C0E10" w:rsidP="009C0E10">
      <w:pPr>
        <w:pStyle w:val="BodyText"/>
        <w:spacing w:before="228"/>
        <w:ind w:left="480" w:right="1599"/>
        <w:jc w:val="both"/>
        <w:rPr>
          <w:color w:val="58595B"/>
        </w:rPr>
      </w:pPr>
    </w:p>
    <w:p w14:paraId="78973CB5" w14:textId="77777777" w:rsidR="009C0E10" w:rsidRDefault="009C0E10" w:rsidP="009C0E10">
      <w:pPr>
        <w:spacing w:before="132"/>
        <w:ind w:left="480"/>
        <w:jc w:val="both"/>
        <w:rPr>
          <w:rFonts w:ascii="FS Me"/>
          <w:b/>
          <w:sz w:val="28"/>
        </w:rPr>
      </w:pPr>
      <w:r w:rsidRPr="009C0E10">
        <w:rPr>
          <w:rFonts w:ascii="FS Me"/>
          <w:b/>
          <w:color w:val="27404C"/>
          <w:sz w:val="28"/>
        </w:rPr>
        <w:t>How Raymond Williams defined Social Purpose</w:t>
      </w:r>
    </w:p>
    <w:p w14:paraId="5D00DCBF" w14:textId="77777777" w:rsidR="00F03C8D" w:rsidRDefault="009C0E10" w:rsidP="008F40FB">
      <w:pPr>
        <w:pStyle w:val="BodyText"/>
        <w:spacing w:before="228"/>
        <w:ind w:left="480" w:right="1599"/>
        <w:jc w:val="both"/>
        <w:rPr>
          <w:color w:val="58595B"/>
        </w:rPr>
      </w:pPr>
      <w:r w:rsidRPr="009C0E10">
        <w:rPr>
          <w:color w:val="58595B"/>
        </w:rPr>
        <w:lastRenderedPageBreak/>
        <w:t>On leaving his role with the WEA in 1961, Raymond Williams wrote an open letter</w:t>
      </w:r>
      <w:r w:rsidR="00FF6B82">
        <w:rPr>
          <w:rStyle w:val="FootnoteReference"/>
          <w:color w:val="58595B"/>
        </w:rPr>
        <w:footnoteReference w:id="11"/>
      </w:r>
      <w:r w:rsidRPr="009C0E10">
        <w:rPr>
          <w:color w:val="58595B"/>
        </w:rPr>
        <w:t xml:space="preserve"> in which he argued that the ‘organisation of social justice, and the institutions of democracy are worth working for’.  He was thinking here about the WEA which he said had always believed that ordinary people should be highly </w:t>
      </w:r>
      <w:r w:rsidRPr="00EB6A10">
        <w:rPr>
          <w:color w:val="58595B"/>
        </w:rPr>
        <w:t>educated</w:t>
      </w:r>
      <w:r w:rsidR="00A5566A" w:rsidRPr="00EB6A10">
        <w:rPr>
          <w:color w:val="58595B"/>
        </w:rPr>
        <w:t xml:space="preserve"> as ‘an end justifying itself and not simply as a means to power’</w:t>
      </w:r>
      <w:r w:rsidRPr="00EB6A10">
        <w:rPr>
          <w:color w:val="58595B"/>
        </w:rPr>
        <w:t xml:space="preserve"> and that participation in society</w:t>
      </w:r>
      <w:r w:rsidRPr="009C0E10">
        <w:rPr>
          <w:color w:val="58595B"/>
        </w:rPr>
        <w:t xml:space="preserve"> was all important.  WEA put that belief into practice by encouraging people to take part in the organisation and its democratic </w:t>
      </w:r>
      <w:proofErr w:type="gramStart"/>
      <w:r w:rsidRPr="009C0E10">
        <w:rPr>
          <w:color w:val="58595B"/>
        </w:rPr>
        <w:t>decision making</w:t>
      </w:r>
      <w:proofErr w:type="gramEnd"/>
      <w:r w:rsidRPr="009C0E10">
        <w:rPr>
          <w:color w:val="58595B"/>
        </w:rPr>
        <w:t xml:space="preserve"> structure. Raymond Williams defined his own social purpose as a teacher ‘as the creation of an educated and participating democracy’. Williams's ideas projected the ambition of early 20th century adult educators into the 1960s and in so doing provided a blueprint for redefining adult education for the modern age.</w:t>
      </w:r>
    </w:p>
    <w:p w14:paraId="052161EF" w14:textId="77777777" w:rsidR="00F03C8D" w:rsidRDefault="00F03C8D" w:rsidP="00F03C8D">
      <w:pPr>
        <w:spacing w:before="132"/>
        <w:ind w:left="480"/>
        <w:jc w:val="both"/>
        <w:rPr>
          <w:rFonts w:ascii="FS Me"/>
          <w:b/>
          <w:sz w:val="28"/>
        </w:rPr>
      </w:pPr>
      <w:r w:rsidRPr="00F03C8D">
        <w:rPr>
          <w:rFonts w:ascii="FS Me"/>
          <w:b/>
          <w:color w:val="27404C"/>
          <w:sz w:val="28"/>
        </w:rPr>
        <w:t>How others have understood Social Purpose</w:t>
      </w:r>
    </w:p>
    <w:p w14:paraId="6CB6B96E" w14:textId="77777777" w:rsidR="00F03C8D" w:rsidRDefault="00F03C8D" w:rsidP="00F03C8D">
      <w:pPr>
        <w:pStyle w:val="BodyText"/>
        <w:spacing w:before="228"/>
        <w:ind w:left="480" w:right="1599"/>
        <w:jc w:val="both"/>
        <w:rPr>
          <w:rFonts w:ascii="FS Me"/>
          <w:b/>
          <w:color w:val="27404C"/>
          <w:sz w:val="28"/>
        </w:rPr>
      </w:pPr>
      <w:r w:rsidRPr="00F03C8D">
        <w:rPr>
          <w:color w:val="58595B"/>
        </w:rPr>
        <w:t>Forty years after Raymond Williams’s open letter, Jane Thompson wrote about reclaiming social purpose in lifelong learning as ‘part of the radical tradition in adult education that links education to the unfulfilled desires of ordinary people to change the circumstances of their lives’</w:t>
      </w:r>
      <w:r w:rsidR="009E03A4">
        <w:rPr>
          <w:rStyle w:val="FootnoteReference"/>
          <w:color w:val="58595B"/>
        </w:rPr>
        <w:footnoteReference w:id="12"/>
      </w:r>
      <w:r w:rsidRPr="00F03C8D">
        <w:rPr>
          <w:color w:val="58595B"/>
        </w:rPr>
        <w:t>.  Others refer to a social justice agenda in which adult education is ‘seen as a lever for empowerment and emancipation’ and being ‘for collective benefit rather than individual empowerment’</w:t>
      </w:r>
      <w:r w:rsidR="00907D11">
        <w:rPr>
          <w:rStyle w:val="FootnoteReference"/>
          <w:color w:val="58595B"/>
        </w:rPr>
        <w:footnoteReference w:id="13"/>
      </w:r>
      <w:r w:rsidRPr="00F03C8D">
        <w:rPr>
          <w:color w:val="58595B"/>
        </w:rPr>
        <w:t>. It seems likely that Raymond Williams would have both recognised and agreed with these writers.</w:t>
      </w:r>
    </w:p>
    <w:p w14:paraId="38F4A639" w14:textId="77777777" w:rsidR="00F03C8D" w:rsidRPr="00F03C8D" w:rsidRDefault="00F03C8D" w:rsidP="00F03C8D">
      <w:pPr>
        <w:pStyle w:val="BodyText"/>
        <w:spacing w:before="228"/>
        <w:ind w:left="480" w:right="1599"/>
        <w:jc w:val="both"/>
        <w:rPr>
          <w:rFonts w:ascii="FS Me" w:eastAsia="Calibri" w:hAnsi="Calibri" w:cs="Calibri"/>
          <w:b/>
          <w:color w:val="27404C"/>
          <w:sz w:val="28"/>
          <w:szCs w:val="22"/>
        </w:rPr>
      </w:pPr>
      <w:r w:rsidRPr="00F03C8D">
        <w:rPr>
          <w:rFonts w:ascii="FS Me" w:eastAsia="Calibri" w:hAnsi="Calibri" w:cs="Calibri"/>
          <w:b/>
          <w:color w:val="27404C"/>
          <w:sz w:val="28"/>
          <w:szCs w:val="22"/>
        </w:rPr>
        <w:t>What would Raymond Williams say today?</w:t>
      </w:r>
    </w:p>
    <w:p w14:paraId="1C99BCE3" w14:textId="77777777" w:rsidR="00F03C8D" w:rsidRDefault="00F03C8D" w:rsidP="00F03C8D">
      <w:pPr>
        <w:pStyle w:val="BodyText"/>
        <w:spacing w:before="228"/>
        <w:ind w:left="480" w:right="1599"/>
        <w:jc w:val="both"/>
        <w:rPr>
          <w:color w:val="58595B"/>
        </w:rPr>
      </w:pPr>
      <w:r w:rsidRPr="00F03C8D">
        <w:rPr>
          <w:color w:val="58595B"/>
        </w:rPr>
        <w:t xml:space="preserve">Raymond Williams would see in today's adult education programmes a familiar world to that which he had left in 1961: there remains the mixture of education as training, with an emphasis on skills and employability, and education as a social purpose; there remain, also, the concerns about the curriculum and whether it should be narrow and focused on measurable economic or policy outcomes or whether it should be broad and appeal to the breadth of interests of the students themselves. </w:t>
      </w:r>
    </w:p>
    <w:p w14:paraId="50F024AF" w14:textId="77777777" w:rsidR="007755D2" w:rsidRPr="00F03C8D" w:rsidRDefault="007755D2" w:rsidP="00F03C8D">
      <w:pPr>
        <w:pStyle w:val="BodyText"/>
        <w:spacing w:before="228"/>
        <w:ind w:left="480" w:right="1599"/>
        <w:jc w:val="both"/>
        <w:rPr>
          <w:color w:val="58595B"/>
        </w:rPr>
      </w:pPr>
      <w:r w:rsidRPr="00EB6A10">
        <w:rPr>
          <w:color w:val="58595B"/>
        </w:rPr>
        <w:t xml:space="preserve">Williams would doubtless feel that the following observations </w:t>
      </w:r>
      <w:r w:rsidR="008C658D" w:rsidRPr="00EB6A10">
        <w:rPr>
          <w:color w:val="58595B"/>
        </w:rPr>
        <w:t xml:space="preserve">he </w:t>
      </w:r>
      <w:r w:rsidRPr="00EB6A10">
        <w:rPr>
          <w:color w:val="58595B"/>
        </w:rPr>
        <w:t>made in 1983 on the need for adult education are as important than ever now – ‘this is a social order which really does not know in what crucial respects it is ignorant, in what crucial respects it is incompletely conscious and therefore how central this collaborative process of Adult education is still central’</w:t>
      </w:r>
      <w:r w:rsidR="00D537F5">
        <w:rPr>
          <w:rStyle w:val="FootnoteReference"/>
          <w:color w:val="58595B"/>
        </w:rPr>
        <w:footnoteReference w:id="14"/>
      </w:r>
      <w:r w:rsidRPr="00EB6A10">
        <w:rPr>
          <w:color w:val="58595B"/>
        </w:rPr>
        <w:t>.</w:t>
      </w:r>
    </w:p>
    <w:p w14:paraId="27BC2DB6" w14:textId="77777777" w:rsidR="00F03C8D" w:rsidRPr="00F03C8D" w:rsidRDefault="00F03C8D" w:rsidP="008F40FB">
      <w:pPr>
        <w:pStyle w:val="BodyText"/>
        <w:spacing w:before="228"/>
        <w:ind w:left="504" w:right="1599" w:hanging="14"/>
        <w:jc w:val="both"/>
        <w:rPr>
          <w:rFonts w:ascii="FS Me" w:eastAsia="Calibri" w:hAnsi="Calibri" w:cs="Calibri"/>
          <w:b/>
          <w:color w:val="27404C"/>
          <w:sz w:val="28"/>
          <w:szCs w:val="22"/>
        </w:rPr>
      </w:pPr>
      <w:r w:rsidRPr="00F03C8D">
        <w:rPr>
          <w:rFonts w:ascii="FS Me" w:eastAsia="Calibri" w:hAnsi="Calibri" w:cs="Calibri"/>
          <w:b/>
          <w:color w:val="27404C"/>
          <w:sz w:val="28"/>
          <w:szCs w:val="22"/>
        </w:rPr>
        <w:t xml:space="preserve">What is the purpose of Adult Education today? Has Economic Purpose </w:t>
      </w:r>
      <w:r w:rsidRPr="00F03C8D">
        <w:rPr>
          <w:rFonts w:ascii="FS Me" w:eastAsia="Calibri" w:hAnsi="Calibri" w:cs="Calibri"/>
          <w:b/>
          <w:color w:val="27404C"/>
          <w:sz w:val="28"/>
          <w:szCs w:val="22"/>
        </w:rPr>
        <w:lastRenderedPageBreak/>
        <w:t>overshadowed Social Purpose?</w:t>
      </w:r>
    </w:p>
    <w:p w14:paraId="79325450" w14:textId="77777777" w:rsidR="007755D2" w:rsidRPr="00F03C8D" w:rsidRDefault="00F03C8D" w:rsidP="008F40FB">
      <w:pPr>
        <w:pStyle w:val="BodyText"/>
        <w:spacing w:before="228"/>
        <w:ind w:left="504" w:right="1599" w:hanging="14"/>
        <w:jc w:val="both"/>
        <w:rPr>
          <w:color w:val="58595B"/>
        </w:rPr>
      </w:pPr>
      <w:r w:rsidRPr="00F03C8D">
        <w:rPr>
          <w:color w:val="58595B"/>
        </w:rPr>
        <w:t>Raymond Williams warned of the rise of the industrial trainer in the 1960s, a figure who stood at the front of the classroom delivering an education which could be repeated ad nauseam in a factory setting or the workshop, but which did little for the activation of the student as a democratic citizen.  Half a century later still, the descendants of the industrial trainer are now in the ascendant, with public policy prioritising skills development over other forms of learning. Consequently, it is argued, ‘education is reduced to employability; self-worth to market worth; citizens to consumers; and social solidarity to self-interest’</w:t>
      </w:r>
      <w:r w:rsidR="005906C2">
        <w:rPr>
          <w:rStyle w:val="FootnoteReference"/>
          <w:color w:val="58595B"/>
        </w:rPr>
        <w:footnoteReference w:id="15"/>
      </w:r>
      <w:r w:rsidRPr="00F03C8D">
        <w:rPr>
          <w:color w:val="58595B"/>
        </w:rPr>
        <w:t xml:space="preserve">. </w:t>
      </w:r>
    </w:p>
    <w:p w14:paraId="1AD97FEB" w14:textId="77777777" w:rsidR="00F03C8D" w:rsidRPr="00F03C8D" w:rsidRDefault="00F03C8D" w:rsidP="008F40FB">
      <w:pPr>
        <w:pStyle w:val="BodyText"/>
        <w:spacing w:before="228"/>
        <w:ind w:left="504" w:right="1599" w:hanging="14"/>
        <w:jc w:val="both"/>
        <w:rPr>
          <w:color w:val="58595B"/>
        </w:rPr>
      </w:pPr>
    </w:p>
    <w:p w14:paraId="250D21C8" w14:textId="77777777" w:rsidR="00F03C8D" w:rsidRPr="00F03C8D" w:rsidRDefault="00F03C8D" w:rsidP="008F40FB">
      <w:pPr>
        <w:pStyle w:val="BodyText"/>
        <w:spacing w:before="228"/>
        <w:ind w:left="504" w:right="1599" w:hanging="14"/>
        <w:jc w:val="both"/>
        <w:rPr>
          <w:rFonts w:ascii="FS Me" w:eastAsia="Calibri" w:hAnsi="Calibri" w:cs="Calibri"/>
          <w:b/>
          <w:color w:val="27404C"/>
          <w:sz w:val="28"/>
          <w:szCs w:val="22"/>
        </w:rPr>
      </w:pPr>
      <w:r w:rsidRPr="00F03C8D">
        <w:rPr>
          <w:rFonts w:ascii="FS Me" w:eastAsia="Calibri" w:hAnsi="Calibri" w:cs="Calibri"/>
          <w:b/>
          <w:color w:val="27404C"/>
          <w:sz w:val="28"/>
          <w:szCs w:val="22"/>
        </w:rPr>
        <w:t>Where can we see Social Purpose adult education today? Which contemporary crises can it address?</w:t>
      </w:r>
    </w:p>
    <w:p w14:paraId="03D5AD1B" w14:textId="77777777" w:rsidR="00F03C8D" w:rsidRPr="00F03C8D" w:rsidRDefault="00F03C8D" w:rsidP="008F40FB">
      <w:pPr>
        <w:pStyle w:val="BodyText"/>
        <w:spacing w:before="228"/>
        <w:ind w:left="504" w:right="1599" w:hanging="14"/>
        <w:jc w:val="both"/>
        <w:rPr>
          <w:color w:val="58595B"/>
        </w:rPr>
      </w:pPr>
      <w:r w:rsidRPr="00F03C8D">
        <w:rPr>
          <w:color w:val="58595B"/>
        </w:rPr>
        <w:t xml:space="preserve">Whilst the economic agenda is undoubtedly dominant and Raymond Williams’s desire for an education with a social purpose remains largely unfulfilled, adult education with a social purpose has not been extinguished altogether and it remains as relevant today, as it was in the 1960s. Arguably, the greatest challenges facing us a century on from William’s birth are the climate and ecological crisis and building a socially just society after years of austerity and the COVID pandemic, with the racial and other inequalities it has both created and exposed. </w:t>
      </w:r>
      <w:r w:rsidR="008C658D" w:rsidRPr="00EB6A10">
        <w:rPr>
          <w:color w:val="58595B"/>
        </w:rPr>
        <w:t>The need for Public Educators who can stimulate critical thinking and analysis of the inequalities of contemporary society is self-evident.</w:t>
      </w:r>
    </w:p>
    <w:p w14:paraId="375EA82C" w14:textId="77777777" w:rsidR="00155956" w:rsidRPr="008F40FB" w:rsidRDefault="00F03C8D" w:rsidP="008F40FB">
      <w:pPr>
        <w:pStyle w:val="BodyText"/>
        <w:spacing w:before="228"/>
        <w:ind w:left="480" w:right="1599"/>
        <w:jc w:val="both"/>
        <w:rPr>
          <w:color w:val="58595B"/>
        </w:rPr>
      </w:pPr>
      <w:r w:rsidRPr="00F03C8D">
        <w:rPr>
          <w:color w:val="58595B"/>
        </w:rPr>
        <w:t>Amongst case studies highlighted in the final report of the Centenary Commission on Adult Education (2019)</w:t>
      </w:r>
      <w:r w:rsidR="00F00092">
        <w:rPr>
          <w:rStyle w:val="FootnoteReference"/>
          <w:color w:val="58595B"/>
        </w:rPr>
        <w:footnoteReference w:id="16"/>
      </w:r>
      <w:r w:rsidRPr="00F03C8D">
        <w:rPr>
          <w:color w:val="58595B"/>
        </w:rPr>
        <w:t xml:space="preserve"> is the WEA North East England Green Branch whose Lottery funded project to identify how multi-racial neighbourhoods in Newcastle upon Tyne might prepare for climate incidents, and strengthen environmental preparedness is described as adult education inspired ‘civic ecology’ in action. While in </w:t>
      </w:r>
      <w:r w:rsidR="00B8751C">
        <w:rPr>
          <w:color w:val="58595B"/>
        </w:rPr>
        <w:t>“</w:t>
      </w:r>
      <w:r w:rsidRPr="00F03C8D">
        <w:rPr>
          <w:color w:val="58595B"/>
        </w:rPr>
        <w:t>Life-changing things happen</w:t>
      </w:r>
      <w:r w:rsidR="00B8751C">
        <w:rPr>
          <w:color w:val="58595B"/>
        </w:rPr>
        <w:t>”</w:t>
      </w:r>
      <w:r w:rsidRPr="00F03C8D">
        <w:rPr>
          <w:color w:val="58595B"/>
        </w:rPr>
        <w:t>, their study of four residential adult education colleges, Sharon Clancy and John Holford find that ‘the college experience fosters critical thinking and understandings of politics and society which challenge mainstream and establishment views: it “changes the way we think about the world”’</w:t>
      </w:r>
      <w:r w:rsidR="00F00092">
        <w:rPr>
          <w:rStyle w:val="FootnoteReference"/>
          <w:color w:val="58595B"/>
        </w:rPr>
        <w:footnoteReference w:id="17"/>
      </w:r>
      <w:r w:rsidRPr="00F03C8D">
        <w:rPr>
          <w:color w:val="58595B"/>
        </w:rPr>
        <w:t xml:space="preserve">. </w:t>
      </w:r>
    </w:p>
    <w:sectPr w:rsidR="00155956" w:rsidRPr="008F40FB" w:rsidSect="00F03C8D">
      <w:headerReference w:type="default" r:id="rId11"/>
      <w:footerReference w:type="default" r:id="rId12"/>
      <w:pgSz w:w="11910" w:h="16840"/>
      <w:pgMar w:top="1760" w:right="740" w:bottom="3261" w:left="880" w:header="971" w:footer="112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7B392" w14:textId="77777777" w:rsidR="00EF5127" w:rsidRDefault="00EF5127">
      <w:r>
        <w:separator/>
      </w:r>
    </w:p>
  </w:endnote>
  <w:endnote w:type="continuationSeparator" w:id="0">
    <w:p w14:paraId="5E906C4D" w14:textId="77777777" w:rsidR="00EF5127" w:rsidRDefault="00EF5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altName w:val="Corbel"/>
    <w:panose1 w:val="00000000000000000000"/>
    <w:charset w:val="00"/>
    <w:family w:val="swiss"/>
    <w:notTrueType/>
    <w:pitch w:val="variable"/>
    <w:sig w:usb0="A00002AF" w:usb1="5000204B" w:usb2="00000000" w:usb3="00000000" w:csb0="0000019F"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E20F0" w14:textId="77777777" w:rsidR="0038314D" w:rsidRDefault="00EC309B">
    <w:pPr>
      <w:pStyle w:val="BodyText"/>
      <w:spacing w:line="14" w:lineRule="auto"/>
      <w:rPr>
        <w:sz w:val="20"/>
      </w:rPr>
    </w:pPr>
    <w:r>
      <w:rPr>
        <w:noProof/>
        <w:lang w:eastAsia="en-GB"/>
      </w:rPr>
      <mc:AlternateContent>
        <mc:Choice Requires="wps">
          <w:drawing>
            <wp:anchor distT="0" distB="0" distL="114300" distR="114300" simplePos="0" relativeHeight="487310336" behindDoc="1" locked="0" layoutInCell="1" allowOverlap="1" wp14:anchorId="58D1B10A" wp14:editId="7F81A186">
              <wp:simplePos x="0" y="0"/>
              <wp:positionH relativeFrom="page">
                <wp:posOffset>960120</wp:posOffset>
              </wp:positionH>
              <wp:positionV relativeFrom="page">
                <wp:posOffset>9761220</wp:posOffset>
              </wp:positionV>
              <wp:extent cx="3825240" cy="310515"/>
              <wp:effectExtent l="0" t="0" r="3810" b="13335"/>
              <wp:wrapNone/>
              <wp:docPr id="5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24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9570F" w14:textId="77777777" w:rsidR="0038314D" w:rsidRDefault="00FD262E">
                          <w:pPr>
                            <w:spacing w:before="53"/>
                            <w:ind w:left="20"/>
                            <w:rPr>
                              <w:rFonts w:ascii="FS Me"/>
                              <w:b/>
                              <w:sz w:val="16"/>
                            </w:rPr>
                          </w:pPr>
                          <w:proofErr w:type="spellStart"/>
                          <w:r>
                            <w:rPr>
                              <w:rFonts w:ascii="FS Me"/>
                              <w:b/>
                              <w:color w:val="808285"/>
                              <w:sz w:val="16"/>
                            </w:rPr>
                            <w:t>Addysg</w:t>
                          </w:r>
                          <w:proofErr w:type="spellEnd"/>
                          <w:r>
                            <w:rPr>
                              <w:rFonts w:ascii="FS Me"/>
                              <w:b/>
                              <w:color w:val="808285"/>
                              <w:spacing w:val="-4"/>
                              <w:sz w:val="16"/>
                            </w:rPr>
                            <w:t xml:space="preserve"> </w:t>
                          </w:r>
                          <w:proofErr w:type="spellStart"/>
                          <w:r>
                            <w:rPr>
                              <w:rFonts w:ascii="FS Me"/>
                              <w:b/>
                              <w:color w:val="808285"/>
                              <w:sz w:val="16"/>
                            </w:rPr>
                            <w:t>Oedolion</w:t>
                          </w:r>
                          <w:proofErr w:type="spellEnd"/>
                          <w:r>
                            <w:rPr>
                              <w:rFonts w:ascii="FS Me"/>
                              <w:b/>
                              <w:color w:val="808285"/>
                              <w:spacing w:val="-3"/>
                              <w:sz w:val="16"/>
                            </w:rPr>
                            <w:t xml:space="preserve"> </w:t>
                          </w:r>
                          <w:r>
                            <w:rPr>
                              <w:rFonts w:ascii="FS Me"/>
                              <w:b/>
                              <w:color w:val="808285"/>
                              <w:sz w:val="16"/>
                            </w:rPr>
                            <w:t>Cymru</w:t>
                          </w:r>
                          <w:r>
                            <w:rPr>
                              <w:rFonts w:ascii="FS Me"/>
                              <w:b/>
                              <w:color w:val="808285"/>
                              <w:spacing w:val="-4"/>
                              <w:sz w:val="16"/>
                            </w:rPr>
                            <w:t xml:space="preserve"> </w:t>
                          </w:r>
                          <w:r>
                            <w:rPr>
                              <w:rFonts w:ascii="FS Me"/>
                              <w:b/>
                              <w:color w:val="808285"/>
                              <w:sz w:val="16"/>
                            </w:rPr>
                            <w:t>|</w:t>
                          </w:r>
                          <w:r>
                            <w:rPr>
                              <w:rFonts w:ascii="FS Me"/>
                              <w:b/>
                              <w:color w:val="808285"/>
                              <w:spacing w:val="-3"/>
                              <w:sz w:val="16"/>
                            </w:rPr>
                            <w:t xml:space="preserve"> </w:t>
                          </w:r>
                          <w:r>
                            <w:rPr>
                              <w:rFonts w:ascii="FS Me"/>
                              <w:b/>
                              <w:color w:val="808285"/>
                              <w:sz w:val="16"/>
                            </w:rPr>
                            <w:t>Adult</w:t>
                          </w:r>
                          <w:r>
                            <w:rPr>
                              <w:rFonts w:ascii="FS Me"/>
                              <w:b/>
                              <w:color w:val="808285"/>
                              <w:spacing w:val="-4"/>
                              <w:sz w:val="16"/>
                            </w:rPr>
                            <w:t xml:space="preserve"> </w:t>
                          </w:r>
                          <w:r>
                            <w:rPr>
                              <w:rFonts w:ascii="FS Me"/>
                              <w:b/>
                              <w:color w:val="808285"/>
                              <w:sz w:val="16"/>
                            </w:rPr>
                            <w:t>Learning</w:t>
                          </w:r>
                          <w:r>
                            <w:rPr>
                              <w:rFonts w:ascii="FS Me"/>
                              <w:b/>
                              <w:color w:val="808285"/>
                              <w:spacing w:val="-3"/>
                              <w:sz w:val="16"/>
                            </w:rPr>
                            <w:t xml:space="preserve"> </w:t>
                          </w:r>
                          <w:r>
                            <w:rPr>
                              <w:rFonts w:ascii="FS Me"/>
                              <w:b/>
                              <w:color w:val="808285"/>
                              <w:sz w:val="16"/>
                            </w:rPr>
                            <w:t>Wales</w:t>
                          </w:r>
                        </w:p>
                        <w:p w14:paraId="57FDA00E" w14:textId="77777777" w:rsidR="0038314D" w:rsidRDefault="000E411F">
                          <w:pPr>
                            <w:spacing w:before="30"/>
                            <w:ind w:left="20"/>
                            <w:rPr>
                              <w:rFonts w:ascii="FS Me"/>
                              <w:sz w:val="16"/>
                            </w:rPr>
                          </w:pPr>
                          <w:r>
                            <w:rPr>
                              <w:rFonts w:ascii="FS Me"/>
                              <w:color w:val="808285"/>
                              <w:sz w:val="16"/>
                            </w:rPr>
                            <w:t xml:space="preserve">Raymond Williams Explainer </w:t>
                          </w:r>
                          <w:r>
                            <w:rPr>
                              <w:rFonts w:ascii="FS Me"/>
                              <w:color w:val="808285"/>
                              <w:sz w:val="16"/>
                            </w:rPr>
                            <w:t>–</w:t>
                          </w:r>
                          <w:r>
                            <w:rPr>
                              <w:rFonts w:ascii="FS Me"/>
                              <w:color w:val="808285"/>
                              <w:sz w:val="16"/>
                            </w:rPr>
                            <w:t xml:space="preserve"> Social </w:t>
                          </w:r>
                          <w:r w:rsidR="00F03C8D">
                            <w:rPr>
                              <w:rFonts w:ascii="FS Me"/>
                              <w:color w:val="808285"/>
                              <w:sz w:val="16"/>
                            </w:rPr>
                            <w:t>Purpose in</w:t>
                          </w:r>
                          <w:r>
                            <w:rPr>
                              <w:rFonts w:ascii="FS Me"/>
                              <w:color w:val="808285"/>
                              <w:sz w:val="16"/>
                            </w:rPr>
                            <w:t xml:space="preserve"> Adult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D1B10A" id="_x0000_t202" coordsize="21600,21600" o:spt="202" path="m,l,21600r21600,l21600,xe">
              <v:stroke joinstyle="miter"/>
              <v:path gradientshapeok="t" o:connecttype="rect"/>
            </v:shapetype>
            <v:shape id="Text Box 38" o:spid="_x0000_s1028" type="#_x0000_t202" style="position:absolute;margin-left:75.6pt;margin-top:768.6pt;width:301.2pt;height:24.45pt;z-index:-1600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" filled="f" stroked="f">
              <v:textbox inset="0,0,0,0">
                <w:txbxContent>
                  <w:p w14:paraId="0729570F" w14:textId="77777777" w:rsidR="0038314D" w:rsidRDefault="00FD262E">
                    <w:pPr>
                      <w:spacing w:before="53"/>
                      <w:ind w:left="20"/>
                      <w:rPr>
                        <w:rFonts w:ascii="FS Me"/>
                        <w:b/>
                        <w:sz w:val="16"/>
                      </w:rPr>
                    </w:pPr>
                    <w:r>
                      <w:rPr>
                        <w:rFonts w:ascii="FS Me"/>
                        <w:b/>
                        <w:color w:val="808285"/>
                        <w:sz w:val="16"/>
                      </w:rPr>
                      <w:t>Addysg</w:t>
                    </w:r>
                    <w:r>
                      <w:rPr>
                        <w:rFonts w:ascii="FS Me"/>
                        <w:b/>
                        <w:color w:val="808285"/>
                        <w:spacing w:val="-4"/>
                        <w:sz w:val="16"/>
                      </w:rPr>
                      <w:t xml:space="preserve"> </w:t>
                    </w:r>
                    <w:proofErr w:type="spellStart"/>
                    <w:r>
                      <w:rPr>
                        <w:rFonts w:ascii="FS Me"/>
                        <w:b/>
                        <w:color w:val="808285"/>
                        <w:sz w:val="16"/>
                      </w:rPr>
                      <w:t>Oedolion</w:t>
                    </w:r>
                    <w:proofErr w:type="spellEnd"/>
                    <w:r>
                      <w:rPr>
                        <w:rFonts w:ascii="FS Me"/>
                        <w:b/>
                        <w:color w:val="808285"/>
                        <w:spacing w:val="-3"/>
                        <w:sz w:val="16"/>
                      </w:rPr>
                      <w:t xml:space="preserve"> </w:t>
                    </w:r>
                    <w:r>
                      <w:rPr>
                        <w:rFonts w:ascii="FS Me"/>
                        <w:b/>
                        <w:color w:val="808285"/>
                        <w:sz w:val="16"/>
                      </w:rPr>
                      <w:t>Cymru</w:t>
                    </w:r>
                    <w:r>
                      <w:rPr>
                        <w:rFonts w:ascii="FS Me"/>
                        <w:b/>
                        <w:color w:val="808285"/>
                        <w:spacing w:val="-4"/>
                        <w:sz w:val="16"/>
                      </w:rPr>
                      <w:t xml:space="preserve"> </w:t>
                    </w:r>
                    <w:r>
                      <w:rPr>
                        <w:rFonts w:ascii="FS Me"/>
                        <w:b/>
                        <w:color w:val="808285"/>
                        <w:sz w:val="16"/>
                      </w:rPr>
                      <w:t>|</w:t>
                    </w:r>
                    <w:r>
                      <w:rPr>
                        <w:rFonts w:ascii="FS Me"/>
                        <w:b/>
                        <w:color w:val="808285"/>
                        <w:spacing w:val="-3"/>
                        <w:sz w:val="16"/>
                      </w:rPr>
                      <w:t xml:space="preserve"> </w:t>
                    </w:r>
                    <w:r>
                      <w:rPr>
                        <w:rFonts w:ascii="FS Me"/>
                        <w:b/>
                        <w:color w:val="808285"/>
                        <w:sz w:val="16"/>
                      </w:rPr>
                      <w:t>Adult</w:t>
                    </w:r>
                    <w:r>
                      <w:rPr>
                        <w:rFonts w:ascii="FS Me"/>
                        <w:b/>
                        <w:color w:val="808285"/>
                        <w:spacing w:val="-4"/>
                        <w:sz w:val="16"/>
                      </w:rPr>
                      <w:t xml:space="preserve"> </w:t>
                    </w:r>
                    <w:r>
                      <w:rPr>
                        <w:rFonts w:ascii="FS Me"/>
                        <w:b/>
                        <w:color w:val="808285"/>
                        <w:sz w:val="16"/>
                      </w:rPr>
                      <w:t>Learning</w:t>
                    </w:r>
                    <w:r>
                      <w:rPr>
                        <w:rFonts w:ascii="FS Me"/>
                        <w:b/>
                        <w:color w:val="808285"/>
                        <w:spacing w:val="-3"/>
                        <w:sz w:val="16"/>
                      </w:rPr>
                      <w:t xml:space="preserve"> </w:t>
                    </w:r>
                    <w:r>
                      <w:rPr>
                        <w:rFonts w:ascii="FS Me"/>
                        <w:b/>
                        <w:color w:val="808285"/>
                        <w:sz w:val="16"/>
                      </w:rPr>
                      <w:t>Wales</w:t>
                    </w:r>
                  </w:p>
                  <w:p w14:paraId="57FDA00E" w14:textId="77777777" w:rsidR="0038314D" w:rsidRDefault="000E411F">
                    <w:pPr>
                      <w:spacing w:before="30"/>
                      <w:ind w:left="20"/>
                      <w:rPr>
                        <w:rFonts w:ascii="FS Me"/>
                        <w:sz w:val="16"/>
                      </w:rPr>
                    </w:pPr>
                    <w:r>
                      <w:rPr>
                        <w:rFonts w:ascii="FS Me"/>
                        <w:color w:val="808285"/>
                        <w:sz w:val="16"/>
                      </w:rPr>
                      <w:t xml:space="preserve">Raymond Williams Explainer </w:t>
                    </w:r>
                    <w:r>
                      <w:rPr>
                        <w:rFonts w:ascii="FS Me"/>
                        <w:color w:val="808285"/>
                        <w:sz w:val="16"/>
                      </w:rPr>
                      <w:t>–</w:t>
                    </w:r>
                    <w:r>
                      <w:rPr>
                        <w:rFonts w:ascii="FS Me"/>
                        <w:color w:val="808285"/>
                        <w:sz w:val="16"/>
                      </w:rPr>
                      <w:t xml:space="preserve"> Social </w:t>
                    </w:r>
                    <w:r w:rsidR="00F03C8D">
                      <w:rPr>
                        <w:rFonts w:ascii="FS Me"/>
                        <w:color w:val="808285"/>
                        <w:sz w:val="16"/>
                      </w:rPr>
                      <w:t>Purpose in</w:t>
                    </w:r>
                    <w:r>
                      <w:rPr>
                        <w:rFonts w:ascii="FS Me"/>
                        <w:color w:val="808285"/>
                        <w:sz w:val="16"/>
                      </w:rPr>
                      <w:t xml:space="preserve"> Adult Educat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77695" w14:textId="77777777" w:rsidR="0038314D" w:rsidRDefault="008F40FB">
    <w:pPr>
      <w:pStyle w:val="BodyText"/>
      <w:spacing w:line="14" w:lineRule="auto"/>
      <w:rPr>
        <w:sz w:val="20"/>
      </w:rPr>
    </w:pPr>
    <w:r>
      <w:rPr>
        <w:noProof/>
        <w:lang w:eastAsia="en-GB"/>
      </w:rPr>
      <mc:AlternateContent>
        <mc:Choice Requires="wps">
          <w:drawing>
            <wp:anchor distT="0" distB="0" distL="114300" distR="114300" simplePos="0" relativeHeight="251658240" behindDoc="1" locked="0" layoutInCell="1" allowOverlap="1" wp14:anchorId="2B1E8A2A" wp14:editId="4DA74A18">
              <wp:simplePos x="0" y="0"/>
              <wp:positionH relativeFrom="page">
                <wp:posOffset>960120</wp:posOffset>
              </wp:positionH>
              <wp:positionV relativeFrom="page">
                <wp:posOffset>9845040</wp:posOffset>
              </wp:positionV>
              <wp:extent cx="3276600" cy="310515"/>
              <wp:effectExtent l="0" t="0" r="0" b="133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40E7F" w14:textId="77777777" w:rsidR="0038314D" w:rsidRDefault="00FD262E">
                          <w:pPr>
                            <w:spacing w:before="53"/>
                            <w:ind w:left="20"/>
                            <w:rPr>
                              <w:rFonts w:ascii="FS Me"/>
                              <w:b/>
                              <w:sz w:val="16"/>
                            </w:rPr>
                          </w:pPr>
                          <w:proofErr w:type="spellStart"/>
                          <w:r>
                            <w:rPr>
                              <w:rFonts w:ascii="FS Me"/>
                              <w:b/>
                              <w:color w:val="808285"/>
                              <w:sz w:val="16"/>
                            </w:rPr>
                            <w:t>Addysg</w:t>
                          </w:r>
                          <w:proofErr w:type="spellEnd"/>
                          <w:r>
                            <w:rPr>
                              <w:rFonts w:ascii="FS Me"/>
                              <w:b/>
                              <w:color w:val="808285"/>
                              <w:spacing w:val="-4"/>
                              <w:sz w:val="16"/>
                            </w:rPr>
                            <w:t xml:space="preserve"> </w:t>
                          </w:r>
                          <w:proofErr w:type="spellStart"/>
                          <w:r>
                            <w:rPr>
                              <w:rFonts w:ascii="FS Me"/>
                              <w:b/>
                              <w:color w:val="808285"/>
                              <w:sz w:val="16"/>
                            </w:rPr>
                            <w:t>Oedolion</w:t>
                          </w:r>
                          <w:proofErr w:type="spellEnd"/>
                          <w:r>
                            <w:rPr>
                              <w:rFonts w:ascii="FS Me"/>
                              <w:b/>
                              <w:color w:val="808285"/>
                              <w:spacing w:val="-3"/>
                              <w:sz w:val="16"/>
                            </w:rPr>
                            <w:t xml:space="preserve"> </w:t>
                          </w:r>
                          <w:r>
                            <w:rPr>
                              <w:rFonts w:ascii="FS Me"/>
                              <w:b/>
                              <w:color w:val="808285"/>
                              <w:sz w:val="16"/>
                            </w:rPr>
                            <w:t>Cymru</w:t>
                          </w:r>
                          <w:r>
                            <w:rPr>
                              <w:rFonts w:ascii="FS Me"/>
                              <w:b/>
                              <w:color w:val="808285"/>
                              <w:spacing w:val="-4"/>
                              <w:sz w:val="16"/>
                            </w:rPr>
                            <w:t xml:space="preserve"> </w:t>
                          </w:r>
                          <w:r>
                            <w:rPr>
                              <w:rFonts w:ascii="FS Me"/>
                              <w:b/>
                              <w:color w:val="808285"/>
                              <w:sz w:val="16"/>
                            </w:rPr>
                            <w:t>|</w:t>
                          </w:r>
                          <w:r>
                            <w:rPr>
                              <w:rFonts w:ascii="FS Me"/>
                              <w:b/>
                              <w:color w:val="808285"/>
                              <w:spacing w:val="-3"/>
                              <w:sz w:val="16"/>
                            </w:rPr>
                            <w:t xml:space="preserve"> </w:t>
                          </w:r>
                          <w:r>
                            <w:rPr>
                              <w:rFonts w:ascii="FS Me"/>
                              <w:b/>
                              <w:color w:val="808285"/>
                              <w:sz w:val="16"/>
                            </w:rPr>
                            <w:t>Adult</w:t>
                          </w:r>
                          <w:r>
                            <w:rPr>
                              <w:rFonts w:ascii="FS Me"/>
                              <w:b/>
                              <w:color w:val="808285"/>
                              <w:spacing w:val="-4"/>
                              <w:sz w:val="16"/>
                            </w:rPr>
                            <w:t xml:space="preserve"> </w:t>
                          </w:r>
                          <w:r>
                            <w:rPr>
                              <w:rFonts w:ascii="FS Me"/>
                              <w:b/>
                              <w:color w:val="808285"/>
                              <w:sz w:val="16"/>
                            </w:rPr>
                            <w:t>Learning</w:t>
                          </w:r>
                          <w:r>
                            <w:rPr>
                              <w:rFonts w:ascii="FS Me"/>
                              <w:b/>
                              <w:color w:val="808285"/>
                              <w:spacing w:val="-3"/>
                              <w:sz w:val="16"/>
                            </w:rPr>
                            <w:t xml:space="preserve"> </w:t>
                          </w:r>
                          <w:r>
                            <w:rPr>
                              <w:rFonts w:ascii="FS Me"/>
                              <w:b/>
                              <w:color w:val="808285"/>
                              <w:sz w:val="16"/>
                            </w:rPr>
                            <w:t>Wales</w:t>
                          </w:r>
                        </w:p>
                        <w:p w14:paraId="597CFA4C" w14:textId="77777777" w:rsidR="00F03C8D" w:rsidRDefault="00F03C8D" w:rsidP="00F03C8D">
                          <w:pPr>
                            <w:spacing w:before="30"/>
                            <w:ind w:left="20"/>
                            <w:rPr>
                              <w:rFonts w:ascii="FS Me"/>
                              <w:sz w:val="16"/>
                            </w:rPr>
                          </w:pPr>
                          <w:r>
                            <w:rPr>
                              <w:rFonts w:ascii="FS Me"/>
                              <w:color w:val="808285"/>
                              <w:sz w:val="16"/>
                            </w:rPr>
                            <w:t xml:space="preserve">Raymond Williams Explainer </w:t>
                          </w:r>
                          <w:r>
                            <w:rPr>
                              <w:rFonts w:ascii="FS Me"/>
                              <w:color w:val="808285"/>
                              <w:sz w:val="16"/>
                            </w:rPr>
                            <w:t>–</w:t>
                          </w:r>
                          <w:r>
                            <w:rPr>
                              <w:rFonts w:ascii="FS Me"/>
                              <w:color w:val="808285"/>
                              <w:sz w:val="16"/>
                            </w:rPr>
                            <w:t xml:space="preserve"> Social Purpose in Adult Education</w:t>
                          </w:r>
                        </w:p>
                        <w:p w14:paraId="2A9B1F7C" w14:textId="77777777" w:rsidR="0038314D" w:rsidRDefault="0038314D" w:rsidP="00F03C8D">
                          <w:pPr>
                            <w:spacing w:before="30"/>
                            <w:ind w:left="20"/>
                            <w:rPr>
                              <w:rFonts w:ascii="FS Me"/>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1E8A2A" id="_x0000_t202" coordsize="21600,21600" o:spt="202" path="m,l,21600r21600,l21600,xe">
              <v:stroke joinstyle="miter"/>
              <v:path gradientshapeok="t" o:connecttype="rect"/>
            </v:shapetype>
            <v:shape id="Text Box 1" o:spid="_x0000_s1029" type="#_x0000_t202" style="position:absolute;margin-left:75.6pt;margin-top:775.2pt;width:258pt;height:24.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" filled="f" stroked="f">
              <v:textbox inset="0,0,0,0">
                <w:txbxContent>
                  <w:p w14:paraId="61140E7F" w14:textId="77777777" w:rsidR="0038314D" w:rsidRDefault="00FD262E">
                    <w:pPr>
                      <w:spacing w:before="53"/>
                      <w:ind w:left="20"/>
                      <w:rPr>
                        <w:rFonts w:ascii="FS Me"/>
                        <w:b/>
                        <w:sz w:val="16"/>
                      </w:rPr>
                    </w:pPr>
                    <w:r>
                      <w:rPr>
                        <w:rFonts w:ascii="FS Me"/>
                        <w:b/>
                        <w:color w:val="808285"/>
                        <w:sz w:val="16"/>
                      </w:rPr>
                      <w:t>Addysg</w:t>
                    </w:r>
                    <w:r>
                      <w:rPr>
                        <w:rFonts w:ascii="FS Me"/>
                        <w:b/>
                        <w:color w:val="808285"/>
                        <w:spacing w:val="-4"/>
                        <w:sz w:val="16"/>
                      </w:rPr>
                      <w:t xml:space="preserve"> </w:t>
                    </w:r>
                    <w:proofErr w:type="spellStart"/>
                    <w:r>
                      <w:rPr>
                        <w:rFonts w:ascii="FS Me"/>
                        <w:b/>
                        <w:color w:val="808285"/>
                        <w:sz w:val="16"/>
                      </w:rPr>
                      <w:t>Oedolion</w:t>
                    </w:r>
                    <w:proofErr w:type="spellEnd"/>
                    <w:r>
                      <w:rPr>
                        <w:rFonts w:ascii="FS Me"/>
                        <w:b/>
                        <w:color w:val="808285"/>
                        <w:spacing w:val="-3"/>
                        <w:sz w:val="16"/>
                      </w:rPr>
                      <w:t xml:space="preserve"> </w:t>
                    </w:r>
                    <w:r>
                      <w:rPr>
                        <w:rFonts w:ascii="FS Me"/>
                        <w:b/>
                        <w:color w:val="808285"/>
                        <w:sz w:val="16"/>
                      </w:rPr>
                      <w:t>Cymru</w:t>
                    </w:r>
                    <w:r>
                      <w:rPr>
                        <w:rFonts w:ascii="FS Me"/>
                        <w:b/>
                        <w:color w:val="808285"/>
                        <w:spacing w:val="-4"/>
                        <w:sz w:val="16"/>
                      </w:rPr>
                      <w:t xml:space="preserve"> </w:t>
                    </w:r>
                    <w:r>
                      <w:rPr>
                        <w:rFonts w:ascii="FS Me"/>
                        <w:b/>
                        <w:color w:val="808285"/>
                        <w:sz w:val="16"/>
                      </w:rPr>
                      <w:t>|</w:t>
                    </w:r>
                    <w:r>
                      <w:rPr>
                        <w:rFonts w:ascii="FS Me"/>
                        <w:b/>
                        <w:color w:val="808285"/>
                        <w:spacing w:val="-3"/>
                        <w:sz w:val="16"/>
                      </w:rPr>
                      <w:t xml:space="preserve"> </w:t>
                    </w:r>
                    <w:r>
                      <w:rPr>
                        <w:rFonts w:ascii="FS Me"/>
                        <w:b/>
                        <w:color w:val="808285"/>
                        <w:sz w:val="16"/>
                      </w:rPr>
                      <w:t>Adult</w:t>
                    </w:r>
                    <w:r>
                      <w:rPr>
                        <w:rFonts w:ascii="FS Me"/>
                        <w:b/>
                        <w:color w:val="808285"/>
                        <w:spacing w:val="-4"/>
                        <w:sz w:val="16"/>
                      </w:rPr>
                      <w:t xml:space="preserve"> </w:t>
                    </w:r>
                    <w:r>
                      <w:rPr>
                        <w:rFonts w:ascii="FS Me"/>
                        <w:b/>
                        <w:color w:val="808285"/>
                        <w:sz w:val="16"/>
                      </w:rPr>
                      <w:t>Learning</w:t>
                    </w:r>
                    <w:r>
                      <w:rPr>
                        <w:rFonts w:ascii="FS Me"/>
                        <w:b/>
                        <w:color w:val="808285"/>
                        <w:spacing w:val="-3"/>
                        <w:sz w:val="16"/>
                      </w:rPr>
                      <w:t xml:space="preserve"> </w:t>
                    </w:r>
                    <w:r>
                      <w:rPr>
                        <w:rFonts w:ascii="FS Me"/>
                        <w:b/>
                        <w:color w:val="808285"/>
                        <w:sz w:val="16"/>
                      </w:rPr>
                      <w:t>Wales</w:t>
                    </w:r>
                  </w:p>
                  <w:p w14:paraId="597CFA4C" w14:textId="77777777" w:rsidR="00F03C8D" w:rsidRDefault="00F03C8D" w:rsidP="00F03C8D">
                    <w:pPr>
                      <w:spacing w:before="30"/>
                      <w:ind w:left="20"/>
                      <w:rPr>
                        <w:rFonts w:ascii="FS Me"/>
                        <w:sz w:val="16"/>
                      </w:rPr>
                    </w:pPr>
                    <w:r>
                      <w:rPr>
                        <w:rFonts w:ascii="FS Me"/>
                        <w:color w:val="808285"/>
                        <w:sz w:val="16"/>
                      </w:rPr>
                      <w:t xml:space="preserve">Raymond Williams Explainer </w:t>
                    </w:r>
                    <w:r>
                      <w:rPr>
                        <w:rFonts w:ascii="FS Me"/>
                        <w:color w:val="808285"/>
                        <w:sz w:val="16"/>
                      </w:rPr>
                      <w:t>–</w:t>
                    </w:r>
                    <w:r>
                      <w:rPr>
                        <w:rFonts w:ascii="FS Me"/>
                        <w:color w:val="808285"/>
                        <w:sz w:val="16"/>
                      </w:rPr>
                      <w:t xml:space="preserve"> Social Purpose in Adult Education</w:t>
                    </w:r>
                  </w:p>
                  <w:p w14:paraId="2A9B1F7C" w14:textId="77777777" w:rsidR="0038314D" w:rsidRDefault="0038314D" w:rsidP="00F03C8D">
                    <w:pPr>
                      <w:spacing w:before="30"/>
                      <w:ind w:left="20"/>
                      <w:rPr>
                        <w:rFonts w:ascii="FS Me"/>
                        <w:sz w:val="16"/>
                      </w:rPr>
                    </w:pPr>
                  </w:p>
                </w:txbxContent>
              </v:textbox>
              <w10:wrap anchorx="page" anchory="page"/>
            </v:shape>
          </w:pict>
        </mc:Fallback>
      </mc:AlternateContent>
    </w:r>
    <w:r w:rsidR="004670A8">
      <w:rPr>
        <w:noProof/>
        <w:lang w:eastAsia="en-GB"/>
      </w:rPr>
      <mc:AlternateContent>
        <mc:Choice Requires="wps">
          <w:drawing>
            <wp:anchor distT="0" distB="0" distL="114300" distR="114300" simplePos="0" relativeHeight="251656192" behindDoc="1" locked="0" layoutInCell="1" allowOverlap="1" wp14:anchorId="25D25695" wp14:editId="11506022">
              <wp:simplePos x="0" y="0"/>
              <wp:positionH relativeFrom="page">
                <wp:posOffset>528651</wp:posOffset>
              </wp:positionH>
              <wp:positionV relativeFrom="page">
                <wp:posOffset>9872980</wp:posOffset>
              </wp:positionV>
              <wp:extent cx="256540" cy="249555"/>
              <wp:effectExtent l="0" t="0" r="0" b="0"/>
              <wp:wrapNone/>
              <wp:docPr id="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6540" cy="249555"/>
                      </a:xfrm>
                      <a:custGeom>
                        <a:avLst/>
                        <a:gdLst>
                          <a:gd name="T0" fmla="+- 0 999 784"/>
                          <a:gd name="T1" fmla="*/ T0 w 404"/>
                          <a:gd name="T2" fmla="+- 0 15548 15548"/>
                          <a:gd name="T3" fmla="*/ 15548 h 393"/>
                          <a:gd name="T4" fmla="+- 0 999 784"/>
                          <a:gd name="T5" fmla="*/ T4 w 404"/>
                          <a:gd name="T6" fmla="+- 0 15550 15548"/>
                          <a:gd name="T7" fmla="*/ 15550 h 393"/>
                          <a:gd name="T8" fmla="+- 0 1017 784"/>
                          <a:gd name="T9" fmla="*/ T8 w 404"/>
                          <a:gd name="T10" fmla="+- 0 15568 15548"/>
                          <a:gd name="T11" fmla="*/ 15568 h 393"/>
                          <a:gd name="T12" fmla="+- 0 1026 784"/>
                          <a:gd name="T13" fmla="*/ T12 w 404"/>
                          <a:gd name="T14" fmla="+- 0 15580 15548"/>
                          <a:gd name="T15" fmla="*/ 15580 h 393"/>
                          <a:gd name="T16" fmla="+- 0 1030 784"/>
                          <a:gd name="T17" fmla="*/ T16 w 404"/>
                          <a:gd name="T18" fmla="+- 0 15587 15548"/>
                          <a:gd name="T19" fmla="*/ 15587 h 393"/>
                          <a:gd name="T20" fmla="+- 0 1031 784"/>
                          <a:gd name="T21" fmla="*/ T20 w 404"/>
                          <a:gd name="T22" fmla="+- 0 15590 15548"/>
                          <a:gd name="T23" fmla="*/ 15590 h 393"/>
                          <a:gd name="T24" fmla="+- 0 1003 784"/>
                          <a:gd name="T25" fmla="*/ T24 w 404"/>
                          <a:gd name="T26" fmla="+- 0 15593 15548"/>
                          <a:gd name="T27" fmla="*/ 15593 h 393"/>
                          <a:gd name="T28" fmla="+- 0 983 784"/>
                          <a:gd name="T29" fmla="*/ T28 w 404"/>
                          <a:gd name="T30" fmla="+- 0 15597 15548"/>
                          <a:gd name="T31" fmla="*/ 15597 h 393"/>
                          <a:gd name="T32" fmla="+- 0 884 784"/>
                          <a:gd name="T33" fmla="*/ T32 w 404"/>
                          <a:gd name="T34" fmla="+- 0 15643 15548"/>
                          <a:gd name="T35" fmla="*/ 15643 h 393"/>
                          <a:gd name="T36" fmla="+- 0 837 784"/>
                          <a:gd name="T37" fmla="*/ T36 w 404"/>
                          <a:gd name="T38" fmla="+- 0 15681 15548"/>
                          <a:gd name="T39" fmla="*/ 15681 h 393"/>
                          <a:gd name="T40" fmla="+- 0 801 784"/>
                          <a:gd name="T41" fmla="*/ T40 w 404"/>
                          <a:gd name="T42" fmla="+- 0 15732 15548"/>
                          <a:gd name="T43" fmla="*/ 15732 h 393"/>
                          <a:gd name="T44" fmla="+- 0 784 784"/>
                          <a:gd name="T45" fmla="*/ T44 w 404"/>
                          <a:gd name="T46" fmla="+- 0 15797 15548"/>
                          <a:gd name="T47" fmla="*/ 15797 h 393"/>
                          <a:gd name="T48" fmla="+- 0 788 784"/>
                          <a:gd name="T49" fmla="*/ T48 w 404"/>
                          <a:gd name="T50" fmla="+- 0 15846 15548"/>
                          <a:gd name="T51" fmla="*/ 15846 h 393"/>
                          <a:gd name="T52" fmla="+- 0 810 784"/>
                          <a:gd name="T53" fmla="*/ T52 w 404"/>
                          <a:gd name="T54" fmla="+- 0 15892 15548"/>
                          <a:gd name="T55" fmla="*/ 15892 h 393"/>
                          <a:gd name="T56" fmla="+- 0 847 784"/>
                          <a:gd name="T57" fmla="*/ T56 w 404"/>
                          <a:gd name="T58" fmla="+- 0 15926 15548"/>
                          <a:gd name="T59" fmla="*/ 15926 h 393"/>
                          <a:gd name="T60" fmla="+- 0 898 784"/>
                          <a:gd name="T61" fmla="*/ T60 w 404"/>
                          <a:gd name="T62" fmla="+- 0 15940 15548"/>
                          <a:gd name="T63" fmla="*/ 15940 h 393"/>
                          <a:gd name="T64" fmla="+- 0 963 784"/>
                          <a:gd name="T65" fmla="*/ T64 w 404"/>
                          <a:gd name="T66" fmla="+- 0 15926 15548"/>
                          <a:gd name="T67" fmla="*/ 15926 h 393"/>
                          <a:gd name="T68" fmla="+- 0 1040 784"/>
                          <a:gd name="T69" fmla="*/ T68 w 404"/>
                          <a:gd name="T70" fmla="+- 0 15873 15548"/>
                          <a:gd name="T71" fmla="*/ 15873 h 393"/>
                          <a:gd name="T72" fmla="+- 0 1063 784"/>
                          <a:gd name="T73" fmla="*/ T72 w 404"/>
                          <a:gd name="T74" fmla="+- 0 15915 15548"/>
                          <a:gd name="T75" fmla="*/ 15915 h 393"/>
                          <a:gd name="T76" fmla="+- 0 1102 784"/>
                          <a:gd name="T77" fmla="*/ T76 w 404"/>
                          <a:gd name="T78" fmla="+- 0 15935 15548"/>
                          <a:gd name="T79" fmla="*/ 15935 h 393"/>
                          <a:gd name="T80" fmla="+- 0 1145 784"/>
                          <a:gd name="T81" fmla="*/ T80 w 404"/>
                          <a:gd name="T82" fmla="+- 0 15932 15548"/>
                          <a:gd name="T83" fmla="*/ 15932 h 393"/>
                          <a:gd name="T84" fmla="+- 0 1183 784"/>
                          <a:gd name="T85" fmla="*/ T84 w 404"/>
                          <a:gd name="T86" fmla="+- 0 15904 15548"/>
                          <a:gd name="T87" fmla="*/ 15904 h 393"/>
                          <a:gd name="T88" fmla="+- 0 1185 784"/>
                          <a:gd name="T89" fmla="*/ T88 w 404"/>
                          <a:gd name="T90" fmla="+- 0 15902 15548"/>
                          <a:gd name="T91" fmla="*/ 15902 h 393"/>
                          <a:gd name="T92" fmla="+- 0 1187 784"/>
                          <a:gd name="T93" fmla="*/ T92 w 404"/>
                          <a:gd name="T94" fmla="+- 0 15890 15548"/>
                          <a:gd name="T95" fmla="*/ 15890 h 393"/>
                          <a:gd name="T96" fmla="+- 0 1177 784"/>
                          <a:gd name="T97" fmla="*/ T96 w 404"/>
                          <a:gd name="T98" fmla="+- 0 15880 15548"/>
                          <a:gd name="T99" fmla="*/ 15880 h 393"/>
                          <a:gd name="T100" fmla="+- 0 1145 784"/>
                          <a:gd name="T101" fmla="*/ T100 w 404"/>
                          <a:gd name="T102" fmla="+- 0 15871 15548"/>
                          <a:gd name="T103" fmla="*/ 15871 h 393"/>
                          <a:gd name="T104" fmla="+- 0 1123 784"/>
                          <a:gd name="T105" fmla="*/ T104 w 404"/>
                          <a:gd name="T106" fmla="+- 0 15857 15548"/>
                          <a:gd name="T107" fmla="*/ 15857 h 393"/>
                          <a:gd name="T108" fmla="+- 0 1109 784"/>
                          <a:gd name="T109" fmla="*/ T108 w 404"/>
                          <a:gd name="T110" fmla="+- 0 15835 15548"/>
                          <a:gd name="T111" fmla="*/ 15835 h 393"/>
                          <a:gd name="T112" fmla="+- 0 1099 784"/>
                          <a:gd name="T113" fmla="*/ T112 w 404"/>
                          <a:gd name="T114" fmla="+- 0 15804 15548"/>
                          <a:gd name="T115" fmla="*/ 15804 h 393"/>
                          <a:gd name="T116" fmla="+- 0 1101 784"/>
                          <a:gd name="T117" fmla="*/ T116 w 404"/>
                          <a:gd name="T118" fmla="+- 0 15769 15548"/>
                          <a:gd name="T119" fmla="*/ 15769 h 393"/>
                          <a:gd name="T120" fmla="+- 0 1109 784"/>
                          <a:gd name="T121" fmla="*/ T120 w 404"/>
                          <a:gd name="T122" fmla="+- 0 15719 15548"/>
                          <a:gd name="T123" fmla="*/ 15719 h 393"/>
                          <a:gd name="T124" fmla="+- 0 1107 784"/>
                          <a:gd name="T125" fmla="*/ T124 w 404"/>
                          <a:gd name="T126" fmla="+- 0 15707 15548"/>
                          <a:gd name="T127" fmla="*/ 15707 h 393"/>
                          <a:gd name="T128" fmla="+- 0 1091 784"/>
                          <a:gd name="T129" fmla="*/ T128 w 404"/>
                          <a:gd name="T130" fmla="+- 0 15702 15548"/>
                          <a:gd name="T131" fmla="*/ 15702 h 393"/>
                          <a:gd name="T132" fmla="+- 0 1071 784"/>
                          <a:gd name="T133" fmla="*/ T132 w 404"/>
                          <a:gd name="T134" fmla="+- 0 15701 15548"/>
                          <a:gd name="T135" fmla="*/ 15701 h 393"/>
                          <a:gd name="T136" fmla="+- 0 1053 784"/>
                          <a:gd name="T137" fmla="*/ T136 w 404"/>
                          <a:gd name="T138" fmla="+- 0 15704 15548"/>
                          <a:gd name="T139" fmla="*/ 15704 h 393"/>
                          <a:gd name="T140" fmla="+- 0 1042 784"/>
                          <a:gd name="T141" fmla="*/ T140 w 404"/>
                          <a:gd name="T142" fmla="+- 0 15715 15548"/>
                          <a:gd name="T143" fmla="*/ 15715 h 393"/>
                          <a:gd name="T144" fmla="+- 0 1024 784"/>
                          <a:gd name="T145" fmla="*/ T144 w 404"/>
                          <a:gd name="T146" fmla="+- 0 15766 15548"/>
                          <a:gd name="T147" fmla="*/ 15766 h 393"/>
                          <a:gd name="T148" fmla="+- 0 1002 784"/>
                          <a:gd name="T149" fmla="*/ T148 w 404"/>
                          <a:gd name="T150" fmla="+- 0 15823 15548"/>
                          <a:gd name="T151" fmla="*/ 15823 h 393"/>
                          <a:gd name="T152" fmla="+- 0 968 784"/>
                          <a:gd name="T153" fmla="*/ T152 w 404"/>
                          <a:gd name="T154" fmla="+- 0 15865 15548"/>
                          <a:gd name="T155" fmla="*/ 15865 h 393"/>
                          <a:gd name="T156" fmla="+- 0 916 784"/>
                          <a:gd name="T157" fmla="*/ T156 w 404"/>
                          <a:gd name="T158" fmla="+- 0 15870 15548"/>
                          <a:gd name="T159" fmla="*/ 15870 h 393"/>
                          <a:gd name="T160" fmla="+- 0 901 784"/>
                          <a:gd name="T161" fmla="*/ T160 w 404"/>
                          <a:gd name="T162" fmla="+- 0 15857 15548"/>
                          <a:gd name="T163" fmla="*/ 15857 h 393"/>
                          <a:gd name="T164" fmla="+- 0 890 784"/>
                          <a:gd name="T165" fmla="*/ T164 w 404"/>
                          <a:gd name="T166" fmla="+- 0 15839 15548"/>
                          <a:gd name="T167" fmla="*/ 15839 h 393"/>
                          <a:gd name="T168" fmla="+- 0 884 784"/>
                          <a:gd name="T169" fmla="*/ T168 w 404"/>
                          <a:gd name="T170" fmla="+- 0 15817 15548"/>
                          <a:gd name="T171" fmla="*/ 15817 h 393"/>
                          <a:gd name="T172" fmla="+- 0 884 784"/>
                          <a:gd name="T173" fmla="*/ T172 w 404"/>
                          <a:gd name="T174" fmla="+- 0 15796 15548"/>
                          <a:gd name="T175" fmla="*/ 15796 h 393"/>
                          <a:gd name="T176" fmla="+- 0 915 784"/>
                          <a:gd name="T177" fmla="*/ T176 w 404"/>
                          <a:gd name="T178" fmla="+- 0 15727 15548"/>
                          <a:gd name="T179" fmla="*/ 15727 h 393"/>
                          <a:gd name="T180" fmla="+- 0 968 784"/>
                          <a:gd name="T181" fmla="*/ T180 w 404"/>
                          <a:gd name="T182" fmla="+- 0 15677 15548"/>
                          <a:gd name="T183" fmla="*/ 15677 h 393"/>
                          <a:gd name="T184" fmla="+- 0 1019 784"/>
                          <a:gd name="T185" fmla="*/ T184 w 404"/>
                          <a:gd name="T186" fmla="+- 0 15648 15548"/>
                          <a:gd name="T187" fmla="*/ 15648 h 393"/>
                          <a:gd name="T188" fmla="+- 0 1043 784"/>
                          <a:gd name="T189" fmla="*/ T188 w 404"/>
                          <a:gd name="T190" fmla="+- 0 15641 15548"/>
                          <a:gd name="T191" fmla="*/ 15641 h 393"/>
                          <a:gd name="T192" fmla="+- 0 1050 784"/>
                          <a:gd name="T193" fmla="*/ T192 w 404"/>
                          <a:gd name="T194" fmla="+- 0 15654 15548"/>
                          <a:gd name="T195" fmla="*/ 15654 h 393"/>
                          <a:gd name="T196" fmla="+- 0 1052 784"/>
                          <a:gd name="T197" fmla="*/ T196 w 404"/>
                          <a:gd name="T198" fmla="+- 0 15668 15548"/>
                          <a:gd name="T199" fmla="*/ 15668 h 393"/>
                          <a:gd name="T200" fmla="+- 0 1052 784"/>
                          <a:gd name="T201" fmla="*/ T200 w 404"/>
                          <a:gd name="T202" fmla="+- 0 15685 15548"/>
                          <a:gd name="T203" fmla="*/ 15685 h 393"/>
                          <a:gd name="T204" fmla="+- 0 1053 784"/>
                          <a:gd name="T205" fmla="*/ T204 w 404"/>
                          <a:gd name="T206" fmla="+- 0 15691 15548"/>
                          <a:gd name="T207" fmla="*/ 15691 h 393"/>
                          <a:gd name="T208" fmla="+- 0 1072 784"/>
                          <a:gd name="T209" fmla="*/ T208 w 404"/>
                          <a:gd name="T210" fmla="+- 0 15671 15548"/>
                          <a:gd name="T211" fmla="*/ 15671 h 393"/>
                          <a:gd name="T212" fmla="+- 0 1094 784"/>
                          <a:gd name="T213" fmla="*/ T212 w 404"/>
                          <a:gd name="T214" fmla="+- 0 15648 15548"/>
                          <a:gd name="T215" fmla="*/ 15648 h 393"/>
                          <a:gd name="T216" fmla="+- 0 1122 784"/>
                          <a:gd name="T217" fmla="*/ T216 w 404"/>
                          <a:gd name="T218" fmla="+- 0 15623 15548"/>
                          <a:gd name="T219" fmla="*/ 15623 h 393"/>
                          <a:gd name="T220" fmla="+- 0 1156 784"/>
                          <a:gd name="T221" fmla="*/ T220 w 404"/>
                          <a:gd name="T222" fmla="+- 0 15599 15548"/>
                          <a:gd name="T223" fmla="*/ 15599 h 393"/>
                          <a:gd name="T224" fmla="+- 0 1156 784"/>
                          <a:gd name="T225" fmla="*/ T224 w 404"/>
                          <a:gd name="T226" fmla="+- 0 15597 15548"/>
                          <a:gd name="T227" fmla="*/ 15597 h 393"/>
                          <a:gd name="T228" fmla="+- 0 1083 784"/>
                          <a:gd name="T229" fmla="*/ T228 w 404"/>
                          <a:gd name="T230" fmla="+- 0 15570 15548"/>
                          <a:gd name="T231" fmla="*/ 15570 h 393"/>
                          <a:gd name="T232" fmla="+- 0 1005 784"/>
                          <a:gd name="T233" fmla="*/ T232 w 404"/>
                          <a:gd name="T234" fmla="+- 0 15549 15548"/>
                          <a:gd name="T235" fmla="*/ 15549 h 393"/>
                          <a:gd name="T236" fmla="+- 0 999 784"/>
                          <a:gd name="T237" fmla="*/ T236 w 404"/>
                          <a:gd name="T238" fmla="+- 0 15548 15548"/>
                          <a:gd name="T239" fmla="*/ 15548 h 3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404" h="393">
                            <a:moveTo>
                              <a:pt x="215" y="0"/>
                            </a:moveTo>
                            <a:lnTo>
                              <a:pt x="215" y="2"/>
                            </a:lnTo>
                            <a:lnTo>
                              <a:pt x="233" y="20"/>
                            </a:lnTo>
                            <a:lnTo>
                              <a:pt x="242" y="32"/>
                            </a:lnTo>
                            <a:lnTo>
                              <a:pt x="246" y="39"/>
                            </a:lnTo>
                            <a:lnTo>
                              <a:pt x="247" y="42"/>
                            </a:lnTo>
                            <a:lnTo>
                              <a:pt x="219" y="45"/>
                            </a:lnTo>
                            <a:lnTo>
                              <a:pt x="199" y="49"/>
                            </a:lnTo>
                            <a:lnTo>
                              <a:pt x="100" y="95"/>
                            </a:lnTo>
                            <a:lnTo>
                              <a:pt x="53" y="133"/>
                            </a:lnTo>
                            <a:lnTo>
                              <a:pt x="17" y="184"/>
                            </a:lnTo>
                            <a:lnTo>
                              <a:pt x="0" y="249"/>
                            </a:lnTo>
                            <a:lnTo>
                              <a:pt x="4" y="298"/>
                            </a:lnTo>
                            <a:lnTo>
                              <a:pt x="26" y="344"/>
                            </a:lnTo>
                            <a:lnTo>
                              <a:pt x="63" y="378"/>
                            </a:lnTo>
                            <a:lnTo>
                              <a:pt x="114" y="392"/>
                            </a:lnTo>
                            <a:lnTo>
                              <a:pt x="179" y="378"/>
                            </a:lnTo>
                            <a:lnTo>
                              <a:pt x="256" y="325"/>
                            </a:lnTo>
                            <a:lnTo>
                              <a:pt x="279" y="367"/>
                            </a:lnTo>
                            <a:lnTo>
                              <a:pt x="318" y="387"/>
                            </a:lnTo>
                            <a:lnTo>
                              <a:pt x="361" y="384"/>
                            </a:lnTo>
                            <a:lnTo>
                              <a:pt x="399" y="356"/>
                            </a:lnTo>
                            <a:lnTo>
                              <a:pt x="401" y="354"/>
                            </a:lnTo>
                            <a:lnTo>
                              <a:pt x="403" y="342"/>
                            </a:lnTo>
                            <a:lnTo>
                              <a:pt x="393" y="332"/>
                            </a:lnTo>
                            <a:lnTo>
                              <a:pt x="361" y="323"/>
                            </a:lnTo>
                            <a:lnTo>
                              <a:pt x="339" y="309"/>
                            </a:lnTo>
                            <a:lnTo>
                              <a:pt x="325" y="287"/>
                            </a:lnTo>
                            <a:lnTo>
                              <a:pt x="315" y="256"/>
                            </a:lnTo>
                            <a:lnTo>
                              <a:pt x="317" y="221"/>
                            </a:lnTo>
                            <a:lnTo>
                              <a:pt x="325" y="171"/>
                            </a:lnTo>
                            <a:lnTo>
                              <a:pt x="323" y="159"/>
                            </a:lnTo>
                            <a:lnTo>
                              <a:pt x="307" y="154"/>
                            </a:lnTo>
                            <a:lnTo>
                              <a:pt x="287" y="153"/>
                            </a:lnTo>
                            <a:lnTo>
                              <a:pt x="269" y="156"/>
                            </a:lnTo>
                            <a:lnTo>
                              <a:pt x="258" y="167"/>
                            </a:lnTo>
                            <a:lnTo>
                              <a:pt x="240" y="218"/>
                            </a:lnTo>
                            <a:lnTo>
                              <a:pt x="218" y="275"/>
                            </a:lnTo>
                            <a:lnTo>
                              <a:pt x="184" y="317"/>
                            </a:lnTo>
                            <a:lnTo>
                              <a:pt x="132" y="322"/>
                            </a:lnTo>
                            <a:lnTo>
                              <a:pt x="117" y="309"/>
                            </a:lnTo>
                            <a:lnTo>
                              <a:pt x="106" y="291"/>
                            </a:lnTo>
                            <a:lnTo>
                              <a:pt x="100" y="269"/>
                            </a:lnTo>
                            <a:lnTo>
                              <a:pt x="100" y="248"/>
                            </a:lnTo>
                            <a:lnTo>
                              <a:pt x="131" y="179"/>
                            </a:lnTo>
                            <a:lnTo>
                              <a:pt x="184" y="129"/>
                            </a:lnTo>
                            <a:lnTo>
                              <a:pt x="235" y="100"/>
                            </a:lnTo>
                            <a:lnTo>
                              <a:pt x="259" y="93"/>
                            </a:lnTo>
                            <a:lnTo>
                              <a:pt x="266" y="106"/>
                            </a:lnTo>
                            <a:lnTo>
                              <a:pt x="268" y="120"/>
                            </a:lnTo>
                            <a:lnTo>
                              <a:pt x="268" y="137"/>
                            </a:lnTo>
                            <a:lnTo>
                              <a:pt x="269" y="143"/>
                            </a:lnTo>
                            <a:lnTo>
                              <a:pt x="288" y="123"/>
                            </a:lnTo>
                            <a:lnTo>
                              <a:pt x="310" y="100"/>
                            </a:lnTo>
                            <a:lnTo>
                              <a:pt x="338" y="75"/>
                            </a:lnTo>
                            <a:lnTo>
                              <a:pt x="372" y="51"/>
                            </a:lnTo>
                            <a:lnTo>
                              <a:pt x="372" y="49"/>
                            </a:lnTo>
                            <a:lnTo>
                              <a:pt x="299" y="22"/>
                            </a:lnTo>
                            <a:lnTo>
                              <a:pt x="221" y="1"/>
                            </a:lnTo>
                            <a:lnTo>
                              <a:pt x="215" y="0"/>
                            </a:lnTo>
                            <a:close/>
                          </a:path>
                        </a:pathLst>
                      </a:custGeom>
                      <a:solidFill>
                        <a:srgbClr val="00BAB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51311" id="Freeform 3" o:spid="_x0000_s1026" style="position:absolute;margin-left:41.65pt;margin-top:777.4pt;width:20.2pt;height:19.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04,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" path="m215,r,2l233,20r9,12l246,39r1,3l219,45r-20,4l100,95,53,133,17,184,,249r4,49l26,344r37,34l114,392r65,-14l256,325r23,42l318,387r43,-3l399,356r2,-2l403,342,393,332r-32,-9l339,309,325,287,315,256r2,-35l325,171r-2,-12l307,154r-20,-1l269,156r-11,11l240,218r-22,57l184,317r-52,5l117,309,106,291r-6,-22l100,248r31,-69l184,129r51,-29l259,93r7,13l268,120r,17l269,143r19,-20l310,100,338,75,372,51r,-2l299,22,221,1,215,xe" fillcolor="#00babb" stroked="f">
              <v:path arrowok="t" o:connecttype="custom" o:connectlocs="136525,9872980;136525,9874250;147955,9885680;153670,9893300;156210,9897745;156845,9899650;139065,9901555;126365,9904095;63500,9933305;33655,9957435;10795,9989820;0,10031095;2540,10062210;16510,10091420;40005,10113010;72390,10121900;113665,10113010;162560,10079355;177165,10106025;201930,10118725;229235,10116820;253365,10099040;254635,10097770;255905,10090150;249555,10083800;229235,10078085;215265,10069195;206375,10055225;200025,10035540;201295,10013315;206375,9981565;205105,9973945;194945,9970770;182245,9970135;170815,9972040;163830,9979025;152400,10011410;138430,10047605;116840,10074275;83820,10077450;74295,10069195;67310,10057765;63500,10043795;63500,10030460;83185,9986645;116840,9954895;149225,9936480;164465,9932035;168910,9940290;170180,9949180;170180,9959975;170815,9963785;182880,9951085;196850,9936480;214630,9920605;236220,9905365;236220,9904095;189865,9886950;140335,9873615;136525,9872980" o:connectangles="0,0,0,0,0,0,0,0,0,0,0,0,0,0,0,0,0,0,0,0,0,0,0,0,0,0,0,0,0,0,0,0,0,0,0,0,0,0,0,0,0,0,0,0,0,0,0,0,0,0,0,0,0,0,0,0,0,0,0,0"/>
              <w10:wrap anchorx="page" anchory="page"/>
            </v:shape>
          </w:pict>
        </mc:Fallback>
      </mc:AlternateContent>
    </w:r>
    <w:r w:rsidR="0000366D" w:rsidRPr="0000366D">
      <w:rPr>
        <w:noProof/>
        <w:sz w:val="20"/>
        <w:lang w:eastAsia="en-GB"/>
      </w:rPr>
      <mc:AlternateContent>
        <mc:Choice Requires="wpg">
          <w:drawing>
            <wp:anchor distT="0" distB="0" distL="114300" distR="114300" simplePos="0" relativeHeight="487340544" behindDoc="0" locked="0" layoutInCell="1" allowOverlap="1" wp14:anchorId="5384AF33" wp14:editId="24420FDF">
              <wp:simplePos x="0" y="0"/>
              <wp:positionH relativeFrom="page">
                <wp:posOffset>24130</wp:posOffset>
              </wp:positionH>
              <wp:positionV relativeFrom="page">
                <wp:posOffset>8282940</wp:posOffset>
              </wp:positionV>
              <wp:extent cx="7566660" cy="1075690"/>
              <wp:effectExtent l="0" t="0" r="15240" b="10160"/>
              <wp:wrapNone/>
              <wp:docPr id="142"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6660" cy="1075690"/>
                        <a:chOff x="-1" y="13217"/>
                        <a:chExt cx="11907" cy="1684"/>
                      </a:xfrm>
                    </wpg:grpSpPr>
                    <wps:wsp>
                      <wps:cNvPr id="143" name="Freeform 47"/>
                      <wps:cNvSpPr>
                        <a:spLocks/>
                      </wps:cNvSpPr>
                      <wps:spPr bwMode="auto">
                        <a:xfrm>
                          <a:off x="-1" y="14005"/>
                          <a:ext cx="11906" cy="824"/>
                        </a:xfrm>
                        <a:custGeom>
                          <a:avLst/>
                          <a:gdLst>
                            <a:gd name="T0" fmla="*/ 25 w 11906"/>
                            <a:gd name="T1" fmla="+- 0 14014 14006"/>
                            <a:gd name="T2" fmla="*/ 14014 h 824"/>
                            <a:gd name="T3" fmla="*/ 75 w 11906"/>
                            <a:gd name="T4" fmla="+- 0 14029 14006"/>
                            <a:gd name="T5" fmla="*/ 14029 h 824"/>
                            <a:gd name="T6" fmla="*/ 216 w 11906"/>
                            <a:gd name="T7" fmla="+- 0 14069 14006"/>
                            <a:gd name="T8" fmla="*/ 14069 h 824"/>
                            <a:gd name="T9" fmla="*/ 370 w 11906"/>
                            <a:gd name="T10" fmla="+- 0 14113 14006"/>
                            <a:gd name="T11" fmla="*/ 14113 h 824"/>
                            <a:gd name="T12" fmla="*/ 524 w 11906"/>
                            <a:gd name="T13" fmla="+- 0 14155 14006"/>
                            <a:gd name="T14" fmla="*/ 14155 h 824"/>
                            <a:gd name="T15" fmla="*/ 679 w 11906"/>
                            <a:gd name="T16" fmla="+- 0 14195 14006"/>
                            <a:gd name="T17" fmla="*/ 14195 h 824"/>
                            <a:gd name="T18" fmla="*/ 834 w 11906"/>
                            <a:gd name="T19" fmla="+- 0 14235 14006"/>
                            <a:gd name="T20" fmla="*/ 14235 h 824"/>
                            <a:gd name="T21" fmla="*/ 989 w 11906"/>
                            <a:gd name="T22" fmla="+- 0 14272 14006"/>
                            <a:gd name="T23" fmla="*/ 14272 h 824"/>
                            <a:gd name="T24" fmla="*/ 1145 w 11906"/>
                            <a:gd name="T25" fmla="+- 0 14308 14006"/>
                            <a:gd name="T26" fmla="*/ 14308 h 824"/>
                            <a:gd name="T27" fmla="*/ 1301 w 11906"/>
                            <a:gd name="T28" fmla="+- 0 14343 14006"/>
                            <a:gd name="T29" fmla="*/ 14343 h 824"/>
                            <a:gd name="T30" fmla="*/ 1457 w 11906"/>
                            <a:gd name="T31" fmla="+- 0 14377 14006"/>
                            <a:gd name="T32" fmla="*/ 14377 h 824"/>
                            <a:gd name="T33" fmla="*/ 1614 w 11906"/>
                            <a:gd name="T34" fmla="+- 0 14409 14006"/>
                            <a:gd name="T35" fmla="*/ 14409 h 824"/>
                            <a:gd name="T36" fmla="*/ 1771 w 11906"/>
                            <a:gd name="T37" fmla="+- 0 14439 14006"/>
                            <a:gd name="T38" fmla="*/ 14439 h 824"/>
                            <a:gd name="T39" fmla="*/ 1928 w 11906"/>
                            <a:gd name="T40" fmla="+- 0 14469 14006"/>
                            <a:gd name="T41" fmla="*/ 14469 h 824"/>
                            <a:gd name="T42" fmla="*/ 2085 w 11906"/>
                            <a:gd name="T43" fmla="+- 0 14497 14006"/>
                            <a:gd name="T44" fmla="*/ 14497 h 824"/>
                            <a:gd name="T45" fmla="*/ 2243 w 11906"/>
                            <a:gd name="T46" fmla="+- 0 14524 14006"/>
                            <a:gd name="T47" fmla="*/ 14524 h 824"/>
                            <a:gd name="T48" fmla="*/ 2401 w 11906"/>
                            <a:gd name="T49" fmla="+- 0 14550 14006"/>
                            <a:gd name="T50" fmla="*/ 14550 h 824"/>
                            <a:gd name="T51" fmla="*/ 2559 w 11906"/>
                            <a:gd name="T52" fmla="+- 0 14574 14006"/>
                            <a:gd name="T53" fmla="*/ 14574 h 824"/>
                            <a:gd name="T54" fmla="*/ 2717 w 11906"/>
                            <a:gd name="T55" fmla="+- 0 14597 14006"/>
                            <a:gd name="T56" fmla="*/ 14597 h 824"/>
                            <a:gd name="T57" fmla="*/ 2876 w 11906"/>
                            <a:gd name="T58" fmla="+- 0 14619 14006"/>
                            <a:gd name="T59" fmla="*/ 14619 h 824"/>
                            <a:gd name="T60" fmla="*/ 3034 w 11906"/>
                            <a:gd name="T61" fmla="+- 0 14640 14006"/>
                            <a:gd name="T62" fmla="*/ 14640 h 824"/>
                            <a:gd name="T63" fmla="*/ 3988 w 11906"/>
                            <a:gd name="T64" fmla="+- 0 14740 14006"/>
                            <a:gd name="T65" fmla="*/ 14740 h 824"/>
                            <a:gd name="T66" fmla="*/ 4148 w 11906"/>
                            <a:gd name="T67" fmla="+- 0 14753 14006"/>
                            <a:gd name="T68" fmla="*/ 14753 h 824"/>
                            <a:gd name="T69" fmla="*/ 4307 w 11906"/>
                            <a:gd name="T70" fmla="+- 0 14764 14006"/>
                            <a:gd name="T71" fmla="*/ 14764 h 824"/>
                            <a:gd name="T72" fmla="*/ 4467 w 11906"/>
                            <a:gd name="T73" fmla="+- 0 14775 14006"/>
                            <a:gd name="T74" fmla="*/ 14775 h 824"/>
                            <a:gd name="T75" fmla="*/ 4626 w 11906"/>
                            <a:gd name="T76" fmla="+- 0 14784 14006"/>
                            <a:gd name="T77" fmla="*/ 14784 h 824"/>
                            <a:gd name="T78" fmla="*/ 4786 w 11906"/>
                            <a:gd name="T79" fmla="+- 0 14793 14006"/>
                            <a:gd name="T80" fmla="*/ 14793 h 824"/>
                            <a:gd name="T81" fmla="*/ 4946 w 11906"/>
                            <a:gd name="T82" fmla="+- 0 14801 14006"/>
                            <a:gd name="T83" fmla="*/ 14801 h 824"/>
                            <a:gd name="T84" fmla="*/ 5105 w 11906"/>
                            <a:gd name="T85" fmla="+- 0 14808 14006"/>
                            <a:gd name="T86" fmla="*/ 14808 h 824"/>
                            <a:gd name="T87" fmla="*/ 5265 w 11906"/>
                            <a:gd name="T88" fmla="+- 0 14814 14006"/>
                            <a:gd name="T89" fmla="*/ 14814 h 824"/>
                            <a:gd name="T90" fmla="*/ 5425 w 11906"/>
                            <a:gd name="T91" fmla="+- 0 14819 14006"/>
                            <a:gd name="T92" fmla="*/ 14819 h 824"/>
                            <a:gd name="T93" fmla="*/ 5585 w 11906"/>
                            <a:gd name="T94" fmla="+- 0 14823 14006"/>
                            <a:gd name="T95" fmla="*/ 14823 h 824"/>
                            <a:gd name="T96" fmla="*/ 5745 w 11906"/>
                            <a:gd name="T97" fmla="+- 0 14827 14006"/>
                            <a:gd name="T98" fmla="*/ 14827 h 824"/>
                            <a:gd name="T99" fmla="*/ 5905 w 11906"/>
                            <a:gd name="T100" fmla="+- 0 14829 14006"/>
                            <a:gd name="T101" fmla="*/ 14829 h 824"/>
                            <a:gd name="T102" fmla="*/ 6065 w 11906"/>
                            <a:gd name="T103" fmla="+- 0 14830 14006"/>
                            <a:gd name="T104" fmla="*/ 14830 h 824"/>
                            <a:gd name="T105" fmla="*/ 6224 w 11906"/>
                            <a:gd name="T106" fmla="+- 0 14829 14006"/>
                            <a:gd name="T107" fmla="*/ 14829 h 824"/>
                            <a:gd name="T108" fmla="*/ 6384 w 11906"/>
                            <a:gd name="T109" fmla="+- 0 14829 14006"/>
                            <a:gd name="T110" fmla="*/ 14829 h 824"/>
                            <a:gd name="T111" fmla="*/ 6504 w 11906"/>
                            <a:gd name="T112" fmla="+- 0 14829 14006"/>
                            <a:gd name="T113" fmla="*/ 14829 h 824"/>
                            <a:gd name="T114" fmla="*/ 6624 w 11906"/>
                            <a:gd name="T115" fmla="+- 0 14828 14006"/>
                            <a:gd name="T116" fmla="*/ 14828 h 824"/>
                            <a:gd name="T117" fmla="*/ 7104 w 11906"/>
                            <a:gd name="T118" fmla="+- 0 14817 14006"/>
                            <a:gd name="T119" fmla="*/ 14817 h 824"/>
                            <a:gd name="T120" fmla="*/ 7224 w 11906"/>
                            <a:gd name="T121" fmla="+- 0 14814 14006"/>
                            <a:gd name="T122" fmla="*/ 14814 h 824"/>
                            <a:gd name="T123" fmla="*/ 7344 w 11906"/>
                            <a:gd name="T124" fmla="+- 0 14809 14006"/>
                            <a:gd name="T125" fmla="*/ 14809 h 824"/>
                            <a:gd name="T126" fmla="*/ 7903 w 11906"/>
                            <a:gd name="T127" fmla="+- 0 14784 14006"/>
                            <a:gd name="T128" fmla="*/ 14784 h 824"/>
                            <a:gd name="T129" fmla="*/ 8062 w 11906"/>
                            <a:gd name="T130" fmla="+- 0 14775 14006"/>
                            <a:gd name="T131" fmla="*/ 14775 h 824"/>
                            <a:gd name="T132" fmla="*/ 8222 w 11906"/>
                            <a:gd name="T133" fmla="+- 0 14765 14006"/>
                            <a:gd name="T134" fmla="*/ 14765 h 824"/>
                            <a:gd name="T135" fmla="*/ 8382 w 11906"/>
                            <a:gd name="T136" fmla="+- 0 14755 14006"/>
                            <a:gd name="T137" fmla="*/ 14755 h 824"/>
                            <a:gd name="T138" fmla="*/ 8541 w 11906"/>
                            <a:gd name="T139" fmla="+- 0 14744 14006"/>
                            <a:gd name="T140" fmla="*/ 14744 h 824"/>
                            <a:gd name="T141" fmla="*/ 8701 w 11906"/>
                            <a:gd name="T142" fmla="+- 0 14733 14006"/>
                            <a:gd name="T143" fmla="*/ 14733 h 824"/>
                            <a:gd name="T144" fmla="*/ 9258 w 11906"/>
                            <a:gd name="T145" fmla="+- 0 14686 14006"/>
                            <a:gd name="T146" fmla="*/ 14686 h 824"/>
                            <a:gd name="T147" fmla="*/ 9378 w 11906"/>
                            <a:gd name="T148" fmla="+- 0 14676 14006"/>
                            <a:gd name="T149" fmla="*/ 14676 h 824"/>
                            <a:gd name="T150" fmla="*/ 9497 w 11906"/>
                            <a:gd name="T151" fmla="+- 0 14665 14006"/>
                            <a:gd name="T152" fmla="*/ 14665 h 824"/>
                            <a:gd name="T153" fmla="*/ 10213 w 11906"/>
                            <a:gd name="T154" fmla="+- 0 14589 14006"/>
                            <a:gd name="T155" fmla="*/ 14589 h 824"/>
                            <a:gd name="T156" fmla="*/ 10372 w 11906"/>
                            <a:gd name="T157" fmla="+- 0 14570 14006"/>
                            <a:gd name="T158" fmla="*/ 14570 h 824"/>
                            <a:gd name="T159" fmla="*/ 10531 w 11906"/>
                            <a:gd name="T160" fmla="+- 0 14550 14006"/>
                            <a:gd name="T161" fmla="*/ 14550 h 824"/>
                            <a:gd name="T162" fmla="*/ 10689 w 11906"/>
                            <a:gd name="T163" fmla="+- 0 14530 14006"/>
                            <a:gd name="T164" fmla="*/ 14530 h 824"/>
                            <a:gd name="T165" fmla="*/ 11046 w 11906"/>
                            <a:gd name="T166" fmla="+- 0 14486 14006"/>
                            <a:gd name="T167" fmla="*/ 14486 h 824"/>
                            <a:gd name="T168" fmla="*/ 11640 w 11906"/>
                            <a:gd name="T169" fmla="+- 0 14400 14006"/>
                            <a:gd name="T170" fmla="*/ 14400 h 824"/>
                            <a:gd name="T171" fmla="*/ 11773 w 11906"/>
                            <a:gd name="T172" fmla="+- 0 14380 14006"/>
                            <a:gd name="T173" fmla="*/ 14380 h 824"/>
                            <a:gd name="T174" fmla="*/ 11906 w 11906"/>
                            <a:gd name="T175" fmla="+- 0 14360 14006"/>
                            <a:gd name="T176" fmla="*/ 14360 h 824"/>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 ang="0">
                              <a:pos x="T168" y="T170"/>
                            </a:cxn>
                            <a:cxn ang="0">
                              <a:pos x="T171" y="T173"/>
                            </a:cxn>
                            <a:cxn ang="0">
                              <a:pos x="T174" y="T176"/>
                            </a:cxn>
                          </a:cxnLst>
                          <a:rect l="0" t="0" r="r" b="b"/>
                          <a:pathLst>
                            <a:path w="11906" h="824">
                              <a:moveTo>
                                <a:pt x="0" y="0"/>
                              </a:moveTo>
                              <a:lnTo>
                                <a:pt x="25" y="8"/>
                              </a:lnTo>
                              <a:lnTo>
                                <a:pt x="50" y="16"/>
                              </a:lnTo>
                              <a:lnTo>
                                <a:pt x="75" y="23"/>
                              </a:lnTo>
                              <a:lnTo>
                                <a:pt x="100" y="31"/>
                              </a:lnTo>
                              <a:lnTo>
                                <a:pt x="216" y="63"/>
                              </a:lnTo>
                              <a:lnTo>
                                <a:pt x="293" y="85"/>
                              </a:lnTo>
                              <a:lnTo>
                                <a:pt x="370" y="107"/>
                              </a:lnTo>
                              <a:lnTo>
                                <a:pt x="447" y="128"/>
                              </a:lnTo>
                              <a:lnTo>
                                <a:pt x="524" y="149"/>
                              </a:lnTo>
                              <a:lnTo>
                                <a:pt x="601" y="169"/>
                              </a:lnTo>
                              <a:lnTo>
                                <a:pt x="679" y="189"/>
                              </a:lnTo>
                              <a:lnTo>
                                <a:pt x="756" y="209"/>
                              </a:lnTo>
                              <a:lnTo>
                                <a:pt x="834" y="229"/>
                              </a:lnTo>
                              <a:lnTo>
                                <a:pt x="911" y="248"/>
                              </a:lnTo>
                              <a:lnTo>
                                <a:pt x="989" y="266"/>
                              </a:lnTo>
                              <a:lnTo>
                                <a:pt x="1067" y="284"/>
                              </a:lnTo>
                              <a:lnTo>
                                <a:pt x="1145" y="302"/>
                              </a:lnTo>
                              <a:lnTo>
                                <a:pt x="1223" y="320"/>
                              </a:lnTo>
                              <a:lnTo>
                                <a:pt x="1301" y="337"/>
                              </a:lnTo>
                              <a:lnTo>
                                <a:pt x="1379" y="354"/>
                              </a:lnTo>
                              <a:lnTo>
                                <a:pt x="1457" y="371"/>
                              </a:lnTo>
                              <a:lnTo>
                                <a:pt x="1536" y="387"/>
                              </a:lnTo>
                              <a:lnTo>
                                <a:pt x="1614" y="403"/>
                              </a:lnTo>
                              <a:lnTo>
                                <a:pt x="1692" y="418"/>
                              </a:lnTo>
                              <a:lnTo>
                                <a:pt x="1771" y="433"/>
                              </a:lnTo>
                              <a:lnTo>
                                <a:pt x="1849" y="448"/>
                              </a:lnTo>
                              <a:lnTo>
                                <a:pt x="1928" y="463"/>
                              </a:lnTo>
                              <a:lnTo>
                                <a:pt x="2007" y="477"/>
                              </a:lnTo>
                              <a:lnTo>
                                <a:pt x="2085" y="491"/>
                              </a:lnTo>
                              <a:lnTo>
                                <a:pt x="2164" y="505"/>
                              </a:lnTo>
                              <a:lnTo>
                                <a:pt x="2243" y="518"/>
                              </a:lnTo>
                              <a:lnTo>
                                <a:pt x="2322" y="531"/>
                              </a:lnTo>
                              <a:lnTo>
                                <a:pt x="2401" y="544"/>
                              </a:lnTo>
                              <a:lnTo>
                                <a:pt x="2480" y="556"/>
                              </a:lnTo>
                              <a:lnTo>
                                <a:pt x="2559" y="568"/>
                              </a:lnTo>
                              <a:lnTo>
                                <a:pt x="2638" y="579"/>
                              </a:lnTo>
                              <a:lnTo>
                                <a:pt x="2717" y="591"/>
                              </a:lnTo>
                              <a:lnTo>
                                <a:pt x="2796" y="602"/>
                              </a:lnTo>
                              <a:lnTo>
                                <a:pt x="2876" y="613"/>
                              </a:lnTo>
                              <a:lnTo>
                                <a:pt x="2955" y="623"/>
                              </a:lnTo>
                              <a:lnTo>
                                <a:pt x="3034" y="634"/>
                              </a:lnTo>
                              <a:lnTo>
                                <a:pt x="3510" y="690"/>
                              </a:lnTo>
                              <a:lnTo>
                                <a:pt x="3988" y="734"/>
                              </a:lnTo>
                              <a:lnTo>
                                <a:pt x="4068" y="740"/>
                              </a:lnTo>
                              <a:lnTo>
                                <a:pt x="4148" y="747"/>
                              </a:lnTo>
                              <a:lnTo>
                                <a:pt x="4227" y="752"/>
                              </a:lnTo>
                              <a:lnTo>
                                <a:pt x="4307" y="758"/>
                              </a:lnTo>
                              <a:lnTo>
                                <a:pt x="4387" y="764"/>
                              </a:lnTo>
                              <a:lnTo>
                                <a:pt x="4467" y="769"/>
                              </a:lnTo>
                              <a:lnTo>
                                <a:pt x="4546" y="774"/>
                              </a:lnTo>
                              <a:lnTo>
                                <a:pt x="4626" y="778"/>
                              </a:lnTo>
                              <a:lnTo>
                                <a:pt x="4706" y="783"/>
                              </a:lnTo>
                              <a:lnTo>
                                <a:pt x="4786" y="787"/>
                              </a:lnTo>
                              <a:lnTo>
                                <a:pt x="4866" y="791"/>
                              </a:lnTo>
                              <a:lnTo>
                                <a:pt x="4946" y="795"/>
                              </a:lnTo>
                              <a:lnTo>
                                <a:pt x="5026" y="799"/>
                              </a:lnTo>
                              <a:lnTo>
                                <a:pt x="5105" y="802"/>
                              </a:lnTo>
                              <a:lnTo>
                                <a:pt x="5185" y="805"/>
                              </a:lnTo>
                              <a:lnTo>
                                <a:pt x="5265" y="808"/>
                              </a:lnTo>
                              <a:lnTo>
                                <a:pt x="5345" y="811"/>
                              </a:lnTo>
                              <a:lnTo>
                                <a:pt x="5425" y="813"/>
                              </a:lnTo>
                              <a:lnTo>
                                <a:pt x="5505" y="815"/>
                              </a:lnTo>
                              <a:lnTo>
                                <a:pt x="5585" y="817"/>
                              </a:lnTo>
                              <a:lnTo>
                                <a:pt x="5665" y="819"/>
                              </a:lnTo>
                              <a:lnTo>
                                <a:pt x="5745" y="821"/>
                              </a:lnTo>
                              <a:lnTo>
                                <a:pt x="5825" y="822"/>
                              </a:lnTo>
                              <a:lnTo>
                                <a:pt x="5905" y="823"/>
                              </a:lnTo>
                              <a:lnTo>
                                <a:pt x="5985" y="823"/>
                              </a:lnTo>
                              <a:lnTo>
                                <a:pt x="6065" y="824"/>
                              </a:lnTo>
                              <a:lnTo>
                                <a:pt x="6145" y="823"/>
                              </a:lnTo>
                              <a:lnTo>
                                <a:pt x="6224" y="823"/>
                              </a:lnTo>
                              <a:lnTo>
                                <a:pt x="6304" y="823"/>
                              </a:lnTo>
                              <a:lnTo>
                                <a:pt x="6384" y="823"/>
                              </a:lnTo>
                              <a:lnTo>
                                <a:pt x="6444" y="823"/>
                              </a:lnTo>
                              <a:lnTo>
                                <a:pt x="6504" y="823"/>
                              </a:lnTo>
                              <a:lnTo>
                                <a:pt x="6564" y="823"/>
                              </a:lnTo>
                              <a:lnTo>
                                <a:pt x="6624" y="822"/>
                              </a:lnTo>
                              <a:lnTo>
                                <a:pt x="6864" y="816"/>
                              </a:lnTo>
                              <a:lnTo>
                                <a:pt x="7104" y="811"/>
                              </a:lnTo>
                              <a:lnTo>
                                <a:pt x="7164" y="809"/>
                              </a:lnTo>
                              <a:lnTo>
                                <a:pt x="7224" y="808"/>
                              </a:lnTo>
                              <a:lnTo>
                                <a:pt x="7284" y="806"/>
                              </a:lnTo>
                              <a:lnTo>
                                <a:pt x="7344" y="803"/>
                              </a:lnTo>
                              <a:lnTo>
                                <a:pt x="7823" y="782"/>
                              </a:lnTo>
                              <a:lnTo>
                                <a:pt x="7903" y="778"/>
                              </a:lnTo>
                              <a:lnTo>
                                <a:pt x="7983" y="774"/>
                              </a:lnTo>
                              <a:lnTo>
                                <a:pt x="8062" y="769"/>
                              </a:lnTo>
                              <a:lnTo>
                                <a:pt x="8142" y="764"/>
                              </a:lnTo>
                              <a:lnTo>
                                <a:pt x="8222" y="759"/>
                              </a:lnTo>
                              <a:lnTo>
                                <a:pt x="8302" y="754"/>
                              </a:lnTo>
                              <a:lnTo>
                                <a:pt x="8382" y="749"/>
                              </a:lnTo>
                              <a:lnTo>
                                <a:pt x="8461" y="743"/>
                              </a:lnTo>
                              <a:lnTo>
                                <a:pt x="8541" y="738"/>
                              </a:lnTo>
                              <a:lnTo>
                                <a:pt x="8621" y="733"/>
                              </a:lnTo>
                              <a:lnTo>
                                <a:pt x="8701" y="727"/>
                              </a:lnTo>
                              <a:lnTo>
                                <a:pt x="8780" y="721"/>
                              </a:lnTo>
                              <a:lnTo>
                                <a:pt x="9258" y="680"/>
                              </a:lnTo>
                              <a:lnTo>
                                <a:pt x="9318" y="675"/>
                              </a:lnTo>
                              <a:lnTo>
                                <a:pt x="9378" y="670"/>
                              </a:lnTo>
                              <a:lnTo>
                                <a:pt x="9438" y="665"/>
                              </a:lnTo>
                              <a:lnTo>
                                <a:pt x="9497" y="659"/>
                              </a:lnTo>
                              <a:lnTo>
                                <a:pt x="9736" y="634"/>
                              </a:lnTo>
                              <a:lnTo>
                                <a:pt x="10213" y="583"/>
                              </a:lnTo>
                              <a:lnTo>
                                <a:pt x="10293" y="574"/>
                              </a:lnTo>
                              <a:lnTo>
                                <a:pt x="10372" y="564"/>
                              </a:lnTo>
                              <a:lnTo>
                                <a:pt x="10451" y="554"/>
                              </a:lnTo>
                              <a:lnTo>
                                <a:pt x="10531" y="544"/>
                              </a:lnTo>
                              <a:lnTo>
                                <a:pt x="10610" y="534"/>
                              </a:lnTo>
                              <a:lnTo>
                                <a:pt x="10689" y="524"/>
                              </a:lnTo>
                              <a:lnTo>
                                <a:pt x="10927" y="495"/>
                              </a:lnTo>
                              <a:lnTo>
                                <a:pt x="11046" y="480"/>
                              </a:lnTo>
                              <a:lnTo>
                                <a:pt x="11165" y="463"/>
                              </a:lnTo>
                              <a:lnTo>
                                <a:pt x="11640" y="394"/>
                              </a:lnTo>
                              <a:lnTo>
                                <a:pt x="11706" y="384"/>
                              </a:lnTo>
                              <a:lnTo>
                                <a:pt x="11773" y="374"/>
                              </a:lnTo>
                              <a:lnTo>
                                <a:pt x="11839" y="364"/>
                              </a:lnTo>
                              <a:lnTo>
                                <a:pt x="11906" y="354"/>
                              </a:lnTo>
                            </a:path>
                          </a:pathLst>
                        </a:custGeom>
                        <a:noFill/>
                        <a:ln w="6502">
                          <a:solidFill>
                            <a:srgbClr val="30B7B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Freeform 46"/>
                      <wps:cNvSpPr>
                        <a:spLocks/>
                      </wps:cNvSpPr>
                      <wps:spPr bwMode="auto">
                        <a:xfrm>
                          <a:off x="0" y="13873"/>
                          <a:ext cx="11906" cy="963"/>
                        </a:xfrm>
                        <a:custGeom>
                          <a:avLst/>
                          <a:gdLst>
                            <a:gd name="T0" fmla="+- 0 159 1"/>
                            <a:gd name="T1" fmla="*/ T0 w 11906"/>
                            <a:gd name="T2" fmla="+- 0 14551 13874"/>
                            <a:gd name="T3" fmla="*/ 14551 h 963"/>
                            <a:gd name="T4" fmla="+- 0 396 1"/>
                            <a:gd name="T5" fmla="*/ T4 w 11906"/>
                            <a:gd name="T6" fmla="+- 0 14590 13874"/>
                            <a:gd name="T7" fmla="*/ 14590 h 963"/>
                            <a:gd name="T8" fmla="+- 0 633 1"/>
                            <a:gd name="T9" fmla="*/ T8 w 11906"/>
                            <a:gd name="T10" fmla="+- 0 14625 13874"/>
                            <a:gd name="T11" fmla="*/ 14625 h 963"/>
                            <a:gd name="T12" fmla="+- 0 871 1"/>
                            <a:gd name="T13" fmla="*/ T12 w 11906"/>
                            <a:gd name="T14" fmla="+- 0 14657 13874"/>
                            <a:gd name="T15" fmla="*/ 14657 h 963"/>
                            <a:gd name="T16" fmla="+- 0 1110 1"/>
                            <a:gd name="T17" fmla="*/ T16 w 11906"/>
                            <a:gd name="T18" fmla="+- 0 14687 13874"/>
                            <a:gd name="T19" fmla="*/ 14687 h 963"/>
                            <a:gd name="T20" fmla="+- 0 1348 1"/>
                            <a:gd name="T21" fmla="*/ T20 w 11906"/>
                            <a:gd name="T22" fmla="+- 0 14713 13874"/>
                            <a:gd name="T23" fmla="*/ 14713 h 963"/>
                            <a:gd name="T24" fmla="+- 0 1587 1"/>
                            <a:gd name="T25" fmla="*/ T24 w 11906"/>
                            <a:gd name="T26" fmla="+- 0 14737 13874"/>
                            <a:gd name="T27" fmla="*/ 14737 h 963"/>
                            <a:gd name="T28" fmla="+- 0 1827 1"/>
                            <a:gd name="T29" fmla="*/ T28 w 11906"/>
                            <a:gd name="T30" fmla="+- 0 14758 13874"/>
                            <a:gd name="T31" fmla="*/ 14758 h 963"/>
                            <a:gd name="T32" fmla="+- 0 2271 1"/>
                            <a:gd name="T33" fmla="*/ T32 w 11906"/>
                            <a:gd name="T34" fmla="+- 0 14791 13874"/>
                            <a:gd name="T35" fmla="*/ 14791 h 963"/>
                            <a:gd name="T36" fmla="+- 0 2362 1"/>
                            <a:gd name="T37" fmla="*/ T36 w 11906"/>
                            <a:gd name="T38" fmla="+- 0 14797 13874"/>
                            <a:gd name="T39" fmla="*/ 14797 h 963"/>
                            <a:gd name="T40" fmla="+- 0 3365 1"/>
                            <a:gd name="T41" fmla="*/ T40 w 11906"/>
                            <a:gd name="T42" fmla="+- 0 14834 13874"/>
                            <a:gd name="T43" fmla="*/ 14834 h 963"/>
                            <a:gd name="T44" fmla="+- 0 3609 1"/>
                            <a:gd name="T45" fmla="*/ T44 w 11906"/>
                            <a:gd name="T46" fmla="+- 0 14836 13874"/>
                            <a:gd name="T47" fmla="*/ 14836 h 963"/>
                            <a:gd name="T48" fmla="+- 0 3852 1"/>
                            <a:gd name="T49" fmla="*/ T48 w 11906"/>
                            <a:gd name="T50" fmla="+- 0 14837 13874"/>
                            <a:gd name="T51" fmla="*/ 14837 h 963"/>
                            <a:gd name="T52" fmla="+- 0 4095 1"/>
                            <a:gd name="T53" fmla="*/ T52 w 11906"/>
                            <a:gd name="T54" fmla="+- 0 14835 13874"/>
                            <a:gd name="T55" fmla="*/ 14835 h 963"/>
                            <a:gd name="T56" fmla="+- 0 4339 1"/>
                            <a:gd name="T57" fmla="*/ T56 w 11906"/>
                            <a:gd name="T58" fmla="+- 0 14831 13874"/>
                            <a:gd name="T59" fmla="*/ 14831 h 963"/>
                            <a:gd name="T60" fmla="+- 0 4582 1"/>
                            <a:gd name="T61" fmla="*/ T60 w 11906"/>
                            <a:gd name="T62" fmla="+- 0 14825 13874"/>
                            <a:gd name="T63" fmla="*/ 14825 h 963"/>
                            <a:gd name="T64" fmla="+- 0 4825 1"/>
                            <a:gd name="T65" fmla="*/ T64 w 11906"/>
                            <a:gd name="T66" fmla="+- 0 14818 13874"/>
                            <a:gd name="T67" fmla="*/ 14818 h 963"/>
                            <a:gd name="T68" fmla="+- 0 5069 1"/>
                            <a:gd name="T69" fmla="*/ T68 w 11906"/>
                            <a:gd name="T70" fmla="+- 0 14808 13874"/>
                            <a:gd name="T71" fmla="*/ 14808 h 963"/>
                            <a:gd name="T72" fmla="+- 0 5312 1"/>
                            <a:gd name="T73" fmla="*/ T72 w 11906"/>
                            <a:gd name="T74" fmla="+- 0 14797 13874"/>
                            <a:gd name="T75" fmla="*/ 14797 h 963"/>
                            <a:gd name="T76" fmla="+- 0 5555 1"/>
                            <a:gd name="T77" fmla="*/ T76 w 11906"/>
                            <a:gd name="T78" fmla="+- 0 14783 13874"/>
                            <a:gd name="T79" fmla="*/ 14783 h 963"/>
                            <a:gd name="T80" fmla="+- 0 5798 1"/>
                            <a:gd name="T81" fmla="*/ T80 w 11906"/>
                            <a:gd name="T82" fmla="+- 0 14769 13874"/>
                            <a:gd name="T83" fmla="*/ 14769 h 963"/>
                            <a:gd name="T84" fmla="+- 0 6041 1"/>
                            <a:gd name="T85" fmla="*/ T84 w 11906"/>
                            <a:gd name="T86" fmla="+- 0 14750 13874"/>
                            <a:gd name="T87" fmla="*/ 14750 h 963"/>
                            <a:gd name="T88" fmla="+- 0 6283 1"/>
                            <a:gd name="T89" fmla="*/ T88 w 11906"/>
                            <a:gd name="T90" fmla="+- 0 14731 13874"/>
                            <a:gd name="T91" fmla="*/ 14731 h 963"/>
                            <a:gd name="T92" fmla="+- 0 6526 1"/>
                            <a:gd name="T93" fmla="*/ T92 w 11906"/>
                            <a:gd name="T94" fmla="+- 0 14711 13874"/>
                            <a:gd name="T95" fmla="*/ 14711 h 963"/>
                            <a:gd name="T96" fmla="+- 0 6768 1"/>
                            <a:gd name="T97" fmla="*/ T96 w 11906"/>
                            <a:gd name="T98" fmla="+- 0 14688 13874"/>
                            <a:gd name="T99" fmla="*/ 14688 h 963"/>
                            <a:gd name="T100" fmla="+- 0 7253 1"/>
                            <a:gd name="T101" fmla="*/ T100 w 11906"/>
                            <a:gd name="T102" fmla="+- 0 14639 13874"/>
                            <a:gd name="T103" fmla="*/ 14639 h 963"/>
                            <a:gd name="T104" fmla="+- 0 7897 1"/>
                            <a:gd name="T105" fmla="*/ T104 w 11906"/>
                            <a:gd name="T106" fmla="+- 0 14563 13874"/>
                            <a:gd name="T107" fmla="*/ 14563 h 963"/>
                            <a:gd name="T108" fmla="+- 0 8139 1"/>
                            <a:gd name="T109" fmla="*/ T108 w 11906"/>
                            <a:gd name="T110" fmla="+- 0 14532 13874"/>
                            <a:gd name="T111" fmla="*/ 14532 h 963"/>
                            <a:gd name="T112" fmla="+- 0 8380 1"/>
                            <a:gd name="T113" fmla="*/ T112 w 11906"/>
                            <a:gd name="T114" fmla="+- 0 14499 13874"/>
                            <a:gd name="T115" fmla="*/ 14499 h 963"/>
                            <a:gd name="T116" fmla="+- 0 8621 1"/>
                            <a:gd name="T117" fmla="*/ T116 w 11906"/>
                            <a:gd name="T118" fmla="+- 0 14466 13874"/>
                            <a:gd name="T119" fmla="*/ 14466 h 963"/>
                            <a:gd name="T120" fmla="+- 0 8862 1"/>
                            <a:gd name="T121" fmla="*/ T120 w 11906"/>
                            <a:gd name="T122" fmla="+- 0 14431 13874"/>
                            <a:gd name="T123" fmla="*/ 14431 h 963"/>
                            <a:gd name="T124" fmla="+- 0 9103 1"/>
                            <a:gd name="T125" fmla="*/ T124 w 11906"/>
                            <a:gd name="T126" fmla="+- 0 14394 13874"/>
                            <a:gd name="T127" fmla="*/ 14394 h 963"/>
                            <a:gd name="T128" fmla="+- 0 9343 1"/>
                            <a:gd name="T129" fmla="*/ T128 w 11906"/>
                            <a:gd name="T130" fmla="+- 0 14356 13874"/>
                            <a:gd name="T131" fmla="*/ 14356 h 963"/>
                            <a:gd name="T132" fmla="+- 0 9583 1"/>
                            <a:gd name="T133" fmla="*/ T132 w 11906"/>
                            <a:gd name="T134" fmla="+- 0 14317 13874"/>
                            <a:gd name="T135" fmla="*/ 14317 h 963"/>
                            <a:gd name="T136" fmla="+- 0 9824 1"/>
                            <a:gd name="T137" fmla="*/ T136 w 11906"/>
                            <a:gd name="T138" fmla="+- 0 14276 13874"/>
                            <a:gd name="T139" fmla="*/ 14276 h 963"/>
                            <a:gd name="T140" fmla="+- 0 10064 1"/>
                            <a:gd name="T141" fmla="*/ T140 w 11906"/>
                            <a:gd name="T142" fmla="+- 0 14235 13874"/>
                            <a:gd name="T143" fmla="*/ 14235 h 963"/>
                            <a:gd name="T144" fmla="+- 0 10303 1"/>
                            <a:gd name="T145" fmla="*/ T144 w 11906"/>
                            <a:gd name="T146" fmla="+- 0 14192 13874"/>
                            <a:gd name="T147" fmla="*/ 14192 h 963"/>
                            <a:gd name="T148" fmla="+- 0 10542 1"/>
                            <a:gd name="T149" fmla="*/ T148 w 11906"/>
                            <a:gd name="T150" fmla="+- 0 14148 13874"/>
                            <a:gd name="T151" fmla="*/ 14148 h 963"/>
                            <a:gd name="T152" fmla="+- 0 10782 1"/>
                            <a:gd name="T153" fmla="*/ T152 w 11906"/>
                            <a:gd name="T154" fmla="+- 0 14102 13874"/>
                            <a:gd name="T155" fmla="*/ 14102 h 963"/>
                            <a:gd name="T156" fmla="+- 0 11021 1"/>
                            <a:gd name="T157" fmla="*/ T156 w 11906"/>
                            <a:gd name="T158" fmla="+- 0 14055 13874"/>
                            <a:gd name="T159" fmla="*/ 14055 h 963"/>
                            <a:gd name="T160" fmla="+- 0 11259 1"/>
                            <a:gd name="T161" fmla="*/ T160 w 11906"/>
                            <a:gd name="T162" fmla="+- 0 14008 13874"/>
                            <a:gd name="T163" fmla="*/ 14008 h 963"/>
                            <a:gd name="T164" fmla="+- 0 11498 1"/>
                            <a:gd name="T165" fmla="*/ T164 w 11906"/>
                            <a:gd name="T166" fmla="+- 0 13960 13874"/>
                            <a:gd name="T167" fmla="*/ 13960 h 963"/>
                            <a:gd name="T168" fmla="+- 0 11742 1"/>
                            <a:gd name="T169" fmla="*/ T168 w 11906"/>
                            <a:gd name="T170" fmla="+- 0 13909 13874"/>
                            <a:gd name="T171" fmla="*/ 13909 h 9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1906" h="963">
                              <a:moveTo>
                                <a:pt x="0" y="650"/>
                              </a:moveTo>
                              <a:lnTo>
                                <a:pt x="79" y="664"/>
                              </a:lnTo>
                              <a:lnTo>
                                <a:pt x="158" y="677"/>
                              </a:lnTo>
                              <a:lnTo>
                                <a:pt x="237" y="690"/>
                              </a:lnTo>
                              <a:lnTo>
                                <a:pt x="316" y="703"/>
                              </a:lnTo>
                              <a:lnTo>
                                <a:pt x="395" y="716"/>
                              </a:lnTo>
                              <a:lnTo>
                                <a:pt x="474" y="728"/>
                              </a:lnTo>
                              <a:lnTo>
                                <a:pt x="553" y="740"/>
                              </a:lnTo>
                              <a:lnTo>
                                <a:pt x="632" y="751"/>
                              </a:lnTo>
                              <a:lnTo>
                                <a:pt x="712" y="762"/>
                              </a:lnTo>
                              <a:lnTo>
                                <a:pt x="791" y="773"/>
                              </a:lnTo>
                              <a:lnTo>
                                <a:pt x="870" y="783"/>
                              </a:lnTo>
                              <a:lnTo>
                                <a:pt x="950" y="794"/>
                              </a:lnTo>
                              <a:lnTo>
                                <a:pt x="1029" y="803"/>
                              </a:lnTo>
                              <a:lnTo>
                                <a:pt x="1109" y="813"/>
                              </a:lnTo>
                              <a:lnTo>
                                <a:pt x="1188" y="822"/>
                              </a:lnTo>
                              <a:lnTo>
                                <a:pt x="1268" y="831"/>
                              </a:lnTo>
                              <a:lnTo>
                                <a:pt x="1347" y="839"/>
                              </a:lnTo>
                              <a:lnTo>
                                <a:pt x="1427" y="848"/>
                              </a:lnTo>
                              <a:lnTo>
                                <a:pt x="1507" y="856"/>
                              </a:lnTo>
                              <a:lnTo>
                                <a:pt x="1586" y="863"/>
                              </a:lnTo>
                              <a:lnTo>
                                <a:pt x="1666" y="871"/>
                              </a:lnTo>
                              <a:lnTo>
                                <a:pt x="1746" y="878"/>
                              </a:lnTo>
                              <a:lnTo>
                                <a:pt x="1826" y="884"/>
                              </a:lnTo>
                              <a:lnTo>
                                <a:pt x="1905" y="891"/>
                              </a:lnTo>
                              <a:lnTo>
                                <a:pt x="2148" y="908"/>
                              </a:lnTo>
                              <a:lnTo>
                                <a:pt x="2270" y="917"/>
                              </a:lnTo>
                              <a:lnTo>
                                <a:pt x="2300" y="919"/>
                              </a:lnTo>
                              <a:lnTo>
                                <a:pt x="2330" y="921"/>
                              </a:lnTo>
                              <a:lnTo>
                                <a:pt x="2361" y="923"/>
                              </a:lnTo>
                              <a:lnTo>
                                <a:pt x="2391" y="924"/>
                              </a:lnTo>
                              <a:lnTo>
                                <a:pt x="2877" y="947"/>
                              </a:lnTo>
                              <a:lnTo>
                                <a:pt x="3364" y="960"/>
                              </a:lnTo>
                              <a:lnTo>
                                <a:pt x="3445" y="961"/>
                              </a:lnTo>
                              <a:lnTo>
                                <a:pt x="3526" y="961"/>
                              </a:lnTo>
                              <a:lnTo>
                                <a:pt x="3608" y="962"/>
                              </a:lnTo>
                              <a:lnTo>
                                <a:pt x="3689" y="962"/>
                              </a:lnTo>
                              <a:lnTo>
                                <a:pt x="3770" y="962"/>
                              </a:lnTo>
                              <a:lnTo>
                                <a:pt x="3851" y="963"/>
                              </a:lnTo>
                              <a:lnTo>
                                <a:pt x="3932" y="962"/>
                              </a:lnTo>
                              <a:lnTo>
                                <a:pt x="4013" y="962"/>
                              </a:lnTo>
                              <a:lnTo>
                                <a:pt x="4094" y="961"/>
                              </a:lnTo>
                              <a:lnTo>
                                <a:pt x="4176" y="960"/>
                              </a:lnTo>
                              <a:lnTo>
                                <a:pt x="4257" y="959"/>
                              </a:lnTo>
                              <a:lnTo>
                                <a:pt x="4338" y="957"/>
                              </a:lnTo>
                              <a:lnTo>
                                <a:pt x="4419" y="955"/>
                              </a:lnTo>
                              <a:lnTo>
                                <a:pt x="4500" y="953"/>
                              </a:lnTo>
                              <a:lnTo>
                                <a:pt x="4581" y="951"/>
                              </a:lnTo>
                              <a:lnTo>
                                <a:pt x="4662" y="949"/>
                              </a:lnTo>
                              <a:lnTo>
                                <a:pt x="4743" y="946"/>
                              </a:lnTo>
                              <a:lnTo>
                                <a:pt x="4824" y="944"/>
                              </a:lnTo>
                              <a:lnTo>
                                <a:pt x="4906" y="941"/>
                              </a:lnTo>
                              <a:lnTo>
                                <a:pt x="4987" y="937"/>
                              </a:lnTo>
                              <a:lnTo>
                                <a:pt x="5068" y="934"/>
                              </a:lnTo>
                              <a:lnTo>
                                <a:pt x="5149" y="930"/>
                              </a:lnTo>
                              <a:lnTo>
                                <a:pt x="5230" y="927"/>
                              </a:lnTo>
                              <a:lnTo>
                                <a:pt x="5311" y="923"/>
                              </a:lnTo>
                              <a:lnTo>
                                <a:pt x="5392" y="918"/>
                              </a:lnTo>
                              <a:lnTo>
                                <a:pt x="5473" y="914"/>
                              </a:lnTo>
                              <a:lnTo>
                                <a:pt x="5554" y="909"/>
                              </a:lnTo>
                              <a:lnTo>
                                <a:pt x="5635" y="905"/>
                              </a:lnTo>
                              <a:lnTo>
                                <a:pt x="5716" y="900"/>
                              </a:lnTo>
                              <a:lnTo>
                                <a:pt x="5797" y="895"/>
                              </a:lnTo>
                              <a:lnTo>
                                <a:pt x="5878" y="888"/>
                              </a:lnTo>
                              <a:lnTo>
                                <a:pt x="5959" y="882"/>
                              </a:lnTo>
                              <a:lnTo>
                                <a:pt x="6040" y="876"/>
                              </a:lnTo>
                              <a:lnTo>
                                <a:pt x="6121" y="870"/>
                              </a:lnTo>
                              <a:lnTo>
                                <a:pt x="6201" y="864"/>
                              </a:lnTo>
                              <a:lnTo>
                                <a:pt x="6282" y="857"/>
                              </a:lnTo>
                              <a:lnTo>
                                <a:pt x="6363" y="851"/>
                              </a:lnTo>
                              <a:lnTo>
                                <a:pt x="6444" y="844"/>
                              </a:lnTo>
                              <a:lnTo>
                                <a:pt x="6525" y="837"/>
                              </a:lnTo>
                              <a:lnTo>
                                <a:pt x="6606" y="830"/>
                              </a:lnTo>
                              <a:lnTo>
                                <a:pt x="6687" y="822"/>
                              </a:lnTo>
                              <a:lnTo>
                                <a:pt x="6767" y="814"/>
                              </a:lnTo>
                              <a:lnTo>
                                <a:pt x="7010" y="791"/>
                              </a:lnTo>
                              <a:lnTo>
                                <a:pt x="7131" y="779"/>
                              </a:lnTo>
                              <a:lnTo>
                                <a:pt x="7252" y="765"/>
                              </a:lnTo>
                              <a:lnTo>
                                <a:pt x="7735" y="709"/>
                              </a:lnTo>
                              <a:lnTo>
                                <a:pt x="7816" y="699"/>
                              </a:lnTo>
                              <a:lnTo>
                                <a:pt x="7896" y="689"/>
                              </a:lnTo>
                              <a:lnTo>
                                <a:pt x="7977" y="679"/>
                              </a:lnTo>
                              <a:lnTo>
                                <a:pt x="8057" y="668"/>
                              </a:lnTo>
                              <a:lnTo>
                                <a:pt x="8138" y="658"/>
                              </a:lnTo>
                              <a:lnTo>
                                <a:pt x="8218" y="647"/>
                              </a:lnTo>
                              <a:lnTo>
                                <a:pt x="8299" y="636"/>
                              </a:lnTo>
                              <a:lnTo>
                                <a:pt x="8379" y="625"/>
                              </a:lnTo>
                              <a:lnTo>
                                <a:pt x="8459" y="614"/>
                              </a:lnTo>
                              <a:lnTo>
                                <a:pt x="8540" y="603"/>
                              </a:lnTo>
                              <a:lnTo>
                                <a:pt x="8620" y="592"/>
                              </a:lnTo>
                              <a:lnTo>
                                <a:pt x="8701" y="580"/>
                              </a:lnTo>
                              <a:lnTo>
                                <a:pt x="8781" y="569"/>
                              </a:lnTo>
                              <a:lnTo>
                                <a:pt x="8861" y="557"/>
                              </a:lnTo>
                              <a:lnTo>
                                <a:pt x="8941" y="545"/>
                              </a:lnTo>
                              <a:lnTo>
                                <a:pt x="9022" y="533"/>
                              </a:lnTo>
                              <a:lnTo>
                                <a:pt x="9102" y="520"/>
                              </a:lnTo>
                              <a:lnTo>
                                <a:pt x="9182" y="508"/>
                              </a:lnTo>
                              <a:lnTo>
                                <a:pt x="9262" y="495"/>
                              </a:lnTo>
                              <a:lnTo>
                                <a:pt x="9342" y="482"/>
                              </a:lnTo>
                              <a:lnTo>
                                <a:pt x="9422" y="469"/>
                              </a:lnTo>
                              <a:lnTo>
                                <a:pt x="9502" y="456"/>
                              </a:lnTo>
                              <a:lnTo>
                                <a:pt x="9582" y="443"/>
                              </a:lnTo>
                              <a:lnTo>
                                <a:pt x="9662" y="429"/>
                              </a:lnTo>
                              <a:lnTo>
                                <a:pt x="9743" y="416"/>
                              </a:lnTo>
                              <a:lnTo>
                                <a:pt x="9823" y="402"/>
                              </a:lnTo>
                              <a:lnTo>
                                <a:pt x="9903" y="389"/>
                              </a:lnTo>
                              <a:lnTo>
                                <a:pt x="9983" y="375"/>
                              </a:lnTo>
                              <a:lnTo>
                                <a:pt x="10063" y="361"/>
                              </a:lnTo>
                              <a:lnTo>
                                <a:pt x="10142" y="347"/>
                              </a:lnTo>
                              <a:lnTo>
                                <a:pt x="10222" y="332"/>
                              </a:lnTo>
                              <a:lnTo>
                                <a:pt x="10302" y="318"/>
                              </a:lnTo>
                              <a:lnTo>
                                <a:pt x="10382" y="303"/>
                              </a:lnTo>
                              <a:lnTo>
                                <a:pt x="10462" y="289"/>
                              </a:lnTo>
                              <a:lnTo>
                                <a:pt x="10541" y="274"/>
                              </a:lnTo>
                              <a:lnTo>
                                <a:pt x="10621" y="258"/>
                              </a:lnTo>
                              <a:lnTo>
                                <a:pt x="10701" y="243"/>
                              </a:lnTo>
                              <a:lnTo>
                                <a:pt x="10781" y="228"/>
                              </a:lnTo>
                              <a:lnTo>
                                <a:pt x="10860" y="212"/>
                              </a:lnTo>
                              <a:lnTo>
                                <a:pt x="10940" y="197"/>
                              </a:lnTo>
                              <a:lnTo>
                                <a:pt x="11020" y="181"/>
                              </a:lnTo>
                              <a:lnTo>
                                <a:pt x="11099" y="165"/>
                              </a:lnTo>
                              <a:lnTo>
                                <a:pt x="11179" y="150"/>
                              </a:lnTo>
                              <a:lnTo>
                                <a:pt x="11258" y="134"/>
                              </a:lnTo>
                              <a:lnTo>
                                <a:pt x="11338" y="118"/>
                              </a:lnTo>
                              <a:lnTo>
                                <a:pt x="11417" y="102"/>
                              </a:lnTo>
                              <a:lnTo>
                                <a:pt x="11497" y="86"/>
                              </a:lnTo>
                              <a:lnTo>
                                <a:pt x="11577" y="69"/>
                              </a:lnTo>
                              <a:lnTo>
                                <a:pt x="11659" y="52"/>
                              </a:lnTo>
                              <a:lnTo>
                                <a:pt x="11741" y="35"/>
                              </a:lnTo>
                              <a:lnTo>
                                <a:pt x="11823" y="17"/>
                              </a:lnTo>
                              <a:lnTo>
                                <a:pt x="11905" y="0"/>
                              </a:lnTo>
                            </a:path>
                          </a:pathLst>
                        </a:custGeom>
                        <a:noFill/>
                        <a:ln w="5321">
                          <a:solidFill>
                            <a:srgbClr val="30B7B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Freeform 45"/>
                      <wps:cNvSpPr>
                        <a:spLocks/>
                      </wps:cNvSpPr>
                      <wps:spPr bwMode="auto">
                        <a:xfrm>
                          <a:off x="0" y="13494"/>
                          <a:ext cx="11906" cy="1407"/>
                        </a:xfrm>
                        <a:custGeom>
                          <a:avLst/>
                          <a:gdLst>
                            <a:gd name="T0" fmla="*/ 80 w 11906"/>
                            <a:gd name="T1" fmla="+- 0 14792 13495"/>
                            <a:gd name="T2" fmla="*/ 14792 h 1407"/>
                            <a:gd name="T3" fmla="*/ 239 w 11906"/>
                            <a:gd name="T4" fmla="+- 0 14808 13495"/>
                            <a:gd name="T5" fmla="*/ 14808 h 1407"/>
                            <a:gd name="T6" fmla="*/ 398 w 11906"/>
                            <a:gd name="T7" fmla="+- 0 14822 13495"/>
                            <a:gd name="T8" fmla="*/ 14822 h 1407"/>
                            <a:gd name="T9" fmla="*/ 558 w 11906"/>
                            <a:gd name="T10" fmla="+- 0 14835 13495"/>
                            <a:gd name="T11" fmla="*/ 14835 h 1407"/>
                            <a:gd name="T12" fmla="*/ 717 w 11906"/>
                            <a:gd name="T13" fmla="+- 0 14846 13495"/>
                            <a:gd name="T14" fmla="*/ 14846 h 1407"/>
                            <a:gd name="T15" fmla="*/ 879 w 11906"/>
                            <a:gd name="T16" fmla="+- 0 14857 13495"/>
                            <a:gd name="T17" fmla="*/ 14857 h 1407"/>
                            <a:gd name="T18" fmla="*/ 1042 w 11906"/>
                            <a:gd name="T19" fmla="+- 0 14866 13495"/>
                            <a:gd name="T20" fmla="*/ 14866 h 1407"/>
                            <a:gd name="T21" fmla="*/ 1204 w 11906"/>
                            <a:gd name="T22" fmla="+- 0 14875 13495"/>
                            <a:gd name="T23" fmla="*/ 14875 h 1407"/>
                            <a:gd name="T24" fmla="*/ 1366 w 11906"/>
                            <a:gd name="T25" fmla="+- 0 14882 13495"/>
                            <a:gd name="T26" fmla="*/ 14882 h 1407"/>
                            <a:gd name="T27" fmla="*/ 1528 w 11906"/>
                            <a:gd name="T28" fmla="+- 0 14888 13495"/>
                            <a:gd name="T29" fmla="*/ 14888 h 1407"/>
                            <a:gd name="T30" fmla="*/ 1691 w 11906"/>
                            <a:gd name="T31" fmla="+- 0 14893 13495"/>
                            <a:gd name="T32" fmla="*/ 14893 h 1407"/>
                            <a:gd name="T33" fmla="*/ 1853 w 11906"/>
                            <a:gd name="T34" fmla="+- 0 14896 13495"/>
                            <a:gd name="T35" fmla="*/ 14896 h 1407"/>
                            <a:gd name="T36" fmla="*/ 2016 w 11906"/>
                            <a:gd name="T37" fmla="+- 0 14899 13495"/>
                            <a:gd name="T38" fmla="*/ 14899 h 1407"/>
                            <a:gd name="T39" fmla="*/ 2178 w 11906"/>
                            <a:gd name="T40" fmla="+- 0 14901 13495"/>
                            <a:gd name="T41" fmla="*/ 14901 h 1407"/>
                            <a:gd name="T42" fmla="*/ 2341 w 11906"/>
                            <a:gd name="T43" fmla="+- 0 14901 13495"/>
                            <a:gd name="T44" fmla="*/ 14901 h 1407"/>
                            <a:gd name="T45" fmla="*/ 2503 w 11906"/>
                            <a:gd name="T46" fmla="+- 0 14901 13495"/>
                            <a:gd name="T47" fmla="*/ 14901 h 1407"/>
                            <a:gd name="T48" fmla="*/ 2665 w 11906"/>
                            <a:gd name="T49" fmla="+- 0 14900 13495"/>
                            <a:gd name="T50" fmla="*/ 14900 h 1407"/>
                            <a:gd name="T51" fmla="*/ 2831 w 11906"/>
                            <a:gd name="T52" fmla="+- 0 14897 13495"/>
                            <a:gd name="T53" fmla="*/ 14897 h 1407"/>
                            <a:gd name="T54" fmla="*/ 3000 w 11906"/>
                            <a:gd name="T55" fmla="+- 0 14893 13495"/>
                            <a:gd name="T56" fmla="*/ 14893 h 1407"/>
                            <a:gd name="T57" fmla="*/ 3170 w 11906"/>
                            <a:gd name="T58" fmla="+- 0 14889 13495"/>
                            <a:gd name="T59" fmla="*/ 14889 h 1407"/>
                            <a:gd name="T60" fmla="*/ 3761 w 11906"/>
                            <a:gd name="T61" fmla="+- 0 14865 13495"/>
                            <a:gd name="T62" fmla="*/ 14865 h 1407"/>
                            <a:gd name="T63" fmla="*/ 4300 w 11906"/>
                            <a:gd name="T64" fmla="+- 0 14832 13495"/>
                            <a:gd name="T65" fmla="*/ 14832 h 1407"/>
                            <a:gd name="T66" fmla="*/ 4395 w 11906"/>
                            <a:gd name="T67" fmla="+- 0 14826 13495"/>
                            <a:gd name="T68" fmla="*/ 14826 h 1407"/>
                            <a:gd name="T69" fmla="*/ 4774 w 11906"/>
                            <a:gd name="T70" fmla="+- 0 14794 13495"/>
                            <a:gd name="T71" fmla="*/ 14794 h 1407"/>
                            <a:gd name="T72" fmla="*/ 4901 w 11906"/>
                            <a:gd name="T73" fmla="+- 0 14784 13495"/>
                            <a:gd name="T74" fmla="*/ 14784 h 1407"/>
                            <a:gd name="T75" fmla="*/ 5027 w 11906"/>
                            <a:gd name="T76" fmla="+- 0 14773 13495"/>
                            <a:gd name="T77" fmla="*/ 14773 h 1407"/>
                            <a:gd name="T78" fmla="*/ 5364 w 11906"/>
                            <a:gd name="T79" fmla="+- 0 14738 13495"/>
                            <a:gd name="T80" fmla="*/ 14738 h 1407"/>
                            <a:gd name="T81" fmla="*/ 5532 w 11906"/>
                            <a:gd name="T82" fmla="+- 0 14722 13495"/>
                            <a:gd name="T83" fmla="*/ 14722 h 1407"/>
                            <a:gd name="T84" fmla="*/ 5700 w 11906"/>
                            <a:gd name="T85" fmla="+- 0 14703 13495"/>
                            <a:gd name="T86" fmla="*/ 14703 h 1407"/>
                            <a:gd name="T87" fmla="*/ 6288 w 11906"/>
                            <a:gd name="T88" fmla="+- 0 14632 13495"/>
                            <a:gd name="T89" fmla="*/ 14632 h 1407"/>
                            <a:gd name="T90" fmla="*/ 6875 w 11906"/>
                            <a:gd name="T91" fmla="+- 0 14549 13495"/>
                            <a:gd name="T92" fmla="*/ 14549 h 1407"/>
                            <a:gd name="T93" fmla="*/ 7042 w 11906"/>
                            <a:gd name="T94" fmla="+- 0 14524 13495"/>
                            <a:gd name="T95" fmla="*/ 14524 h 1407"/>
                            <a:gd name="T96" fmla="*/ 7209 w 11906"/>
                            <a:gd name="T97" fmla="+- 0 14498 13495"/>
                            <a:gd name="T98" fmla="*/ 14498 h 1407"/>
                            <a:gd name="T99" fmla="*/ 7543 w 11906"/>
                            <a:gd name="T100" fmla="+- 0 14444 13495"/>
                            <a:gd name="T101" fmla="*/ 14444 h 1407"/>
                            <a:gd name="T102" fmla="*/ 7794 w 11906"/>
                            <a:gd name="T103" fmla="+- 0 14402 13495"/>
                            <a:gd name="T104" fmla="*/ 14402 h 1407"/>
                            <a:gd name="T105" fmla="*/ 8418 w 11906"/>
                            <a:gd name="T106" fmla="+- 0 14291 13495"/>
                            <a:gd name="T107" fmla="*/ 14291 h 1407"/>
                            <a:gd name="T108" fmla="*/ 8792 w 11906"/>
                            <a:gd name="T109" fmla="+- 0 14217 13495"/>
                            <a:gd name="T110" fmla="*/ 14217 h 1407"/>
                            <a:gd name="T111" fmla="*/ 8958 w 11906"/>
                            <a:gd name="T112" fmla="+- 0 14185 13495"/>
                            <a:gd name="T113" fmla="*/ 14185 h 1407"/>
                            <a:gd name="T114" fmla="*/ 9124 w 11906"/>
                            <a:gd name="T115" fmla="+- 0 14152 13495"/>
                            <a:gd name="T116" fmla="*/ 14152 h 1407"/>
                            <a:gd name="T117" fmla="*/ 9290 w 11906"/>
                            <a:gd name="T118" fmla="+- 0 14117 13495"/>
                            <a:gd name="T119" fmla="*/ 14117 h 1407"/>
                            <a:gd name="T120" fmla="*/ 9910 w 11906"/>
                            <a:gd name="T121" fmla="+- 0 13985 13495"/>
                            <a:gd name="T122" fmla="*/ 13985 h 1407"/>
                            <a:gd name="T123" fmla="*/ 10281 w 11906"/>
                            <a:gd name="T124" fmla="+- 0 13899 13495"/>
                            <a:gd name="T125" fmla="*/ 13899 h 1407"/>
                            <a:gd name="T126" fmla="*/ 10446 w 11906"/>
                            <a:gd name="T127" fmla="+- 0 13861 13495"/>
                            <a:gd name="T128" fmla="*/ 13861 h 1407"/>
                            <a:gd name="T129" fmla="*/ 10611 w 11906"/>
                            <a:gd name="T130" fmla="+- 0 13822 13495"/>
                            <a:gd name="T131" fmla="*/ 13822 h 1407"/>
                            <a:gd name="T132" fmla="*/ 10775 w 11906"/>
                            <a:gd name="T133" fmla="+- 0 13783 13495"/>
                            <a:gd name="T134" fmla="*/ 13783 h 1407"/>
                            <a:gd name="T135" fmla="*/ 11514 w 11906"/>
                            <a:gd name="T136" fmla="+- 0 13599 13495"/>
                            <a:gd name="T137" fmla="*/ 13599 h 1407"/>
                            <a:gd name="T138" fmla="*/ 11904 w 11906"/>
                            <a:gd name="T139" fmla="+- 0 13495 13495"/>
                            <a:gd name="T140" fmla="*/ 13495 h 140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Lst>
                          <a:rect l="0" t="0" r="r" b="b"/>
                          <a:pathLst>
                            <a:path w="11906" h="1407">
                              <a:moveTo>
                                <a:pt x="0" y="1289"/>
                              </a:moveTo>
                              <a:lnTo>
                                <a:pt x="80" y="1297"/>
                              </a:lnTo>
                              <a:lnTo>
                                <a:pt x="159" y="1305"/>
                              </a:lnTo>
                              <a:lnTo>
                                <a:pt x="239" y="1313"/>
                              </a:lnTo>
                              <a:lnTo>
                                <a:pt x="318" y="1320"/>
                              </a:lnTo>
                              <a:lnTo>
                                <a:pt x="398" y="1327"/>
                              </a:lnTo>
                              <a:lnTo>
                                <a:pt x="478" y="1334"/>
                              </a:lnTo>
                              <a:lnTo>
                                <a:pt x="558" y="1340"/>
                              </a:lnTo>
                              <a:lnTo>
                                <a:pt x="638" y="1346"/>
                              </a:lnTo>
                              <a:lnTo>
                                <a:pt x="717" y="1351"/>
                              </a:lnTo>
                              <a:lnTo>
                                <a:pt x="798" y="1357"/>
                              </a:lnTo>
                              <a:lnTo>
                                <a:pt x="879" y="1362"/>
                              </a:lnTo>
                              <a:lnTo>
                                <a:pt x="961" y="1367"/>
                              </a:lnTo>
                              <a:lnTo>
                                <a:pt x="1042" y="1371"/>
                              </a:lnTo>
                              <a:lnTo>
                                <a:pt x="1123" y="1376"/>
                              </a:lnTo>
                              <a:lnTo>
                                <a:pt x="1204" y="1380"/>
                              </a:lnTo>
                              <a:lnTo>
                                <a:pt x="1285" y="1383"/>
                              </a:lnTo>
                              <a:lnTo>
                                <a:pt x="1366" y="1387"/>
                              </a:lnTo>
                              <a:lnTo>
                                <a:pt x="1447" y="1390"/>
                              </a:lnTo>
                              <a:lnTo>
                                <a:pt x="1528" y="1393"/>
                              </a:lnTo>
                              <a:lnTo>
                                <a:pt x="1610" y="1395"/>
                              </a:lnTo>
                              <a:lnTo>
                                <a:pt x="1691" y="1398"/>
                              </a:lnTo>
                              <a:lnTo>
                                <a:pt x="1772" y="1400"/>
                              </a:lnTo>
                              <a:lnTo>
                                <a:pt x="1853" y="1401"/>
                              </a:lnTo>
                              <a:lnTo>
                                <a:pt x="1934" y="1403"/>
                              </a:lnTo>
                              <a:lnTo>
                                <a:pt x="2016" y="1404"/>
                              </a:lnTo>
                              <a:lnTo>
                                <a:pt x="2097" y="1405"/>
                              </a:lnTo>
                              <a:lnTo>
                                <a:pt x="2178" y="1406"/>
                              </a:lnTo>
                              <a:lnTo>
                                <a:pt x="2259" y="1406"/>
                              </a:lnTo>
                              <a:lnTo>
                                <a:pt x="2341" y="1406"/>
                              </a:lnTo>
                              <a:lnTo>
                                <a:pt x="2422" y="1406"/>
                              </a:lnTo>
                              <a:lnTo>
                                <a:pt x="2503" y="1406"/>
                              </a:lnTo>
                              <a:lnTo>
                                <a:pt x="2584" y="1406"/>
                              </a:lnTo>
                              <a:lnTo>
                                <a:pt x="2665" y="1405"/>
                              </a:lnTo>
                              <a:lnTo>
                                <a:pt x="2747" y="1404"/>
                              </a:lnTo>
                              <a:lnTo>
                                <a:pt x="2831" y="1402"/>
                              </a:lnTo>
                              <a:lnTo>
                                <a:pt x="2916" y="1400"/>
                              </a:lnTo>
                              <a:lnTo>
                                <a:pt x="3000" y="1398"/>
                              </a:lnTo>
                              <a:lnTo>
                                <a:pt x="3085" y="1397"/>
                              </a:lnTo>
                              <a:lnTo>
                                <a:pt x="3170" y="1394"/>
                              </a:lnTo>
                              <a:lnTo>
                                <a:pt x="3254" y="1392"/>
                              </a:lnTo>
                              <a:lnTo>
                                <a:pt x="3761" y="1370"/>
                              </a:lnTo>
                              <a:lnTo>
                                <a:pt x="4268" y="1339"/>
                              </a:lnTo>
                              <a:lnTo>
                                <a:pt x="4300" y="1337"/>
                              </a:lnTo>
                              <a:lnTo>
                                <a:pt x="4331" y="1335"/>
                              </a:lnTo>
                              <a:lnTo>
                                <a:pt x="4395" y="1331"/>
                              </a:lnTo>
                              <a:lnTo>
                                <a:pt x="4521" y="1320"/>
                              </a:lnTo>
                              <a:lnTo>
                                <a:pt x="4774" y="1299"/>
                              </a:lnTo>
                              <a:lnTo>
                                <a:pt x="4837" y="1294"/>
                              </a:lnTo>
                              <a:lnTo>
                                <a:pt x="4901" y="1289"/>
                              </a:lnTo>
                              <a:lnTo>
                                <a:pt x="4964" y="1284"/>
                              </a:lnTo>
                              <a:lnTo>
                                <a:pt x="5027" y="1278"/>
                              </a:lnTo>
                              <a:lnTo>
                                <a:pt x="5279" y="1252"/>
                              </a:lnTo>
                              <a:lnTo>
                                <a:pt x="5364" y="1243"/>
                              </a:lnTo>
                              <a:lnTo>
                                <a:pt x="5448" y="1235"/>
                              </a:lnTo>
                              <a:lnTo>
                                <a:pt x="5532" y="1227"/>
                              </a:lnTo>
                              <a:lnTo>
                                <a:pt x="5616" y="1218"/>
                              </a:lnTo>
                              <a:lnTo>
                                <a:pt x="5700" y="1208"/>
                              </a:lnTo>
                              <a:lnTo>
                                <a:pt x="5784" y="1198"/>
                              </a:lnTo>
                              <a:lnTo>
                                <a:pt x="6288" y="1137"/>
                              </a:lnTo>
                              <a:lnTo>
                                <a:pt x="6791" y="1066"/>
                              </a:lnTo>
                              <a:lnTo>
                                <a:pt x="6875" y="1054"/>
                              </a:lnTo>
                              <a:lnTo>
                                <a:pt x="6958" y="1042"/>
                              </a:lnTo>
                              <a:lnTo>
                                <a:pt x="7042" y="1029"/>
                              </a:lnTo>
                              <a:lnTo>
                                <a:pt x="7126" y="1016"/>
                              </a:lnTo>
                              <a:lnTo>
                                <a:pt x="7209" y="1003"/>
                              </a:lnTo>
                              <a:lnTo>
                                <a:pt x="7293" y="989"/>
                              </a:lnTo>
                              <a:lnTo>
                                <a:pt x="7543" y="949"/>
                              </a:lnTo>
                              <a:lnTo>
                                <a:pt x="7669" y="929"/>
                              </a:lnTo>
                              <a:lnTo>
                                <a:pt x="7794" y="907"/>
                              </a:lnTo>
                              <a:lnTo>
                                <a:pt x="8293" y="818"/>
                              </a:lnTo>
                              <a:lnTo>
                                <a:pt x="8418" y="796"/>
                              </a:lnTo>
                              <a:lnTo>
                                <a:pt x="8543" y="771"/>
                              </a:lnTo>
                              <a:lnTo>
                                <a:pt x="8792" y="722"/>
                              </a:lnTo>
                              <a:lnTo>
                                <a:pt x="8875" y="706"/>
                              </a:lnTo>
                              <a:lnTo>
                                <a:pt x="8958" y="690"/>
                              </a:lnTo>
                              <a:lnTo>
                                <a:pt x="9041" y="674"/>
                              </a:lnTo>
                              <a:lnTo>
                                <a:pt x="9124" y="657"/>
                              </a:lnTo>
                              <a:lnTo>
                                <a:pt x="9207" y="640"/>
                              </a:lnTo>
                              <a:lnTo>
                                <a:pt x="9290" y="622"/>
                              </a:lnTo>
                              <a:lnTo>
                                <a:pt x="9786" y="516"/>
                              </a:lnTo>
                              <a:lnTo>
                                <a:pt x="9910" y="490"/>
                              </a:lnTo>
                              <a:lnTo>
                                <a:pt x="10034" y="461"/>
                              </a:lnTo>
                              <a:lnTo>
                                <a:pt x="10281" y="404"/>
                              </a:lnTo>
                              <a:lnTo>
                                <a:pt x="10363" y="385"/>
                              </a:lnTo>
                              <a:lnTo>
                                <a:pt x="10446" y="366"/>
                              </a:lnTo>
                              <a:lnTo>
                                <a:pt x="10528" y="347"/>
                              </a:lnTo>
                              <a:lnTo>
                                <a:pt x="10611" y="327"/>
                              </a:lnTo>
                              <a:lnTo>
                                <a:pt x="10693" y="308"/>
                              </a:lnTo>
                              <a:lnTo>
                                <a:pt x="10775" y="288"/>
                              </a:lnTo>
                              <a:lnTo>
                                <a:pt x="11268" y="165"/>
                              </a:lnTo>
                              <a:lnTo>
                                <a:pt x="11514" y="104"/>
                              </a:lnTo>
                              <a:lnTo>
                                <a:pt x="11759" y="39"/>
                              </a:lnTo>
                              <a:lnTo>
                                <a:pt x="11904" y="0"/>
                              </a:lnTo>
                              <a:lnTo>
                                <a:pt x="11906" y="0"/>
                              </a:lnTo>
                            </a:path>
                          </a:pathLst>
                        </a:custGeom>
                        <a:noFill/>
                        <a:ln w="6502">
                          <a:solidFill>
                            <a:srgbClr val="30B7B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44"/>
                      <wps:cNvSpPr>
                        <a:spLocks/>
                      </wps:cNvSpPr>
                      <wps:spPr bwMode="auto">
                        <a:xfrm>
                          <a:off x="0" y="13217"/>
                          <a:ext cx="11906" cy="1425"/>
                        </a:xfrm>
                        <a:custGeom>
                          <a:avLst/>
                          <a:gdLst>
                            <a:gd name="T0" fmla="*/ 149 w 11906"/>
                            <a:gd name="T1" fmla="+- 0 14332 13217"/>
                            <a:gd name="T2" fmla="*/ 14332 h 1425"/>
                            <a:gd name="T3" fmla="*/ 388 w 11906"/>
                            <a:gd name="T4" fmla="+- 0 14380 13217"/>
                            <a:gd name="T5" fmla="*/ 14380 h 1425"/>
                            <a:gd name="T6" fmla="*/ 629 w 11906"/>
                            <a:gd name="T7" fmla="+- 0 14423 13217"/>
                            <a:gd name="T8" fmla="*/ 14423 h 1425"/>
                            <a:gd name="T9" fmla="*/ 869 w 11906"/>
                            <a:gd name="T10" fmla="+- 0 14462 13217"/>
                            <a:gd name="T11" fmla="*/ 14462 h 1425"/>
                            <a:gd name="T12" fmla="*/ 1111 w 11906"/>
                            <a:gd name="T13" fmla="+- 0 14498 13217"/>
                            <a:gd name="T14" fmla="*/ 14498 h 1425"/>
                            <a:gd name="T15" fmla="*/ 1353 w 11906"/>
                            <a:gd name="T16" fmla="+- 0 14529 13217"/>
                            <a:gd name="T17" fmla="*/ 14529 h 1425"/>
                            <a:gd name="T18" fmla="*/ 1596 w 11906"/>
                            <a:gd name="T19" fmla="+- 0 14556 13217"/>
                            <a:gd name="T20" fmla="*/ 14556 h 1425"/>
                            <a:gd name="T21" fmla="*/ 1838 w 11906"/>
                            <a:gd name="T22" fmla="+- 0 14579 13217"/>
                            <a:gd name="T23" fmla="*/ 14579 h 1425"/>
                            <a:gd name="T24" fmla="*/ 2082 w 11906"/>
                            <a:gd name="T25" fmla="+- 0 14598 13217"/>
                            <a:gd name="T26" fmla="*/ 14598 h 1425"/>
                            <a:gd name="T27" fmla="*/ 2325 w 11906"/>
                            <a:gd name="T28" fmla="+- 0 14613 13217"/>
                            <a:gd name="T29" fmla="*/ 14613 h 1425"/>
                            <a:gd name="T30" fmla="*/ 2569 w 11906"/>
                            <a:gd name="T31" fmla="+- 0 14625 13217"/>
                            <a:gd name="T32" fmla="*/ 14625 h 1425"/>
                            <a:gd name="T33" fmla="*/ 2813 w 11906"/>
                            <a:gd name="T34" fmla="+- 0 14634 13217"/>
                            <a:gd name="T35" fmla="*/ 14634 h 1425"/>
                            <a:gd name="T36" fmla="*/ 3057 w 11906"/>
                            <a:gd name="T37" fmla="+- 0 14639 13217"/>
                            <a:gd name="T38" fmla="*/ 14639 h 1425"/>
                            <a:gd name="T39" fmla="*/ 3301 w 11906"/>
                            <a:gd name="T40" fmla="+- 0 14641 13217"/>
                            <a:gd name="T41" fmla="*/ 14641 h 1425"/>
                            <a:gd name="T42" fmla="*/ 3545 w 11906"/>
                            <a:gd name="T43" fmla="+- 0 14641 13217"/>
                            <a:gd name="T44" fmla="*/ 14641 h 1425"/>
                            <a:gd name="T45" fmla="*/ 3789 w 11906"/>
                            <a:gd name="T46" fmla="+- 0 14637 13217"/>
                            <a:gd name="T47" fmla="*/ 14637 h 1425"/>
                            <a:gd name="T48" fmla="*/ 4033 w 11906"/>
                            <a:gd name="T49" fmla="+- 0 14630 13217"/>
                            <a:gd name="T50" fmla="*/ 14630 h 1425"/>
                            <a:gd name="T51" fmla="*/ 4277 w 11906"/>
                            <a:gd name="T52" fmla="+- 0 14621 13217"/>
                            <a:gd name="T53" fmla="*/ 14621 h 1425"/>
                            <a:gd name="T54" fmla="*/ 4521 w 11906"/>
                            <a:gd name="T55" fmla="+- 0 14608 13217"/>
                            <a:gd name="T56" fmla="*/ 14608 h 1425"/>
                            <a:gd name="T57" fmla="*/ 4764 w 11906"/>
                            <a:gd name="T58" fmla="+- 0 14593 13217"/>
                            <a:gd name="T59" fmla="*/ 14593 h 1425"/>
                            <a:gd name="T60" fmla="*/ 5008 w 11906"/>
                            <a:gd name="T61" fmla="+- 0 14576 13217"/>
                            <a:gd name="T62" fmla="*/ 14576 h 1425"/>
                            <a:gd name="T63" fmla="*/ 5251 w 11906"/>
                            <a:gd name="T64" fmla="+- 0 14555 13217"/>
                            <a:gd name="T65" fmla="*/ 14555 h 1425"/>
                            <a:gd name="T66" fmla="*/ 5494 w 11906"/>
                            <a:gd name="T67" fmla="+- 0 14532 13217"/>
                            <a:gd name="T68" fmla="*/ 14532 h 1425"/>
                            <a:gd name="T69" fmla="*/ 5737 w 11906"/>
                            <a:gd name="T70" fmla="+- 0 14507 13217"/>
                            <a:gd name="T71" fmla="*/ 14507 h 1425"/>
                            <a:gd name="T72" fmla="*/ 5979 w 11906"/>
                            <a:gd name="T73" fmla="+- 0 14480 13217"/>
                            <a:gd name="T74" fmla="*/ 14480 h 1425"/>
                            <a:gd name="T75" fmla="*/ 6222 w 11906"/>
                            <a:gd name="T76" fmla="+- 0 14450 13217"/>
                            <a:gd name="T77" fmla="*/ 14450 h 1425"/>
                            <a:gd name="T78" fmla="*/ 6464 w 11906"/>
                            <a:gd name="T79" fmla="+- 0 14419 13217"/>
                            <a:gd name="T80" fmla="*/ 14419 h 1425"/>
                            <a:gd name="T81" fmla="*/ 6705 w 11906"/>
                            <a:gd name="T82" fmla="+- 0 14385 13217"/>
                            <a:gd name="T83" fmla="*/ 14385 h 1425"/>
                            <a:gd name="T84" fmla="*/ 6947 w 11906"/>
                            <a:gd name="T85" fmla="+- 0 14350 13217"/>
                            <a:gd name="T86" fmla="*/ 14350 h 1425"/>
                            <a:gd name="T87" fmla="*/ 7188 w 11906"/>
                            <a:gd name="T88" fmla="+- 0 14313 13217"/>
                            <a:gd name="T89" fmla="*/ 14313 h 1425"/>
                            <a:gd name="T90" fmla="*/ 7429 w 11906"/>
                            <a:gd name="T91" fmla="+- 0 14272 13217"/>
                            <a:gd name="T92" fmla="*/ 14272 h 1425"/>
                            <a:gd name="T93" fmla="*/ 7669 w 11906"/>
                            <a:gd name="T94" fmla="+- 0 14231 13217"/>
                            <a:gd name="T95" fmla="*/ 14231 h 1425"/>
                            <a:gd name="T96" fmla="*/ 7910 w 11906"/>
                            <a:gd name="T97" fmla="+- 0 14187 13217"/>
                            <a:gd name="T98" fmla="*/ 14187 h 1425"/>
                            <a:gd name="T99" fmla="*/ 8289 w 11906"/>
                            <a:gd name="T100" fmla="+- 0 14115 13217"/>
                            <a:gd name="T101" fmla="*/ 14115 h 1425"/>
                            <a:gd name="T102" fmla="*/ 8946 w 11906"/>
                            <a:gd name="T103" fmla="+- 0 13979 13217"/>
                            <a:gd name="T104" fmla="*/ 13979 h 1425"/>
                            <a:gd name="T105" fmla="*/ 9185 w 11906"/>
                            <a:gd name="T106" fmla="+- 0 13926 13217"/>
                            <a:gd name="T107" fmla="*/ 13926 h 1425"/>
                            <a:gd name="T108" fmla="*/ 9423 w 11906"/>
                            <a:gd name="T109" fmla="+- 0 13872 13217"/>
                            <a:gd name="T110" fmla="*/ 13872 h 1425"/>
                            <a:gd name="T111" fmla="*/ 9661 w 11906"/>
                            <a:gd name="T112" fmla="+- 0 13816 13217"/>
                            <a:gd name="T113" fmla="*/ 13816 h 1425"/>
                            <a:gd name="T114" fmla="*/ 9898 w 11906"/>
                            <a:gd name="T115" fmla="+- 0 13760 13217"/>
                            <a:gd name="T116" fmla="*/ 13760 h 1425"/>
                            <a:gd name="T117" fmla="*/ 10135 w 11906"/>
                            <a:gd name="T118" fmla="+- 0 13701 13217"/>
                            <a:gd name="T119" fmla="*/ 13701 h 1425"/>
                            <a:gd name="T120" fmla="*/ 10372 w 11906"/>
                            <a:gd name="T121" fmla="+- 0 13641 13217"/>
                            <a:gd name="T122" fmla="*/ 13641 h 1425"/>
                            <a:gd name="T123" fmla="*/ 10608 w 11906"/>
                            <a:gd name="T124" fmla="+- 0 13580 13217"/>
                            <a:gd name="T125" fmla="*/ 13580 h 1425"/>
                            <a:gd name="T126" fmla="*/ 10840 w 11906"/>
                            <a:gd name="T127" fmla="+- 0 13518 13217"/>
                            <a:gd name="T128" fmla="*/ 13518 h 1425"/>
                            <a:gd name="T129" fmla="*/ 11070 w 11906"/>
                            <a:gd name="T130" fmla="+- 0 13456 13217"/>
                            <a:gd name="T131" fmla="*/ 13456 h 1425"/>
                            <a:gd name="T132" fmla="*/ 11299 w 11906"/>
                            <a:gd name="T133" fmla="+- 0 13392 13217"/>
                            <a:gd name="T134" fmla="*/ 13392 h 1425"/>
                            <a:gd name="T135" fmla="*/ 11528 w 11906"/>
                            <a:gd name="T136" fmla="+- 0 13327 13217"/>
                            <a:gd name="T137" fmla="*/ 13327 h 1425"/>
                            <a:gd name="T138" fmla="*/ 11757 w 11906"/>
                            <a:gd name="T139" fmla="+- 0 13261 13217"/>
                            <a:gd name="T140" fmla="*/ 13261 h 142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Lst>
                          <a:rect l="0" t="0" r="r" b="b"/>
                          <a:pathLst>
                            <a:path w="11906" h="1425">
                              <a:moveTo>
                                <a:pt x="0" y="1082"/>
                              </a:moveTo>
                              <a:lnTo>
                                <a:pt x="70" y="1098"/>
                              </a:lnTo>
                              <a:lnTo>
                                <a:pt x="149" y="1115"/>
                              </a:lnTo>
                              <a:lnTo>
                                <a:pt x="229" y="1131"/>
                              </a:lnTo>
                              <a:lnTo>
                                <a:pt x="309" y="1147"/>
                              </a:lnTo>
                              <a:lnTo>
                                <a:pt x="388" y="1163"/>
                              </a:lnTo>
                              <a:lnTo>
                                <a:pt x="468" y="1178"/>
                              </a:lnTo>
                              <a:lnTo>
                                <a:pt x="548" y="1192"/>
                              </a:lnTo>
                              <a:lnTo>
                                <a:pt x="629" y="1206"/>
                              </a:lnTo>
                              <a:lnTo>
                                <a:pt x="709" y="1220"/>
                              </a:lnTo>
                              <a:lnTo>
                                <a:pt x="789" y="1233"/>
                              </a:lnTo>
                              <a:lnTo>
                                <a:pt x="869" y="1245"/>
                              </a:lnTo>
                              <a:lnTo>
                                <a:pt x="950" y="1258"/>
                              </a:lnTo>
                              <a:lnTo>
                                <a:pt x="1030" y="1269"/>
                              </a:lnTo>
                              <a:lnTo>
                                <a:pt x="1111" y="1281"/>
                              </a:lnTo>
                              <a:lnTo>
                                <a:pt x="1192" y="1291"/>
                              </a:lnTo>
                              <a:lnTo>
                                <a:pt x="1272" y="1302"/>
                              </a:lnTo>
                              <a:lnTo>
                                <a:pt x="1353" y="1312"/>
                              </a:lnTo>
                              <a:lnTo>
                                <a:pt x="1434" y="1321"/>
                              </a:lnTo>
                              <a:lnTo>
                                <a:pt x="1515" y="1330"/>
                              </a:lnTo>
                              <a:lnTo>
                                <a:pt x="1596" y="1339"/>
                              </a:lnTo>
                              <a:lnTo>
                                <a:pt x="1676" y="1347"/>
                              </a:lnTo>
                              <a:lnTo>
                                <a:pt x="1757" y="1355"/>
                              </a:lnTo>
                              <a:lnTo>
                                <a:pt x="1838" y="1362"/>
                              </a:lnTo>
                              <a:lnTo>
                                <a:pt x="1920" y="1369"/>
                              </a:lnTo>
                              <a:lnTo>
                                <a:pt x="2001" y="1375"/>
                              </a:lnTo>
                              <a:lnTo>
                                <a:pt x="2082" y="1381"/>
                              </a:lnTo>
                              <a:lnTo>
                                <a:pt x="2163" y="1386"/>
                              </a:lnTo>
                              <a:lnTo>
                                <a:pt x="2244" y="1392"/>
                              </a:lnTo>
                              <a:lnTo>
                                <a:pt x="2325" y="1396"/>
                              </a:lnTo>
                              <a:lnTo>
                                <a:pt x="2407" y="1401"/>
                              </a:lnTo>
                              <a:lnTo>
                                <a:pt x="2488" y="1405"/>
                              </a:lnTo>
                              <a:lnTo>
                                <a:pt x="2569" y="1408"/>
                              </a:lnTo>
                              <a:lnTo>
                                <a:pt x="2650" y="1412"/>
                              </a:lnTo>
                              <a:lnTo>
                                <a:pt x="2732" y="1414"/>
                              </a:lnTo>
                              <a:lnTo>
                                <a:pt x="2813" y="1417"/>
                              </a:lnTo>
                              <a:lnTo>
                                <a:pt x="2894" y="1419"/>
                              </a:lnTo>
                              <a:lnTo>
                                <a:pt x="2976" y="1421"/>
                              </a:lnTo>
                              <a:lnTo>
                                <a:pt x="3057" y="1422"/>
                              </a:lnTo>
                              <a:lnTo>
                                <a:pt x="3138" y="1423"/>
                              </a:lnTo>
                              <a:lnTo>
                                <a:pt x="3220" y="1424"/>
                              </a:lnTo>
                              <a:lnTo>
                                <a:pt x="3301" y="1424"/>
                              </a:lnTo>
                              <a:lnTo>
                                <a:pt x="3382" y="1425"/>
                              </a:lnTo>
                              <a:lnTo>
                                <a:pt x="3464" y="1424"/>
                              </a:lnTo>
                              <a:lnTo>
                                <a:pt x="3545" y="1424"/>
                              </a:lnTo>
                              <a:lnTo>
                                <a:pt x="3626" y="1423"/>
                              </a:lnTo>
                              <a:lnTo>
                                <a:pt x="3708" y="1421"/>
                              </a:lnTo>
                              <a:lnTo>
                                <a:pt x="3789" y="1420"/>
                              </a:lnTo>
                              <a:lnTo>
                                <a:pt x="3870" y="1418"/>
                              </a:lnTo>
                              <a:lnTo>
                                <a:pt x="3952" y="1416"/>
                              </a:lnTo>
                              <a:lnTo>
                                <a:pt x="4033" y="1413"/>
                              </a:lnTo>
                              <a:lnTo>
                                <a:pt x="4114" y="1410"/>
                              </a:lnTo>
                              <a:lnTo>
                                <a:pt x="4196" y="1407"/>
                              </a:lnTo>
                              <a:lnTo>
                                <a:pt x="4277" y="1404"/>
                              </a:lnTo>
                              <a:lnTo>
                                <a:pt x="4358" y="1400"/>
                              </a:lnTo>
                              <a:lnTo>
                                <a:pt x="4440" y="1396"/>
                              </a:lnTo>
                              <a:lnTo>
                                <a:pt x="4521" y="1391"/>
                              </a:lnTo>
                              <a:lnTo>
                                <a:pt x="4602" y="1387"/>
                              </a:lnTo>
                              <a:lnTo>
                                <a:pt x="4683" y="1382"/>
                              </a:lnTo>
                              <a:lnTo>
                                <a:pt x="4764" y="1376"/>
                              </a:lnTo>
                              <a:lnTo>
                                <a:pt x="4846" y="1371"/>
                              </a:lnTo>
                              <a:lnTo>
                                <a:pt x="4927" y="1365"/>
                              </a:lnTo>
                              <a:lnTo>
                                <a:pt x="5008" y="1359"/>
                              </a:lnTo>
                              <a:lnTo>
                                <a:pt x="5089" y="1352"/>
                              </a:lnTo>
                              <a:lnTo>
                                <a:pt x="5170" y="1345"/>
                              </a:lnTo>
                              <a:lnTo>
                                <a:pt x="5251" y="1338"/>
                              </a:lnTo>
                              <a:lnTo>
                                <a:pt x="5332" y="1331"/>
                              </a:lnTo>
                              <a:lnTo>
                                <a:pt x="5413" y="1323"/>
                              </a:lnTo>
                              <a:lnTo>
                                <a:pt x="5494" y="1315"/>
                              </a:lnTo>
                              <a:lnTo>
                                <a:pt x="5575" y="1307"/>
                              </a:lnTo>
                              <a:lnTo>
                                <a:pt x="5656" y="1299"/>
                              </a:lnTo>
                              <a:lnTo>
                                <a:pt x="5737" y="1290"/>
                              </a:lnTo>
                              <a:lnTo>
                                <a:pt x="5818" y="1281"/>
                              </a:lnTo>
                              <a:lnTo>
                                <a:pt x="5899" y="1272"/>
                              </a:lnTo>
                              <a:lnTo>
                                <a:pt x="5979" y="1263"/>
                              </a:lnTo>
                              <a:lnTo>
                                <a:pt x="6060" y="1253"/>
                              </a:lnTo>
                              <a:lnTo>
                                <a:pt x="6141" y="1243"/>
                              </a:lnTo>
                              <a:lnTo>
                                <a:pt x="6222" y="1233"/>
                              </a:lnTo>
                              <a:lnTo>
                                <a:pt x="6302" y="1223"/>
                              </a:lnTo>
                              <a:lnTo>
                                <a:pt x="6383" y="1213"/>
                              </a:lnTo>
                              <a:lnTo>
                                <a:pt x="6464" y="1202"/>
                              </a:lnTo>
                              <a:lnTo>
                                <a:pt x="6544" y="1191"/>
                              </a:lnTo>
                              <a:lnTo>
                                <a:pt x="6625" y="1180"/>
                              </a:lnTo>
                              <a:lnTo>
                                <a:pt x="6705" y="1168"/>
                              </a:lnTo>
                              <a:lnTo>
                                <a:pt x="6786" y="1157"/>
                              </a:lnTo>
                              <a:lnTo>
                                <a:pt x="6866" y="1145"/>
                              </a:lnTo>
                              <a:lnTo>
                                <a:pt x="6947" y="1133"/>
                              </a:lnTo>
                              <a:lnTo>
                                <a:pt x="7027" y="1121"/>
                              </a:lnTo>
                              <a:lnTo>
                                <a:pt x="7108" y="1108"/>
                              </a:lnTo>
                              <a:lnTo>
                                <a:pt x="7188" y="1096"/>
                              </a:lnTo>
                              <a:lnTo>
                                <a:pt x="7268" y="1082"/>
                              </a:lnTo>
                              <a:lnTo>
                                <a:pt x="7349" y="1068"/>
                              </a:lnTo>
                              <a:lnTo>
                                <a:pt x="7429" y="1055"/>
                              </a:lnTo>
                              <a:lnTo>
                                <a:pt x="7509" y="1041"/>
                              </a:lnTo>
                              <a:lnTo>
                                <a:pt x="7589" y="1027"/>
                              </a:lnTo>
                              <a:lnTo>
                                <a:pt x="7669" y="1014"/>
                              </a:lnTo>
                              <a:lnTo>
                                <a:pt x="7750" y="999"/>
                              </a:lnTo>
                              <a:lnTo>
                                <a:pt x="7830" y="985"/>
                              </a:lnTo>
                              <a:lnTo>
                                <a:pt x="7910" y="970"/>
                              </a:lnTo>
                              <a:lnTo>
                                <a:pt x="7990" y="955"/>
                              </a:lnTo>
                              <a:lnTo>
                                <a:pt x="8069" y="940"/>
                              </a:lnTo>
                              <a:lnTo>
                                <a:pt x="8289" y="898"/>
                              </a:lnTo>
                              <a:lnTo>
                                <a:pt x="8399" y="877"/>
                              </a:lnTo>
                              <a:lnTo>
                                <a:pt x="8509" y="854"/>
                              </a:lnTo>
                              <a:lnTo>
                                <a:pt x="8946" y="762"/>
                              </a:lnTo>
                              <a:lnTo>
                                <a:pt x="9026" y="744"/>
                              </a:lnTo>
                              <a:lnTo>
                                <a:pt x="9105" y="726"/>
                              </a:lnTo>
                              <a:lnTo>
                                <a:pt x="9185" y="709"/>
                              </a:lnTo>
                              <a:lnTo>
                                <a:pt x="9264" y="691"/>
                              </a:lnTo>
                              <a:lnTo>
                                <a:pt x="9343" y="673"/>
                              </a:lnTo>
                              <a:lnTo>
                                <a:pt x="9423" y="655"/>
                              </a:lnTo>
                              <a:lnTo>
                                <a:pt x="9502" y="636"/>
                              </a:lnTo>
                              <a:lnTo>
                                <a:pt x="9581" y="618"/>
                              </a:lnTo>
                              <a:lnTo>
                                <a:pt x="9661" y="599"/>
                              </a:lnTo>
                              <a:lnTo>
                                <a:pt x="9740" y="581"/>
                              </a:lnTo>
                              <a:lnTo>
                                <a:pt x="9819" y="562"/>
                              </a:lnTo>
                              <a:lnTo>
                                <a:pt x="9898" y="543"/>
                              </a:lnTo>
                              <a:lnTo>
                                <a:pt x="9977" y="523"/>
                              </a:lnTo>
                              <a:lnTo>
                                <a:pt x="10056" y="504"/>
                              </a:lnTo>
                              <a:lnTo>
                                <a:pt x="10135" y="484"/>
                              </a:lnTo>
                              <a:lnTo>
                                <a:pt x="10214" y="465"/>
                              </a:lnTo>
                              <a:lnTo>
                                <a:pt x="10293" y="445"/>
                              </a:lnTo>
                              <a:lnTo>
                                <a:pt x="10372" y="424"/>
                              </a:lnTo>
                              <a:lnTo>
                                <a:pt x="10450" y="404"/>
                              </a:lnTo>
                              <a:lnTo>
                                <a:pt x="10529" y="383"/>
                              </a:lnTo>
                              <a:lnTo>
                                <a:pt x="10608" y="363"/>
                              </a:lnTo>
                              <a:lnTo>
                                <a:pt x="10686" y="342"/>
                              </a:lnTo>
                              <a:lnTo>
                                <a:pt x="10763" y="322"/>
                              </a:lnTo>
                              <a:lnTo>
                                <a:pt x="10840" y="301"/>
                              </a:lnTo>
                              <a:lnTo>
                                <a:pt x="10917" y="281"/>
                              </a:lnTo>
                              <a:lnTo>
                                <a:pt x="10993" y="260"/>
                              </a:lnTo>
                              <a:lnTo>
                                <a:pt x="11070" y="239"/>
                              </a:lnTo>
                              <a:lnTo>
                                <a:pt x="11146" y="218"/>
                              </a:lnTo>
                              <a:lnTo>
                                <a:pt x="11223" y="197"/>
                              </a:lnTo>
                              <a:lnTo>
                                <a:pt x="11299" y="175"/>
                              </a:lnTo>
                              <a:lnTo>
                                <a:pt x="11376" y="154"/>
                              </a:lnTo>
                              <a:lnTo>
                                <a:pt x="11452" y="132"/>
                              </a:lnTo>
                              <a:lnTo>
                                <a:pt x="11528" y="110"/>
                              </a:lnTo>
                              <a:lnTo>
                                <a:pt x="11605" y="88"/>
                              </a:lnTo>
                              <a:lnTo>
                                <a:pt x="11681" y="66"/>
                              </a:lnTo>
                              <a:lnTo>
                                <a:pt x="11757" y="44"/>
                              </a:lnTo>
                              <a:lnTo>
                                <a:pt x="11833" y="22"/>
                              </a:lnTo>
                              <a:lnTo>
                                <a:pt x="11906" y="0"/>
                              </a:lnTo>
                            </a:path>
                          </a:pathLst>
                        </a:custGeom>
                        <a:noFill/>
                        <a:ln w="5321">
                          <a:solidFill>
                            <a:srgbClr val="30B7B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543850" id="Group 43" o:spid="_x0000_s1026" style="position:absolute;margin-left:1.9pt;margin-top:652.2pt;width:595.8pt;height:84.7pt;z-index:487340544;mso-position-horizontal-relative:page;mso-position-vertical-relative:page" coordorigin="-1,13217" coordsize="11907,1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">
              <v:shape id="Freeform 47" o:spid="_x0000_s1027" style="position:absolute;left:-1;top:14005;width:11906;height:824;visibility:visible;mso-wrap-style:square;v-text-anchor:top" coordsize="1190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" path="m,l25,8r25,8l75,23r25,8l216,63r77,22l370,107r77,21l524,149r77,20l679,189r77,20l834,229r77,19l989,266r78,18l1145,302r78,18l1301,337r78,17l1457,371r79,16l1614,403r78,15l1771,433r78,15l1928,463r79,14l2085,491r79,14l2243,518r79,13l2401,544r79,12l2559,568r79,11l2717,591r79,11l2876,613r79,10l3034,634r476,56l3988,734r80,6l4148,747r79,5l4307,758r80,6l4467,769r79,5l4626,778r80,5l4786,787r80,4l4946,795r80,4l5105,802r80,3l5265,808r80,3l5425,813r80,2l5585,817r80,2l5745,821r80,1l5905,823r80,l6065,824r80,-1l6224,823r80,l6384,823r60,l6504,823r60,l6624,822r240,-6l7104,811r60,-2l7224,808r60,-2l7344,803r479,-21l7903,778r80,-4l8062,769r80,-5l8222,759r80,-5l8382,749r79,-6l8541,738r80,-5l8701,727r79,-6l9258,680r60,-5l9378,670r60,-5l9497,659r239,-25l10213,583r80,-9l10372,564r79,-10l10531,544r79,-10l10689,524r238,-29l11046,480r119,-17l11640,394r66,-10l11773,374r66,-10l11906,354e" filled="f" strokecolor="#30b7bb" strokeweight=".18061mm">
                <v:path arrowok="t" o:connecttype="custom" o:connectlocs="25,14014;75,14029;216,14069;370,14113;524,14155;679,14195;834,14235;989,14272;1145,14308;1301,14343;1457,14377;1614,14409;1771,14439;1928,14469;2085,14497;2243,14524;2401,14550;2559,14574;2717,14597;2876,14619;3034,14640;3988,14740;4148,14753;4307,14764;4467,14775;4626,14784;4786,14793;4946,14801;5105,14808;5265,14814;5425,14819;5585,14823;5745,14827;5905,14829;6065,14830;6224,14829;6384,14829;6504,14829;6624,14828;7104,14817;7224,14814;7344,14809;7903,14784;8062,14775;8222,14765;8382,14755;8541,14744;8701,14733;9258,14686;9378,14676;9497,14665;10213,14589;10372,14570;10531,14550;10689,14530;11046,14486;11640,14400;11773,14380;11906,14360" o:connectangles="0,0,0,0,0,0,0,0,0,0,0,0,0,0,0,0,0,0,0,0,0,0,0,0,0,0,0,0,0,0,0,0,0,0,0,0,0,0,0,0,0,0,0,0,0,0,0,0,0,0,0,0,0,0,0,0,0,0,0"/>
              </v:shape>
              <v:shape id="Freeform 46" o:spid="_x0000_s1028" style="position:absolute;top:13873;width:11906;height:963;visibility:visible;mso-wrap-style:square;v-text-anchor:top" coordsize="1190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" path="m,650r79,14l158,677r79,13l316,703r79,13l474,728r79,12l632,751r80,11l791,773r79,10l950,794r79,9l1109,813r79,9l1268,831r79,8l1427,848r80,8l1586,863r80,8l1746,878r80,6l1905,891r243,17l2270,917r30,2l2330,921r31,2l2391,924r486,23l3364,960r81,1l3526,961r82,1l3689,962r81,l3851,963r81,-1l4013,962r81,-1l4176,960r81,-1l4338,957r81,-2l4500,953r81,-2l4662,949r81,-3l4824,944r82,-3l4987,937r81,-3l5149,930r81,-3l5311,923r81,-5l5473,914r81,-5l5635,905r81,-5l5797,895r81,-7l5959,882r81,-6l6121,870r80,-6l6282,857r81,-6l6444,844r81,-7l6606,830r81,-8l6767,814r243,-23l7131,779r121,-14l7735,709r81,-10l7896,689r81,-10l8057,668r81,-10l8218,647r81,-11l8379,625r80,-11l8540,603r80,-11l8701,580r80,-11l8861,557r80,-12l9022,533r80,-13l9182,508r80,-13l9342,482r80,-13l9502,456r80,-13l9662,429r81,-13l9823,402r80,-13l9983,375r80,-14l10142,347r80,-15l10302,318r80,-15l10462,289r79,-15l10621,258r80,-15l10781,228r79,-16l10940,197r80,-16l11099,165r80,-15l11258,134r80,-16l11417,102r80,-16l11577,69r82,-17l11741,35r82,-18l11905,e" filled="f" strokecolor="#30b7bb" strokeweight=".14781mm">
                <v:path arrowok="t" o:connecttype="custom" o:connectlocs="158,14551;395,14590;632,14625;870,14657;1109,14687;1347,14713;1586,14737;1826,14758;2270,14791;2361,14797;3364,14834;3608,14836;3851,14837;4094,14835;4338,14831;4581,14825;4824,14818;5068,14808;5311,14797;5554,14783;5797,14769;6040,14750;6282,14731;6525,14711;6767,14688;7252,14639;7896,14563;8138,14532;8379,14499;8620,14466;8861,14431;9102,14394;9342,14356;9582,14317;9823,14276;10063,14235;10302,14192;10541,14148;10781,14102;11020,14055;11258,14008;11497,13960;11741,13909" o:connectangles="0,0,0,0,0,0,0,0,0,0,0,0,0,0,0,0,0,0,0,0,0,0,0,0,0,0,0,0,0,0,0,0,0,0,0,0,0,0,0,0,0,0,0"/>
              </v:shape>
              <v:shape id="Freeform 45" o:spid="_x0000_s1029" style="position:absolute;top:13494;width:11906;height:1407;visibility:visible;mso-wrap-style:square;v-text-anchor:top" coordsize="11906,1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" path="m,1289r80,8l159,1305r80,8l318,1320r80,7l478,1334r80,6l638,1346r79,5l798,1357r81,5l961,1367r81,4l1123,1376r81,4l1285,1383r81,4l1447,1390r81,3l1610,1395r81,3l1772,1400r81,1l1934,1403r82,1l2097,1405r81,1l2259,1406r82,l2422,1406r81,l2584,1406r81,-1l2747,1404r84,-2l2916,1400r84,-2l3085,1397r85,-3l3254,1392r507,-22l4268,1339r32,-2l4331,1335r64,-4l4521,1320r253,-21l4837,1294r64,-5l4964,1284r63,-6l5279,1252r85,-9l5448,1235r84,-8l5616,1218r84,-10l5784,1198r504,-61l6791,1066r84,-12l6958,1042r84,-13l7126,1016r83,-13l7293,989r250,-40l7669,929r125,-22l8293,818r125,-22l8543,771r249,-49l8875,706r83,-16l9041,674r83,-17l9207,640r83,-18l9786,516r124,-26l10034,461r247,-57l10363,385r83,-19l10528,347r83,-20l10693,308r82,-20l11268,165r246,-61l11759,39,11904,r2,e" filled="f" strokecolor="#30b7bb" strokeweight=".18061mm">
                <v:path arrowok="t" o:connecttype="custom" o:connectlocs="80,14792;239,14808;398,14822;558,14835;717,14846;879,14857;1042,14866;1204,14875;1366,14882;1528,14888;1691,14893;1853,14896;2016,14899;2178,14901;2341,14901;2503,14901;2665,14900;2831,14897;3000,14893;3170,14889;3761,14865;4300,14832;4395,14826;4774,14794;4901,14784;5027,14773;5364,14738;5532,14722;5700,14703;6288,14632;6875,14549;7042,14524;7209,14498;7543,14444;7794,14402;8418,14291;8792,14217;8958,14185;9124,14152;9290,14117;9910,13985;10281,13899;10446,13861;10611,13822;10775,13783;11514,13599;11904,13495" o:connectangles="0,0,0,0,0,0,0,0,0,0,0,0,0,0,0,0,0,0,0,0,0,0,0,0,0,0,0,0,0,0,0,0,0,0,0,0,0,0,0,0,0,0,0,0,0,0,0"/>
              </v:shape>
              <v:shape id="Freeform 44" o:spid="_x0000_s1030" style="position:absolute;top:13217;width:11906;height:1425;visibility:visible;mso-wrap-style:square;v-text-anchor:top" coordsize="11906,1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" path="m,1082r70,16l149,1115r80,16l309,1147r79,16l468,1178r80,14l629,1206r80,14l789,1233r80,12l950,1258r80,11l1111,1281r81,10l1272,1302r81,10l1434,1321r81,9l1596,1339r80,8l1757,1355r81,7l1920,1369r81,6l2082,1381r81,5l2244,1392r81,4l2407,1401r81,4l2569,1408r81,4l2732,1414r81,3l2894,1419r82,2l3057,1422r81,1l3220,1424r81,l3382,1425r82,-1l3545,1424r81,-1l3708,1421r81,-1l3870,1418r82,-2l4033,1413r81,-3l4196,1407r81,-3l4358,1400r82,-4l4521,1391r81,-4l4683,1382r81,-6l4846,1371r81,-6l5008,1359r81,-7l5170,1345r81,-7l5332,1331r81,-8l5494,1315r81,-8l5656,1299r81,-9l5818,1281r81,-9l5979,1263r81,-10l6141,1243r81,-10l6302,1223r81,-10l6464,1202r80,-11l6625,1180r80,-12l6786,1157r80,-12l6947,1133r80,-12l7108,1108r80,-12l7268,1082r81,-14l7429,1055r80,-14l7589,1027r80,-13l7750,999r80,-14l7910,970r80,-15l8069,940r220,-42l8399,877r110,-23l8946,762r80,-18l9105,726r80,-17l9264,691r79,-18l9423,655r79,-19l9581,618r80,-19l9740,581r79,-19l9898,543r79,-20l10056,504r79,-20l10214,465r79,-20l10372,424r78,-20l10529,383r79,-20l10686,342r77,-20l10840,301r77,-20l10993,260r77,-21l11146,218r77,-21l11299,175r77,-21l11452,132r76,-22l11605,88r76,-22l11757,44r76,-22l11906,e" filled="f" strokecolor="#30b7bb" strokeweight=".14781mm">
                <v:path arrowok="t" o:connecttype="custom" o:connectlocs="149,14332;388,14380;629,14423;869,14462;1111,14498;1353,14529;1596,14556;1838,14579;2082,14598;2325,14613;2569,14625;2813,14634;3057,14639;3301,14641;3545,14641;3789,14637;4033,14630;4277,14621;4521,14608;4764,14593;5008,14576;5251,14555;5494,14532;5737,14507;5979,14480;6222,14450;6464,14419;6705,14385;6947,14350;7188,14313;7429,14272;7669,14231;7910,14187;8289,14115;8946,13979;9185,13926;9423,13872;9661,13816;9898,13760;10135,13701;10372,13641;10608,13580;10840,13518;11070,13456;11299,13392;11528,13327;11757,13261" o:connectangles="0,0,0,0,0,0,0,0,0,0,0,0,0,0,0,0,0,0,0,0,0,0,0,0,0,0,0,0,0,0,0,0,0,0,0,0,0,0,0,0,0,0,0,0,0,0,0"/>
              </v:shape>
              <w10:wrap anchorx="page" anchory="page"/>
            </v:group>
          </w:pict>
        </mc:Fallback>
      </mc:AlternateContent>
    </w:r>
    <w:r w:rsidR="0000366D" w:rsidRPr="0000366D">
      <w:rPr>
        <w:noProof/>
        <w:sz w:val="20"/>
        <w:lang w:eastAsia="en-GB"/>
      </w:rPr>
      <mc:AlternateContent>
        <mc:Choice Requires="wps">
          <w:drawing>
            <wp:anchor distT="0" distB="0" distL="114300" distR="114300" simplePos="0" relativeHeight="487339520" behindDoc="0" locked="0" layoutInCell="1" allowOverlap="1" wp14:anchorId="15679769" wp14:editId="42284FDE">
              <wp:simplePos x="0" y="0"/>
              <wp:positionH relativeFrom="column">
                <wp:posOffset>6338668</wp:posOffset>
              </wp:positionH>
              <wp:positionV relativeFrom="paragraph">
                <wp:posOffset>-230318</wp:posOffset>
              </wp:positionV>
              <wp:extent cx="312420" cy="23622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12420" cy="236220"/>
                      </a:xfrm>
                      <a:prstGeom prst="rect">
                        <a:avLst/>
                      </a:prstGeom>
                      <a:solidFill>
                        <a:schemeClr val="lt1"/>
                      </a:solidFill>
                      <a:ln w="6350">
                        <a:noFill/>
                      </a:ln>
                    </wps:spPr>
                    <wps:txbx>
                      <w:txbxContent>
                        <w:p w14:paraId="38A519C5" w14:textId="77777777" w:rsidR="0000366D" w:rsidRDefault="0000366D" w:rsidP="0000366D">
                          <w:r>
                            <w:fldChar w:fldCharType="begin"/>
                          </w:r>
                          <w:r>
                            <w:instrText xml:space="preserve"> PAGE   \* MERGEFORMAT </w:instrText>
                          </w:r>
                          <w:r>
                            <w:fldChar w:fldCharType="separate"/>
                          </w:r>
                          <w:r w:rsidR="008F40FB">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679769" id="Text Box 141" o:spid="_x0000_s1030" type="#_x0000_t202" style="position:absolute;margin-left:499.1pt;margin-top:-18.15pt;width:24.6pt;height:18.6pt;z-index:487339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" fillcolor="white [3201]" stroked="f" strokeweight=".5pt">
              <v:textbox>
                <w:txbxContent>
                  <w:p w14:paraId="38A519C5" w14:textId="77777777" w:rsidR="0000366D" w:rsidRDefault="0000366D" w:rsidP="0000366D">
                    <w:r>
                      <w:fldChar w:fldCharType="begin"/>
                    </w:r>
                    <w:r>
                      <w:instrText xml:space="preserve"> PAGE   \* MERGEFORMAT </w:instrText>
                    </w:r>
                    <w:r>
                      <w:fldChar w:fldCharType="separate"/>
                    </w:r>
                    <w:r w:rsidR="008F40FB">
                      <w:rPr>
                        <w:noProof/>
                      </w:rPr>
                      <w:t>1</w:t>
                    </w:r>
                    <w:r>
                      <w:rPr>
                        <w:noProof/>
                      </w:rPr>
                      <w:fldChar w:fldCharType="end"/>
                    </w:r>
                  </w:p>
                </w:txbxContent>
              </v:textbox>
            </v:shape>
          </w:pict>
        </mc:Fallback>
      </mc:AlternateContent>
    </w:r>
    <w:r w:rsidR="00EC309B">
      <w:rPr>
        <w:noProof/>
        <w:lang w:eastAsia="en-GB"/>
      </w:rPr>
      <mc:AlternateContent>
        <mc:Choice Requires="wps">
          <w:drawing>
            <wp:anchor distT="0" distB="0" distL="114300" distR="114300" simplePos="0" relativeHeight="487324672" behindDoc="1" locked="0" layoutInCell="1" allowOverlap="1" wp14:anchorId="1F8CBE62" wp14:editId="75707B0F">
              <wp:simplePos x="0" y="0"/>
              <wp:positionH relativeFrom="page">
                <wp:posOffset>882015</wp:posOffset>
              </wp:positionH>
              <wp:positionV relativeFrom="page">
                <wp:posOffset>9872980</wp:posOffset>
              </wp:positionV>
              <wp:extent cx="0" cy="24638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line">
                        <a:avLst/>
                      </a:prstGeom>
                      <a:noFill/>
                      <a:ln w="6350">
                        <a:solidFill>
                          <a:srgbClr val="6C747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F4AD6" id="Line 2" o:spid="_x0000_s1026" style="position:absolute;z-index:-1599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9.45pt,777.4pt" to="69.45pt,7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" strokecolor="#6c747f" strokeweight=".5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72A8F" w14:textId="77777777" w:rsidR="00EF5127" w:rsidRDefault="00EF5127">
      <w:r>
        <w:separator/>
      </w:r>
    </w:p>
  </w:footnote>
  <w:footnote w:type="continuationSeparator" w:id="0">
    <w:p w14:paraId="3D832065" w14:textId="77777777" w:rsidR="00EF5127" w:rsidRDefault="00EF5127">
      <w:r>
        <w:continuationSeparator/>
      </w:r>
    </w:p>
  </w:footnote>
  <w:footnote w:id="1">
    <w:p w14:paraId="772DD6E5" w14:textId="77777777" w:rsidR="00B10766" w:rsidRDefault="00B10766" w:rsidP="00B10766">
      <w:pPr>
        <w:pStyle w:val="FootnoteText"/>
      </w:pPr>
      <w:r>
        <w:rPr>
          <w:rStyle w:val="FootnoteReference"/>
        </w:rPr>
        <w:footnoteRef/>
      </w:r>
      <w:r>
        <w:t xml:space="preserve"> Williams, R. (1979) Boyhood: interview with the New left Review, in Williams, D. (Ed) (2003) </w:t>
      </w:r>
      <w:r w:rsidRPr="001B0212">
        <w:rPr>
          <w:i/>
        </w:rPr>
        <w:t>Who Speaks for Wales? Nation, Culture, identity. Raymond Williams.</w:t>
      </w:r>
      <w:r>
        <w:t xml:space="preserve"> Cardiff: University of Wales Press.</w:t>
      </w:r>
    </w:p>
    <w:p w14:paraId="349A177D" w14:textId="77777777" w:rsidR="00B10766" w:rsidRDefault="00B10766">
      <w:pPr>
        <w:pStyle w:val="FootnoteText"/>
      </w:pPr>
    </w:p>
  </w:footnote>
  <w:footnote w:id="2">
    <w:p w14:paraId="1683D979" w14:textId="77777777" w:rsidR="00B10766" w:rsidRDefault="00B10766" w:rsidP="00B10766">
      <w:pPr>
        <w:pStyle w:val="FootnoteText"/>
      </w:pPr>
      <w:r>
        <w:rPr>
          <w:rStyle w:val="FootnoteReference"/>
        </w:rPr>
        <w:footnoteRef/>
      </w:r>
      <w:r>
        <w:t xml:space="preserve"> Smith, D. (2008) </w:t>
      </w:r>
      <w:r w:rsidRPr="001B0212">
        <w:rPr>
          <w:i/>
        </w:rPr>
        <w:t>Raymond Williams: A Warrior’</w:t>
      </w:r>
      <w:r>
        <w:rPr>
          <w:i/>
        </w:rPr>
        <w:t>s T</w:t>
      </w:r>
      <w:r w:rsidRPr="001B0212">
        <w:rPr>
          <w:i/>
        </w:rPr>
        <w:t>ale</w:t>
      </w:r>
      <w:r>
        <w:t>. Cardigan: Parthian.</w:t>
      </w:r>
    </w:p>
    <w:p w14:paraId="5B3AC03C" w14:textId="77777777" w:rsidR="00B10766" w:rsidRDefault="00B10766">
      <w:pPr>
        <w:pStyle w:val="FootnoteText"/>
      </w:pPr>
    </w:p>
  </w:footnote>
  <w:footnote w:id="3">
    <w:p w14:paraId="77EDB05C" w14:textId="77777777" w:rsidR="00E00839" w:rsidRPr="00784BB5" w:rsidRDefault="00E00839" w:rsidP="00E00839">
      <w:pPr>
        <w:pStyle w:val="FootnoteText"/>
        <w:rPr>
          <w:i/>
        </w:rPr>
      </w:pPr>
      <w:r>
        <w:rPr>
          <w:rStyle w:val="FootnoteReference"/>
        </w:rPr>
        <w:footnoteRef/>
      </w:r>
      <w:r>
        <w:t xml:space="preserve"> McIlroy, J. (1993) Border Country: Raymond Williams in Adult Education, McIlroy, J. and Westwood, S. </w:t>
      </w:r>
      <w:r w:rsidRPr="00784BB5">
        <w:rPr>
          <w:i/>
        </w:rPr>
        <w:t xml:space="preserve">Border Country: Raymond Williams in Adult Education. </w:t>
      </w:r>
      <w:r w:rsidRPr="00784BB5">
        <w:t>Leicester: NIACE.</w:t>
      </w:r>
    </w:p>
    <w:p w14:paraId="7493AF35" w14:textId="77777777" w:rsidR="00E00839" w:rsidRDefault="00E00839">
      <w:pPr>
        <w:pStyle w:val="FootnoteText"/>
      </w:pPr>
    </w:p>
  </w:footnote>
  <w:footnote w:id="4">
    <w:p w14:paraId="60B572C5" w14:textId="77777777" w:rsidR="003C0842" w:rsidRDefault="003C0842">
      <w:pPr>
        <w:pStyle w:val="FootnoteText"/>
      </w:pPr>
      <w:r>
        <w:rPr>
          <w:rStyle w:val="FootnoteReference"/>
        </w:rPr>
        <w:footnoteRef/>
      </w:r>
      <w:r>
        <w:t xml:space="preserve"> </w:t>
      </w:r>
      <w:r w:rsidR="00784BB5" w:rsidRPr="00784BB5">
        <w:t xml:space="preserve">Smith, D. (2008) </w:t>
      </w:r>
      <w:r w:rsidR="00784BB5" w:rsidRPr="00784BB5">
        <w:rPr>
          <w:i/>
        </w:rPr>
        <w:t>Raymond Williams: A Warrior’s Tale</w:t>
      </w:r>
      <w:r w:rsidR="00784BB5" w:rsidRPr="00784BB5">
        <w:t>. Cardigan: Parthian.</w:t>
      </w:r>
    </w:p>
  </w:footnote>
  <w:footnote w:id="5">
    <w:p w14:paraId="2C00ECC6" w14:textId="77777777" w:rsidR="00B10766" w:rsidRPr="00784BB5" w:rsidRDefault="00B10766">
      <w:pPr>
        <w:pStyle w:val="FootnoteText"/>
        <w:rPr>
          <w:i/>
        </w:rPr>
      </w:pPr>
      <w:r>
        <w:rPr>
          <w:rStyle w:val="FootnoteReference"/>
        </w:rPr>
        <w:footnoteRef/>
      </w:r>
      <w:r>
        <w:t xml:space="preserve"> McIlroy, J. (</w:t>
      </w:r>
      <w:r w:rsidR="003C0842">
        <w:t xml:space="preserve">1983) The Unknown Raymond Williams, in McIlroy, J. and Westwood, S. </w:t>
      </w:r>
      <w:r w:rsidR="003C0842" w:rsidRPr="00784BB5">
        <w:rPr>
          <w:i/>
        </w:rPr>
        <w:t xml:space="preserve">Border Country: Raymond Williams in Adult Education. </w:t>
      </w:r>
      <w:r w:rsidR="003C0842" w:rsidRPr="00784BB5">
        <w:t>Leicester: NIACE.</w:t>
      </w:r>
    </w:p>
  </w:footnote>
  <w:footnote w:id="6">
    <w:p w14:paraId="3A882F69" w14:textId="77777777" w:rsidR="00BD3514" w:rsidRPr="00784BB5" w:rsidRDefault="00BD3514" w:rsidP="00BD3514">
      <w:pPr>
        <w:pStyle w:val="FootnoteText"/>
        <w:rPr>
          <w:i/>
        </w:rPr>
      </w:pPr>
      <w:r>
        <w:rPr>
          <w:rStyle w:val="FootnoteReference"/>
        </w:rPr>
        <w:footnoteRef/>
      </w:r>
      <w:r>
        <w:t xml:space="preserve"> Williams, R. (1983) Adult education and Social Change: Lectures and Reminiscences in Honour of Tony </w:t>
      </w:r>
      <w:proofErr w:type="gramStart"/>
      <w:r>
        <w:t>McLean,  in</w:t>
      </w:r>
      <w:proofErr w:type="gramEnd"/>
      <w:r>
        <w:t xml:space="preserve"> McIlroy, J. and Westwood, S. </w:t>
      </w:r>
      <w:r w:rsidRPr="00784BB5">
        <w:rPr>
          <w:i/>
        </w:rPr>
        <w:t xml:space="preserve">Border Country: Raymond Williams in Adult Education. </w:t>
      </w:r>
      <w:r w:rsidRPr="00784BB5">
        <w:t>Leicester: NIACE.</w:t>
      </w:r>
    </w:p>
    <w:p w14:paraId="158FB3ED" w14:textId="77777777" w:rsidR="00BD3514" w:rsidRDefault="00BD3514">
      <w:pPr>
        <w:pStyle w:val="FootnoteText"/>
      </w:pPr>
    </w:p>
  </w:footnote>
  <w:footnote w:id="7">
    <w:p w14:paraId="44F64A56" w14:textId="77777777" w:rsidR="00BD3514" w:rsidRPr="00784BB5" w:rsidRDefault="00BD3514" w:rsidP="00BD3514">
      <w:pPr>
        <w:pStyle w:val="FootnoteText"/>
        <w:rPr>
          <w:i/>
        </w:rPr>
      </w:pPr>
      <w:r>
        <w:rPr>
          <w:rStyle w:val="FootnoteReference"/>
        </w:rPr>
        <w:footnoteRef/>
      </w:r>
      <w:r>
        <w:t xml:space="preserve"> Williams, R. (1961) The Common Good. From: Adult Education XXXIV, 4, November, in McIlroy, J. and Westwood, S. </w:t>
      </w:r>
      <w:r w:rsidRPr="00784BB5">
        <w:rPr>
          <w:i/>
        </w:rPr>
        <w:t xml:space="preserve">Border Country: Raymond Williams in Adult Education. </w:t>
      </w:r>
      <w:r w:rsidRPr="00784BB5">
        <w:t>Leicester: NIACE.</w:t>
      </w:r>
    </w:p>
    <w:p w14:paraId="378EAAC5" w14:textId="77777777" w:rsidR="00BD3514" w:rsidRDefault="00BD3514">
      <w:pPr>
        <w:pStyle w:val="FootnoteText"/>
      </w:pPr>
    </w:p>
  </w:footnote>
  <w:footnote w:id="8">
    <w:p w14:paraId="773A261F" w14:textId="77777777" w:rsidR="000201E4" w:rsidRDefault="00784BB5" w:rsidP="000201E4">
      <w:pPr>
        <w:pStyle w:val="FootnoteText"/>
      </w:pPr>
      <w:r>
        <w:rPr>
          <w:rStyle w:val="FootnoteReference"/>
        </w:rPr>
        <w:footnoteRef/>
      </w:r>
      <w:r>
        <w:t xml:space="preserve"> </w:t>
      </w:r>
      <w:r w:rsidR="000201E4">
        <w:t xml:space="preserve">Smith, D. (2008) </w:t>
      </w:r>
      <w:r w:rsidR="000201E4" w:rsidRPr="001B0212">
        <w:rPr>
          <w:i/>
        </w:rPr>
        <w:t>Raymond Williams: A Warrior’</w:t>
      </w:r>
      <w:r w:rsidR="000201E4">
        <w:rPr>
          <w:i/>
        </w:rPr>
        <w:t>s T</w:t>
      </w:r>
      <w:r w:rsidR="000201E4" w:rsidRPr="001B0212">
        <w:rPr>
          <w:i/>
        </w:rPr>
        <w:t>ale</w:t>
      </w:r>
      <w:r w:rsidR="000201E4">
        <w:t>. Cardigan: Parthian.</w:t>
      </w:r>
    </w:p>
    <w:p w14:paraId="0CD57C4F" w14:textId="77777777" w:rsidR="00784BB5" w:rsidRDefault="00784BB5">
      <w:pPr>
        <w:pStyle w:val="FootnoteText"/>
      </w:pPr>
    </w:p>
  </w:footnote>
  <w:footnote w:id="9">
    <w:p w14:paraId="750E9EB7" w14:textId="77777777" w:rsidR="000201E4" w:rsidRDefault="000201E4">
      <w:pPr>
        <w:pStyle w:val="FootnoteText"/>
      </w:pPr>
      <w:r>
        <w:rPr>
          <w:rStyle w:val="FootnoteReference"/>
        </w:rPr>
        <w:footnoteRef/>
      </w:r>
      <w:r>
        <w:t xml:space="preserve"> Smith, D. (2008) </w:t>
      </w:r>
      <w:r w:rsidRPr="001B0212">
        <w:rPr>
          <w:i/>
        </w:rPr>
        <w:t>Raymond Williams: A Warrior’</w:t>
      </w:r>
      <w:r>
        <w:rPr>
          <w:i/>
        </w:rPr>
        <w:t>s T</w:t>
      </w:r>
      <w:r w:rsidRPr="001B0212">
        <w:rPr>
          <w:i/>
        </w:rPr>
        <w:t>ale</w:t>
      </w:r>
      <w:r>
        <w:t>. Cardigan: Parthian</w:t>
      </w:r>
    </w:p>
  </w:footnote>
  <w:footnote w:id="10">
    <w:p w14:paraId="4CEBBF47" w14:textId="77777777" w:rsidR="00C23E95" w:rsidRPr="00784BB5" w:rsidRDefault="00C23E95" w:rsidP="00C23E95">
      <w:pPr>
        <w:pStyle w:val="FootnoteText"/>
        <w:rPr>
          <w:i/>
        </w:rPr>
      </w:pPr>
      <w:r>
        <w:rPr>
          <w:rStyle w:val="FootnoteReference"/>
        </w:rPr>
        <w:footnoteRef/>
      </w:r>
      <w:r>
        <w:t xml:space="preserve"> Williams, R. (1952) The Teaching of Public Expression. From: The Hi</w:t>
      </w:r>
      <w:r w:rsidR="00FF6B82">
        <w:t>ghway, April 1952, pp 247-</w:t>
      </w:r>
      <w:proofErr w:type="gramStart"/>
      <w:r w:rsidR="00FF6B82">
        <w:t xml:space="preserve">50, </w:t>
      </w:r>
      <w:r>
        <w:t xml:space="preserve"> in</w:t>
      </w:r>
      <w:proofErr w:type="gramEnd"/>
      <w:r>
        <w:t xml:space="preserve"> McIlroy, J. and Westwood, S. </w:t>
      </w:r>
      <w:r w:rsidRPr="00784BB5">
        <w:rPr>
          <w:i/>
        </w:rPr>
        <w:t xml:space="preserve">Border Country: Raymond Williams in Adult Education. </w:t>
      </w:r>
      <w:r w:rsidRPr="00784BB5">
        <w:t>Leicester: NIACE.</w:t>
      </w:r>
    </w:p>
    <w:p w14:paraId="0B15D6BF" w14:textId="77777777" w:rsidR="00C23E95" w:rsidRDefault="00C23E95">
      <w:pPr>
        <w:pStyle w:val="FootnoteText"/>
      </w:pPr>
    </w:p>
  </w:footnote>
  <w:footnote w:id="11">
    <w:p w14:paraId="5FDC0998" w14:textId="77777777" w:rsidR="00FF6B82" w:rsidRPr="00784BB5" w:rsidRDefault="00FF6B82" w:rsidP="00FF6B82">
      <w:pPr>
        <w:pStyle w:val="FootnoteText"/>
        <w:rPr>
          <w:i/>
        </w:rPr>
      </w:pPr>
      <w:r>
        <w:rPr>
          <w:rStyle w:val="FootnoteReference"/>
        </w:rPr>
        <w:footnoteRef/>
      </w:r>
      <w:r>
        <w:t xml:space="preserve"> Williams,</w:t>
      </w:r>
      <w:r w:rsidR="00D537F5">
        <w:t xml:space="preserve"> R. (1961) An Open Letter to WEA</w:t>
      </w:r>
      <w:r>
        <w:t xml:space="preserve"> Tutors, published by the WEA, in McIlroy, J. and Westwood, S. </w:t>
      </w:r>
      <w:r w:rsidRPr="00784BB5">
        <w:rPr>
          <w:i/>
        </w:rPr>
        <w:t xml:space="preserve">Border Country: Raymond Williams in Adult Education. </w:t>
      </w:r>
      <w:r w:rsidRPr="00784BB5">
        <w:t>Leicester: NIACE.</w:t>
      </w:r>
    </w:p>
    <w:p w14:paraId="1768EC81" w14:textId="77777777" w:rsidR="00FF6B82" w:rsidRDefault="00FF6B82">
      <w:pPr>
        <w:pStyle w:val="FootnoteText"/>
      </w:pPr>
    </w:p>
  </w:footnote>
  <w:footnote w:id="12">
    <w:p w14:paraId="2F45D400" w14:textId="77777777" w:rsidR="009E03A4" w:rsidRPr="009E03A4" w:rsidRDefault="009E03A4" w:rsidP="009E03A4">
      <w:pPr>
        <w:widowControl/>
        <w:autoSpaceDE/>
        <w:autoSpaceDN/>
        <w:spacing w:line="192" w:lineRule="auto"/>
        <w:contextualSpacing/>
        <w:textAlignment w:val="baseline"/>
        <w:rPr>
          <w:rFonts w:ascii="Times New Roman" w:eastAsia="Times New Roman" w:hAnsi="Times New Roman" w:cs="Times New Roman"/>
          <w:sz w:val="48"/>
          <w:szCs w:val="24"/>
          <w:lang w:eastAsia="en-GB"/>
        </w:rPr>
      </w:pPr>
      <w:r>
        <w:rPr>
          <w:rStyle w:val="FootnoteReference"/>
        </w:rPr>
        <w:footnoteRef/>
      </w:r>
      <w:r>
        <w:t xml:space="preserve"> </w:t>
      </w:r>
      <w:r w:rsidRPr="009E03A4">
        <w:rPr>
          <w:rFonts w:asciiTheme="minorHAnsi" w:eastAsiaTheme="minorEastAsia" w:hAnsi="Arial" w:cstheme="minorBidi"/>
          <w:color w:val="000000" w:themeColor="text1"/>
          <w:sz w:val="20"/>
          <w:szCs w:val="20"/>
          <w:lang w:eastAsia="en-GB"/>
        </w:rPr>
        <w:t xml:space="preserve">Thompson, J. (2001) </w:t>
      </w:r>
      <w:proofErr w:type="spellStart"/>
      <w:r w:rsidRPr="009E03A4">
        <w:rPr>
          <w:rFonts w:asciiTheme="minorHAnsi" w:eastAsiaTheme="minorEastAsia" w:hAnsi="Arial" w:cstheme="minorBidi"/>
          <w:i/>
          <w:iCs/>
          <w:color w:val="000000" w:themeColor="text1"/>
          <w:sz w:val="20"/>
          <w:szCs w:val="20"/>
          <w:lang w:eastAsia="en-GB"/>
        </w:rPr>
        <w:t>Rerooting</w:t>
      </w:r>
      <w:proofErr w:type="spellEnd"/>
      <w:r w:rsidRPr="009E03A4">
        <w:rPr>
          <w:rFonts w:asciiTheme="minorHAnsi" w:eastAsiaTheme="minorEastAsia" w:hAnsi="Arial" w:cstheme="minorBidi"/>
          <w:i/>
          <w:iCs/>
          <w:color w:val="000000" w:themeColor="text1"/>
          <w:sz w:val="20"/>
          <w:szCs w:val="20"/>
          <w:lang w:eastAsia="en-GB"/>
        </w:rPr>
        <w:t xml:space="preserve"> Lifelong Learning</w:t>
      </w:r>
      <w:r w:rsidRPr="009E03A4">
        <w:rPr>
          <w:rFonts w:asciiTheme="minorHAnsi" w:eastAsiaTheme="minorEastAsia" w:hAnsi="Arial" w:cstheme="minorBidi"/>
          <w:color w:val="000000" w:themeColor="text1"/>
          <w:sz w:val="20"/>
          <w:szCs w:val="20"/>
          <w:lang w:eastAsia="en-GB"/>
        </w:rPr>
        <w:t>, Leicester: NIACE.</w:t>
      </w:r>
    </w:p>
    <w:p w14:paraId="24E2D440" w14:textId="77777777" w:rsidR="009E03A4" w:rsidRDefault="009E03A4">
      <w:pPr>
        <w:pStyle w:val="FootnoteText"/>
      </w:pPr>
    </w:p>
  </w:footnote>
  <w:footnote w:id="13">
    <w:p w14:paraId="2CF56355" w14:textId="77777777" w:rsidR="00907D11" w:rsidRPr="00907D11" w:rsidRDefault="00907D11" w:rsidP="00907D11">
      <w:pPr>
        <w:widowControl/>
        <w:autoSpaceDE/>
        <w:autoSpaceDN/>
        <w:spacing w:line="192" w:lineRule="auto"/>
        <w:contextualSpacing/>
        <w:textAlignment w:val="baseline"/>
        <w:rPr>
          <w:rFonts w:asciiTheme="minorHAnsi" w:eastAsia="Times New Roman" w:hAnsiTheme="minorHAnsi" w:cs="Times New Roman"/>
          <w:sz w:val="20"/>
          <w:szCs w:val="20"/>
          <w:lang w:eastAsia="en-GB"/>
        </w:rPr>
      </w:pPr>
      <w:r>
        <w:rPr>
          <w:rStyle w:val="FootnoteReference"/>
        </w:rPr>
        <w:footnoteRef/>
      </w:r>
      <w:r>
        <w:t xml:space="preserve"> </w:t>
      </w:r>
      <w:r w:rsidRPr="00907D11">
        <w:rPr>
          <w:rFonts w:asciiTheme="minorHAnsi" w:eastAsiaTheme="minorEastAsia" w:hAnsiTheme="minorHAnsi" w:cstheme="minorBidi"/>
          <w:color w:val="000000" w:themeColor="text1"/>
          <w:sz w:val="20"/>
          <w:szCs w:val="20"/>
          <w:lang w:eastAsia="en-GB"/>
        </w:rPr>
        <w:t xml:space="preserve">Armstrong, P. &amp; Miller, N. (2006) Whatever happened to social purpose? Adult educators’ stories of political commitment and change, </w:t>
      </w:r>
      <w:r w:rsidRPr="00907D11">
        <w:rPr>
          <w:rFonts w:asciiTheme="minorHAnsi" w:eastAsiaTheme="minorEastAsia" w:hAnsiTheme="minorHAnsi" w:cstheme="minorBidi"/>
          <w:i/>
          <w:iCs/>
          <w:color w:val="000000" w:themeColor="text1"/>
          <w:sz w:val="20"/>
          <w:szCs w:val="20"/>
          <w:lang w:eastAsia="en-GB"/>
        </w:rPr>
        <w:t>Int</w:t>
      </w:r>
      <w:r>
        <w:rPr>
          <w:rFonts w:asciiTheme="minorHAnsi" w:eastAsiaTheme="minorEastAsia" w:hAnsiTheme="minorHAnsi" w:cstheme="minorBidi"/>
          <w:i/>
          <w:iCs/>
          <w:color w:val="000000" w:themeColor="text1"/>
          <w:sz w:val="20"/>
          <w:szCs w:val="20"/>
          <w:lang w:eastAsia="en-GB"/>
        </w:rPr>
        <w:t>ernational Journal</w:t>
      </w:r>
      <w:r w:rsidRPr="00907D11">
        <w:rPr>
          <w:rFonts w:asciiTheme="minorHAnsi" w:eastAsiaTheme="minorEastAsia" w:hAnsiTheme="minorHAnsi" w:cstheme="minorBidi"/>
          <w:i/>
          <w:iCs/>
          <w:color w:val="000000" w:themeColor="text1"/>
          <w:sz w:val="20"/>
          <w:szCs w:val="20"/>
          <w:lang w:eastAsia="en-GB"/>
        </w:rPr>
        <w:t>. of Lifelong Education</w:t>
      </w:r>
      <w:r w:rsidRPr="00907D11">
        <w:rPr>
          <w:rFonts w:asciiTheme="minorHAnsi" w:eastAsiaTheme="minorEastAsia" w:hAnsiTheme="minorHAnsi" w:cstheme="minorBidi"/>
          <w:color w:val="000000" w:themeColor="text1"/>
          <w:sz w:val="20"/>
          <w:szCs w:val="20"/>
          <w:lang w:eastAsia="en-GB"/>
        </w:rPr>
        <w:t xml:space="preserve">, 25, 3. pp. 291-305. </w:t>
      </w:r>
    </w:p>
    <w:p w14:paraId="5CF083AD" w14:textId="77777777" w:rsidR="00907D11" w:rsidRDefault="00907D11">
      <w:pPr>
        <w:pStyle w:val="FootnoteText"/>
      </w:pPr>
    </w:p>
  </w:footnote>
  <w:footnote w:id="14">
    <w:p w14:paraId="11F86ED9" w14:textId="77777777" w:rsidR="00D537F5" w:rsidRPr="00784BB5" w:rsidRDefault="00D537F5" w:rsidP="00D537F5">
      <w:pPr>
        <w:pStyle w:val="FootnoteText"/>
        <w:rPr>
          <w:i/>
        </w:rPr>
      </w:pPr>
      <w:r>
        <w:rPr>
          <w:rStyle w:val="FootnoteReference"/>
        </w:rPr>
        <w:footnoteRef/>
      </w:r>
      <w:r>
        <w:t xml:space="preserve"> Williams, R. (1983) Adult education and Social Change: Lectures and Reminiscences in Honour of Tony </w:t>
      </w:r>
      <w:proofErr w:type="gramStart"/>
      <w:r>
        <w:t>McLean,  in</w:t>
      </w:r>
      <w:proofErr w:type="gramEnd"/>
      <w:r>
        <w:t xml:space="preserve"> McIlroy, J. and Westwood, S. </w:t>
      </w:r>
      <w:r w:rsidRPr="00784BB5">
        <w:rPr>
          <w:i/>
        </w:rPr>
        <w:t xml:space="preserve">Border Country: Raymond Williams in Adult Education. </w:t>
      </w:r>
      <w:r w:rsidRPr="00784BB5">
        <w:t>Leicester: NIACE.</w:t>
      </w:r>
    </w:p>
    <w:p w14:paraId="02C13CFF" w14:textId="77777777" w:rsidR="00D537F5" w:rsidRDefault="00D537F5">
      <w:pPr>
        <w:pStyle w:val="FootnoteText"/>
      </w:pPr>
    </w:p>
  </w:footnote>
  <w:footnote w:id="15">
    <w:p w14:paraId="4A4DC506" w14:textId="77777777" w:rsidR="005906C2" w:rsidRPr="005906C2" w:rsidRDefault="005906C2" w:rsidP="005906C2">
      <w:pPr>
        <w:widowControl/>
        <w:autoSpaceDE/>
        <w:autoSpaceDN/>
        <w:spacing w:line="192" w:lineRule="auto"/>
        <w:contextualSpacing/>
        <w:textAlignment w:val="baseline"/>
        <w:rPr>
          <w:rFonts w:ascii="Times New Roman" w:eastAsia="Times New Roman" w:hAnsi="Times New Roman" w:cs="Times New Roman"/>
          <w:sz w:val="20"/>
          <w:szCs w:val="20"/>
          <w:lang w:eastAsia="en-GB"/>
        </w:rPr>
      </w:pPr>
      <w:r>
        <w:rPr>
          <w:rStyle w:val="FootnoteReference"/>
        </w:rPr>
        <w:footnoteRef/>
      </w:r>
      <w:r>
        <w:t xml:space="preserve"> </w:t>
      </w:r>
      <w:r w:rsidRPr="005906C2">
        <w:rPr>
          <w:rFonts w:asciiTheme="minorHAnsi" w:eastAsiaTheme="minorEastAsia" w:hAnsi="Arial" w:cstheme="minorBidi"/>
          <w:color w:val="000000" w:themeColor="text1"/>
          <w:sz w:val="20"/>
          <w:szCs w:val="20"/>
          <w:lang w:eastAsia="en-GB"/>
        </w:rPr>
        <w:t xml:space="preserve">Lauder, H.  et al (Eds.) (2006) </w:t>
      </w:r>
      <w:r w:rsidRPr="005906C2">
        <w:rPr>
          <w:rFonts w:asciiTheme="minorHAnsi" w:eastAsiaTheme="minorEastAsia" w:hAnsi="Arial" w:cstheme="minorBidi"/>
          <w:i/>
          <w:iCs/>
          <w:color w:val="000000" w:themeColor="text1"/>
          <w:sz w:val="20"/>
          <w:szCs w:val="20"/>
          <w:lang w:eastAsia="en-GB"/>
        </w:rPr>
        <w:t>Education, Globalization and Social Change</w:t>
      </w:r>
      <w:r w:rsidRPr="005906C2">
        <w:rPr>
          <w:rFonts w:asciiTheme="minorHAnsi" w:eastAsiaTheme="minorEastAsia" w:hAnsi="Arial" w:cstheme="minorBidi"/>
          <w:color w:val="000000" w:themeColor="text1"/>
          <w:sz w:val="20"/>
          <w:szCs w:val="20"/>
          <w:lang w:eastAsia="en-GB"/>
        </w:rPr>
        <w:t xml:space="preserve">, Oxford: Oxford University Press. </w:t>
      </w:r>
    </w:p>
    <w:p w14:paraId="248C4E7A" w14:textId="77777777" w:rsidR="005906C2" w:rsidRDefault="005906C2">
      <w:pPr>
        <w:pStyle w:val="FootnoteText"/>
      </w:pPr>
    </w:p>
  </w:footnote>
  <w:footnote w:id="16">
    <w:p w14:paraId="35AB59E4" w14:textId="77777777" w:rsidR="00F00092" w:rsidRPr="00F00092" w:rsidRDefault="00F00092" w:rsidP="00F00092">
      <w:pPr>
        <w:rPr>
          <w:sz w:val="20"/>
          <w:szCs w:val="20"/>
        </w:rPr>
      </w:pPr>
      <w:r>
        <w:rPr>
          <w:rStyle w:val="FootnoteReference"/>
        </w:rPr>
        <w:footnoteRef/>
      </w:r>
      <w:r>
        <w:t xml:space="preserve"> </w:t>
      </w:r>
      <w:hyperlink r:id="rId1" w:history="1">
        <w:r w:rsidRPr="00F00092">
          <w:rPr>
            <w:rStyle w:val="Hyperlink"/>
            <w:sz w:val="20"/>
            <w:szCs w:val="20"/>
          </w:rPr>
          <w:t>https://www.centenarycommission.org/wp-content/uploads/reports/The-Centenary-Commission-on-Adult-Education-Report-HI-RES.pdf</w:t>
        </w:r>
      </w:hyperlink>
      <w:r w:rsidRPr="00F00092">
        <w:rPr>
          <w:sz w:val="20"/>
          <w:szCs w:val="20"/>
        </w:rPr>
        <w:t xml:space="preserve"> </w:t>
      </w:r>
    </w:p>
    <w:p w14:paraId="09A442D1" w14:textId="77777777" w:rsidR="00F00092" w:rsidRDefault="00F00092">
      <w:pPr>
        <w:pStyle w:val="FootnoteText"/>
      </w:pPr>
    </w:p>
  </w:footnote>
  <w:footnote w:id="17">
    <w:p w14:paraId="7DA40E3C" w14:textId="77777777" w:rsidR="00F00092" w:rsidRPr="008F40FB" w:rsidRDefault="00F00092" w:rsidP="008F40FB">
      <w:pPr>
        <w:pStyle w:val="Header"/>
        <w:ind w:left="-142"/>
        <w:rPr>
          <w:rFonts w:asciiTheme="minorHAnsi" w:hAnsiTheme="minorHAnsi"/>
          <w:sz w:val="20"/>
          <w:szCs w:val="20"/>
        </w:rPr>
      </w:pPr>
      <w:r>
        <w:rPr>
          <w:rStyle w:val="FootnoteReference"/>
        </w:rPr>
        <w:footnoteRef/>
      </w:r>
      <w:r>
        <w:t xml:space="preserve"> </w:t>
      </w:r>
      <w:r w:rsidR="00B8751C" w:rsidRPr="00B8751C">
        <w:rPr>
          <w:rFonts w:asciiTheme="minorHAnsi" w:hAnsiTheme="minorHAnsi"/>
          <w:sz w:val="20"/>
          <w:szCs w:val="20"/>
        </w:rPr>
        <w:t xml:space="preserve">Clancy, S and Holford, J. (2017) </w:t>
      </w:r>
      <w:r w:rsidR="00B8751C" w:rsidRPr="00B8751C">
        <w:rPr>
          <w:rStyle w:val="PageNumber"/>
          <w:rFonts w:asciiTheme="minorHAnsi" w:hAnsiTheme="minorHAnsi" w:cs="Arial"/>
          <w:szCs w:val="20"/>
        </w:rPr>
        <w:t xml:space="preserve">“Life-changing things happen”: </w:t>
      </w:r>
      <w:r w:rsidR="00B8751C" w:rsidRPr="00B8751C">
        <w:rPr>
          <w:rStyle w:val="PageNumber"/>
          <w:rFonts w:asciiTheme="minorHAnsi" w:hAnsiTheme="minorHAnsi"/>
          <w:szCs w:val="20"/>
        </w:rPr>
        <w:t xml:space="preserve">How residential adult education </w:t>
      </w:r>
      <w:r w:rsidR="00B8751C" w:rsidRPr="00B8751C">
        <w:rPr>
          <w:rStyle w:val="PageNumber"/>
          <w:rFonts w:asciiTheme="minorHAnsi" w:hAnsiTheme="minorHAnsi"/>
          <w:szCs w:val="20"/>
        </w:rPr>
        <w:br/>
        <w:t>transforms learning and lives</w:t>
      </w:r>
      <w:r w:rsidR="00B8751C">
        <w:rPr>
          <w:rStyle w:val="PageNumber"/>
          <w:rFonts w:asciiTheme="minorHAnsi" w:hAnsiTheme="minorHAnsi"/>
          <w:szCs w:val="20"/>
        </w:rPr>
        <w:t>. University of Nottingham.</w:t>
      </w:r>
      <w:r w:rsidR="00B8751C" w:rsidRPr="00B8751C">
        <w:rPr>
          <w:rStyle w:val="PageNumber"/>
          <w:rFonts w:asciiTheme="minorHAnsi" w:hAnsiTheme="minorHAnsi"/>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3A3C5" w14:textId="77777777" w:rsidR="0038314D" w:rsidRDefault="0038314D">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1D2F8B"/>
    <w:multiLevelType w:val="hybridMultilevel"/>
    <w:tmpl w:val="2F32F4B2"/>
    <w:lvl w:ilvl="0" w:tplc="E2FA3A0C">
      <w:start w:val="15"/>
      <w:numFmt w:val="lowerRoman"/>
      <w:lvlText w:val="%1."/>
      <w:lvlJc w:val="left"/>
      <w:pPr>
        <w:ind w:left="501" w:hanging="391"/>
        <w:jc w:val="right"/>
      </w:pPr>
      <w:rPr>
        <w:rFonts w:ascii="Calibri" w:eastAsia="Calibri" w:hAnsi="Calibri" w:cs="Calibri" w:hint="default"/>
        <w:spacing w:val="0"/>
        <w:w w:val="100"/>
        <w:sz w:val="20"/>
        <w:szCs w:val="20"/>
        <w:lang w:val="en-GB" w:eastAsia="en-US" w:bidi="ar-SA"/>
      </w:rPr>
    </w:lvl>
    <w:lvl w:ilvl="1" w:tplc="55B6B3C6">
      <w:numFmt w:val="bullet"/>
      <w:lvlText w:val="•"/>
      <w:lvlJc w:val="left"/>
      <w:pPr>
        <w:ind w:left="1478" w:hanging="391"/>
      </w:pPr>
      <w:rPr>
        <w:rFonts w:hint="default"/>
        <w:lang w:val="en-GB" w:eastAsia="en-US" w:bidi="ar-SA"/>
      </w:rPr>
    </w:lvl>
    <w:lvl w:ilvl="2" w:tplc="2E4A597E">
      <w:numFmt w:val="bullet"/>
      <w:lvlText w:val="•"/>
      <w:lvlJc w:val="left"/>
      <w:pPr>
        <w:ind w:left="2457" w:hanging="391"/>
      </w:pPr>
      <w:rPr>
        <w:rFonts w:hint="default"/>
        <w:lang w:val="en-GB" w:eastAsia="en-US" w:bidi="ar-SA"/>
      </w:rPr>
    </w:lvl>
    <w:lvl w:ilvl="3" w:tplc="CA54B036">
      <w:numFmt w:val="bullet"/>
      <w:lvlText w:val="•"/>
      <w:lvlJc w:val="left"/>
      <w:pPr>
        <w:ind w:left="3435" w:hanging="391"/>
      </w:pPr>
      <w:rPr>
        <w:rFonts w:hint="default"/>
        <w:lang w:val="en-GB" w:eastAsia="en-US" w:bidi="ar-SA"/>
      </w:rPr>
    </w:lvl>
    <w:lvl w:ilvl="4" w:tplc="B7D02416">
      <w:numFmt w:val="bullet"/>
      <w:lvlText w:val="•"/>
      <w:lvlJc w:val="left"/>
      <w:pPr>
        <w:ind w:left="4414" w:hanging="391"/>
      </w:pPr>
      <w:rPr>
        <w:rFonts w:hint="default"/>
        <w:lang w:val="en-GB" w:eastAsia="en-US" w:bidi="ar-SA"/>
      </w:rPr>
    </w:lvl>
    <w:lvl w:ilvl="5" w:tplc="A1B4F3A2">
      <w:numFmt w:val="bullet"/>
      <w:lvlText w:val="•"/>
      <w:lvlJc w:val="left"/>
      <w:pPr>
        <w:ind w:left="5392" w:hanging="391"/>
      </w:pPr>
      <w:rPr>
        <w:rFonts w:hint="default"/>
        <w:lang w:val="en-GB" w:eastAsia="en-US" w:bidi="ar-SA"/>
      </w:rPr>
    </w:lvl>
    <w:lvl w:ilvl="6" w:tplc="5846E422">
      <w:numFmt w:val="bullet"/>
      <w:lvlText w:val="•"/>
      <w:lvlJc w:val="left"/>
      <w:pPr>
        <w:ind w:left="6371" w:hanging="391"/>
      </w:pPr>
      <w:rPr>
        <w:rFonts w:hint="default"/>
        <w:lang w:val="en-GB" w:eastAsia="en-US" w:bidi="ar-SA"/>
      </w:rPr>
    </w:lvl>
    <w:lvl w:ilvl="7" w:tplc="ADF8B6DE">
      <w:numFmt w:val="bullet"/>
      <w:lvlText w:val="•"/>
      <w:lvlJc w:val="left"/>
      <w:pPr>
        <w:ind w:left="7349" w:hanging="391"/>
      </w:pPr>
      <w:rPr>
        <w:rFonts w:hint="default"/>
        <w:lang w:val="en-GB" w:eastAsia="en-US" w:bidi="ar-SA"/>
      </w:rPr>
    </w:lvl>
    <w:lvl w:ilvl="8" w:tplc="127EEF9E">
      <w:numFmt w:val="bullet"/>
      <w:lvlText w:val="•"/>
      <w:lvlJc w:val="left"/>
      <w:pPr>
        <w:ind w:left="8328" w:hanging="391"/>
      </w:pPr>
      <w:rPr>
        <w:rFonts w:hint="default"/>
        <w:lang w:val="en-GB" w:eastAsia="en-US" w:bidi="ar-SA"/>
      </w:rPr>
    </w:lvl>
  </w:abstractNum>
  <w:abstractNum w:abstractNumId="1" w15:restartNumberingAfterBreak="0">
    <w:nsid w:val="20725EAA"/>
    <w:multiLevelType w:val="hybridMultilevel"/>
    <w:tmpl w:val="EDE40CC8"/>
    <w:lvl w:ilvl="0" w:tplc="9CE479F4">
      <w:start w:val="2"/>
      <w:numFmt w:val="lowerRoman"/>
      <w:lvlText w:val="%1."/>
      <w:lvlJc w:val="left"/>
      <w:pPr>
        <w:ind w:left="813" w:hanging="287"/>
      </w:pPr>
      <w:rPr>
        <w:rFonts w:ascii="Calibri" w:eastAsia="Calibri" w:hAnsi="Calibri" w:cs="Calibri" w:hint="default"/>
        <w:spacing w:val="-6"/>
        <w:w w:val="102"/>
        <w:sz w:val="19"/>
        <w:szCs w:val="19"/>
        <w:lang w:val="en-GB" w:eastAsia="en-US" w:bidi="ar-SA"/>
      </w:rPr>
    </w:lvl>
    <w:lvl w:ilvl="1" w:tplc="253CE61C">
      <w:numFmt w:val="bullet"/>
      <w:lvlText w:val="•"/>
      <w:lvlJc w:val="left"/>
      <w:pPr>
        <w:ind w:left="1766" w:hanging="287"/>
      </w:pPr>
      <w:rPr>
        <w:rFonts w:hint="default"/>
        <w:lang w:val="en-GB" w:eastAsia="en-US" w:bidi="ar-SA"/>
      </w:rPr>
    </w:lvl>
    <w:lvl w:ilvl="2" w:tplc="4560D61E">
      <w:numFmt w:val="bullet"/>
      <w:lvlText w:val="•"/>
      <w:lvlJc w:val="left"/>
      <w:pPr>
        <w:ind w:left="2713" w:hanging="287"/>
      </w:pPr>
      <w:rPr>
        <w:rFonts w:hint="default"/>
        <w:lang w:val="en-GB" w:eastAsia="en-US" w:bidi="ar-SA"/>
      </w:rPr>
    </w:lvl>
    <w:lvl w:ilvl="3" w:tplc="F2ECD31C">
      <w:numFmt w:val="bullet"/>
      <w:lvlText w:val="•"/>
      <w:lvlJc w:val="left"/>
      <w:pPr>
        <w:ind w:left="3659" w:hanging="287"/>
      </w:pPr>
      <w:rPr>
        <w:rFonts w:hint="default"/>
        <w:lang w:val="en-GB" w:eastAsia="en-US" w:bidi="ar-SA"/>
      </w:rPr>
    </w:lvl>
    <w:lvl w:ilvl="4" w:tplc="655E1ED0">
      <w:numFmt w:val="bullet"/>
      <w:lvlText w:val="•"/>
      <w:lvlJc w:val="left"/>
      <w:pPr>
        <w:ind w:left="4606" w:hanging="287"/>
      </w:pPr>
      <w:rPr>
        <w:rFonts w:hint="default"/>
        <w:lang w:val="en-GB" w:eastAsia="en-US" w:bidi="ar-SA"/>
      </w:rPr>
    </w:lvl>
    <w:lvl w:ilvl="5" w:tplc="8BE445BE">
      <w:numFmt w:val="bullet"/>
      <w:lvlText w:val="•"/>
      <w:lvlJc w:val="left"/>
      <w:pPr>
        <w:ind w:left="5552" w:hanging="287"/>
      </w:pPr>
      <w:rPr>
        <w:rFonts w:hint="default"/>
        <w:lang w:val="en-GB" w:eastAsia="en-US" w:bidi="ar-SA"/>
      </w:rPr>
    </w:lvl>
    <w:lvl w:ilvl="6" w:tplc="E30E3BA4">
      <w:numFmt w:val="bullet"/>
      <w:lvlText w:val="•"/>
      <w:lvlJc w:val="left"/>
      <w:pPr>
        <w:ind w:left="6499" w:hanging="287"/>
      </w:pPr>
      <w:rPr>
        <w:rFonts w:hint="default"/>
        <w:lang w:val="en-GB" w:eastAsia="en-US" w:bidi="ar-SA"/>
      </w:rPr>
    </w:lvl>
    <w:lvl w:ilvl="7" w:tplc="88E407DE">
      <w:numFmt w:val="bullet"/>
      <w:lvlText w:val="•"/>
      <w:lvlJc w:val="left"/>
      <w:pPr>
        <w:ind w:left="7445" w:hanging="287"/>
      </w:pPr>
      <w:rPr>
        <w:rFonts w:hint="default"/>
        <w:lang w:val="en-GB" w:eastAsia="en-US" w:bidi="ar-SA"/>
      </w:rPr>
    </w:lvl>
    <w:lvl w:ilvl="8" w:tplc="4B08D30A">
      <w:numFmt w:val="bullet"/>
      <w:lvlText w:val="•"/>
      <w:lvlJc w:val="left"/>
      <w:pPr>
        <w:ind w:left="8392" w:hanging="287"/>
      </w:pPr>
      <w:rPr>
        <w:rFonts w:hint="default"/>
        <w:lang w:val="en-GB" w:eastAsia="en-US" w:bidi="ar-SA"/>
      </w:rPr>
    </w:lvl>
  </w:abstractNum>
  <w:abstractNum w:abstractNumId="2" w15:restartNumberingAfterBreak="0">
    <w:nsid w:val="2741154F"/>
    <w:multiLevelType w:val="hybridMultilevel"/>
    <w:tmpl w:val="68FE79AC"/>
    <w:lvl w:ilvl="0" w:tplc="441AE778">
      <w:start w:val="1"/>
      <w:numFmt w:val="bullet"/>
      <w:lvlText w:val="•"/>
      <w:lvlJc w:val="left"/>
      <w:pPr>
        <w:tabs>
          <w:tab w:val="num" w:pos="720"/>
        </w:tabs>
        <w:ind w:left="720" w:hanging="360"/>
      </w:pPr>
      <w:rPr>
        <w:rFonts w:ascii="Times New Roman" w:hAnsi="Times New Roman" w:hint="default"/>
      </w:rPr>
    </w:lvl>
    <w:lvl w:ilvl="1" w:tplc="985ECDBE" w:tentative="1">
      <w:start w:val="1"/>
      <w:numFmt w:val="bullet"/>
      <w:lvlText w:val="•"/>
      <w:lvlJc w:val="left"/>
      <w:pPr>
        <w:tabs>
          <w:tab w:val="num" w:pos="1440"/>
        </w:tabs>
        <w:ind w:left="1440" w:hanging="360"/>
      </w:pPr>
      <w:rPr>
        <w:rFonts w:ascii="Times New Roman" w:hAnsi="Times New Roman" w:hint="default"/>
      </w:rPr>
    </w:lvl>
    <w:lvl w:ilvl="2" w:tplc="AAD8A214" w:tentative="1">
      <w:start w:val="1"/>
      <w:numFmt w:val="bullet"/>
      <w:lvlText w:val="•"/>
      <w:lvlJc w:val="left"/>
      <w:pPr>
        <w:tabs>
          <w:tab w:val="num" w:pos="2160"/>
        </w:tabs>
        <w:ind w:left="2160" w:hanging="360"/>
      </w:pPr>
      <w:rPr>
        <w:rFonts w:ascii="Times New Roman" w:hAnsi="Times New Roman" w:hint="default"/>
      </w:rPr>
    </w:lvl>
    <w:lvl w:ilvl="3" w:tplc="57246FFC" w:tentative="1">
      <w:start w:val="1"/>
      <w:numFmt w:val="bullet"/>
      <w:lvlText w:val="•"/>
      <w:lvlJc w:val="left"/>
      <w:pPr>
        <w:tabs>
          <w:tab w:val="num" w:pos="2880"/>
        </w:tabs>
        <w:ind w:left="2880" w:hanging="360"/>
      </w:pPr>
      <w:rPr>
        <w:rFonts w:ascii="Times New Roman" w:hAnsi="Times New Roman" w:hint="default"/>
      </w:rPr>
    </w:lvl>
    <w:lvl w:ilvl="4" w:tplc="83C477C2" w:tentative="1">
      <w:start w:val="1"/>
      <w:numFmt w:val="bullet"/>
      <w:lvlText w:val="•"/>
      <w:lvlJc w:val="left"/>
      <w:pPr>
        <w:tabs>
          <w:tab w:val="num" w:pos="3600"/>
        </w:tabs>
        <w:ind w:left="3600" w:hanging="360"/>
      </w:pPr>
      <w:rPr>
        <w:rFonts w:ascii="Times New Roman" w:hAnsi="Times New Roman" w:hint="default"/>
      </w:rPr>
    </w:lvl>
    <w:lvl w:ilvl="5" w:tplc="C81EC906" w:tentative="1">
      <w:start w:val="1"/>
      <w:numFmt w:val="bullet"/>
      <w:lvlText w:val="•"/>
      <w:lvlJc w:val="left"/>
      <w:pPr>
        <w:tabs>
          <w:tab w:val="num" w:pos="4320"/>
        </w:tabs>
        <w:ind w:left="4320" w:hanging="360"/>
      </w:pPr>
      <w:rPr>
        <w:rFonts w:ascii="Times New Roman" w:hAnsi="Times New Roman" w:hint="default"/>
      </w:rPr>
    </w:lvl>
    <w:lvl w:ilvl="6" w:tplc="9FECB11A" w:tentative="1">
      <w:start w:val="1"/>
      <w:numFmt w:val="bullet"/>
      <w:lvlText w:val="•"/>
      <w:lvlJc w:val="left"/>
      <w:pPr>
        <w:tabs>
          <w:tab w:val="num" w:pos="5040"/>
        </w:tabs>
        <w:ind w:left="5040" w:hanging="360"/>
      </w:pPr>
      <w:rPr>
        <w:rFonts w:ascii="Times New Roman" w:hAnsi="Times New Roman" w:hint="default"/>
      </w:rPr>
    </w:lvl>
    <w:lvl w:ilvl="7" w:tplc="E13A03EE" w:tentative="1">
      <w:start w:val="1"/>
      <w:numFmt w:val="bullet"/>
      <w:lvlText w:val="•"/>
      <w:lvlJc w:val="left"/>
      <w:pPr>
        <w:tabs>
          <w:tab w:val="num" w:pos="5760"/>
        </w:tabs>
        <w:ind w:left="5760" w:hanging="360"/>
      </w:pPr>
      <w:rPr>
        <w:rFonts w:ascii="Times New Roman" w:hAnsi="Times New Roman" w:hint="default"/>
      </w:rPr>
    </w:lvl>
    <w:lvl w:ilvl="8" w:tplc="01DA468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FCF6470"/>
    <w:multiLevelType w:val="hybridMultilevel"/>
    <w:tmpl w:val="BD4EEFA2"/>
    <w:lvl w:ilvl="0" w:tplc="B640388C">
      <w:start w:val="1"/>
      <w:numFmt w:val="bullet"/>
      <w:lvlText w:val="•"/>
      <w:lvlJc w:val="left"/>
      <w:pPr>
        <w:tabs>
          <w:tab w:val="num" w:pos="720"/>
        </w:tabs>
        <w:ind w:left="720" w:hanging="360"/>
      </w:pPr>
      <w:rPr>
        <w:rFonts w:ascii="Times New Roman" w:hAnsi="Times New Roman" w:hint="default"/>
      </w:rPr>
    </w:lvl>
    <w:lvl w:ilvl="1" w:tplc="BE30D58A" w:tentative="1">
      <w:start w:val="1"/>
      <w:numFmt w:val="bullet"/>
      <w:lvlText w:val="•"/>
      <w:lvlJc w:val="left"/>
      <w:pPr>
        <w:tabs>
          <w:tab w:val="num" w:pos="1440"/>
        </w:tabs>
        <w:ind w:left="1440" w:hanging="360"/>
      </w:pPr>
      <w:rPr>
        <w:rFonts w:ascii="Times New Roman" w:hAnsi="Times New Roman" w:hint="default"/>
      </w:rPr>
    </w:lvl>
    <w:lvl w:ilvl="2" w:tplc="A0B01E0E" w:tentative="1">
      <w:start w:val="1"/>
      <w:numFmt w:val="bullet"/>
      <w:lvlText w:val="•"/>
      <w:lvlJc w:val="left"/>
      <w:pPr>
        <w:tabs>
          <w:tab w:val="num" w:pos="2160"/>
        </w:tabs>
        <w:ind w:left="2160" w:hanging="360"/>
      </w:pPr>
      <w:rPr>
        <w:rFonts w:ascii="Times New Roman" w:hAnsi="Times New Roman" w:hint="default"/>
      </w:rPr>
    </w:lvl>
    <w:lvl w:ilvl="3" w:tplc="66CE5096" w:tentative="1">
      <w:start w:val="1"/>
      <w:numFmt w:val="bullet"/>
      <w:lvlText w:val="•"/>
      <w:lvlJc w:val="left"/>
      <w:pPr>
        <w:tabs>
          <w:tab w:val="num" w:pos="2880"/>
        </w:tabs>
        <w:ind w:left="2880" w:hanging="360"/>
      </w:pPr>
      <w:rPr>
        <w:rFonts w:ascii="Times New Roman" w:hAnsi="Times New Roman" w:hint="default"/>
      </w:rPr>
    </w:lvl>
    <w:lvl w:ilvl="4" w:tplc="E0665E40" w:tentative="1">
      <w:start w:val="1"/>
      <w:numFmt w:val="bullet"/>
      <w:lvlText w:val="•"/>
      <w:lvlJc w:val="left"/>
      <w:pPr>
        <w:tabs>
          <w:tab w:val="num" w:pos="3600"/>
        </w:tabs>
        <w:ind w:left="3600" w:hanging="360"/>
      </w:pPr>
      <w:rPr>
        <w:rFonts w:ascii="Times New Roman" w:hAnsi="Times New Roman" w:hint="default"/>
      </w:rPr>
    </w:lvl>
    <w:lvl w:ilvl="5" w:tplc="2186747A" w:tentative="1">
      <w:start w:val="1"/>
      <w:numFmt w:val="bullet"/>
      <w:lvlText w:val="•"/>
      <w:lvlJc w:val="left"/>
      <w:pPr>
        <w:tabs>
          <w:tab w:val="num" w:pos="4320"/>
        </w:tabs>
        <w:ind w:left="4320" w:hanging="360"/>
      </w:pPr>
      <w:rPr>
        <w:rFonts w:ascii="Times New Roman" w:hAnsi="Times New Roman" w:hint="default"/>
      </w:rPr>
    </w:lvl>
    <w:lvl w:ilvl="6" w:tplc="ED380A98" w:tentative="1">
      <w:start w:val="1"/>
      <w:numFmt w:val="bullet"/>
      <w:lvlText w:val="•"/>
      <w:lvlJc w:val="left"/>
      <w:pPr>
        <w:tabs>
          <w:tab w:val="num" w:pos="5040"/>
        </w:tabs>
        <w:ind w:left="5040" w:hanging="360"/>
      </w:pPr>
      <w:rPr>
        <w:rFonts w:ascii="Times New Roman" w:hAnsi="Times New Roman" w:hint="default"/>
      </w:rPr>
    </w:lvl>
    <w:lvl w:ilvl="7" w:tplc="D6CCE706" w:tentative="1">
      <w:start w:val="1"/>
      <w:numFmt w:val="bullet"/>
      <w:lvlText w:val="•"/>
      <w:lvlJc w:val="left"/>
      <w:pPr>
        <w:tabs>
          <w:tab w:val="num" w:pos="5760"/>
        </w:tabs>
        <w:ind w:left="5760" w:hanging="360"/>
      </w:pPr>
      <w:rPr>
        <w:rFonts w:ascii="Times New Roman" w:hAnsi="Times New Roman" w:hint="default"/>
      </w:rPr>
    </w:lvl>
    <w:lvl w:ilvl="8" w:tplc="8542D42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D3F02CD"/>
    <w:multiLevelType w:val="hybridMultilevel"/>
    <w:tmpl w:val="24DA4A2A"/>
    <w:lvl w:ilvl="0" w:tplc="7CA42412">
      <w:start w:val="1"/>
      <w:numFmt w:val="bullet"/>
      <w:lvlText w:val="•"/>
      <w:lvlJc w:val="left"/>
      <w:pPr>
        <w:tabs>
          <w:tab w:val="num" w:pos="720"/>
        </w:tabs>
        <w:ind w:left="720" w:hanging="360"/>
      </w:pPr>
      <w:rPr>
        <w:rFonts w:ascii="Times New Roman" w:hAnsi="Times New Roman" w:hint="default"/>
      </w:rPr>
    </w:lvl>
    <w:lvl w:ilvl="1" w:tplc="2EC6EC42" w:tentative="1">
      <w:start w:val="1"/>
      <w:numFmt w:val="bullet"/>
      <w:lvlText w:val="•"/>
      <w:lvlJc w:val="left"/>
      <w:pPr>
        <w:tabs>
          <w:tab w:val="num" w:pos="1440"/>
        </w:tabs>
        <w:ind w:left="1440" w:hanging="360"/>
      </w:pPr>
      <w:rPr>
        <w:rFonts w:ascii="Times New Roman" w:hAnsi="Times New Roman" w:hint="default"/>
      </w:rPr>
    </w:lvl>
    <w:lvl w:ilvl="2" w:tplc="66645FF4" w:tentative="1">
      <w:start w:val="1"/>
      <w:numFmt w:val="bullet"/>
      <w:lvlText w:val="•"/>
      <w:lvlJc w:val="left"/>
      <w:pPr>
        <w:tabs>
          <w:tab w:val="num" w:pos="2160"/>
        </w:tabs>
        <w:ind w:left="2160" w:hanging="360"/>
      </w:pPr>
      <w:rPr>
        <w:rFonts w:ascii="Times New Roman" w:hAnsi="Times New Roman" w:hint="default"/>
      </w:rPr>
    </w:lvl>
    <w:lvl w:ilvl="3" w:tplc="92183FEE" w:tentative="1">
      <w:start w:val="1"/>
      <w:numFmt w:val="bullet"/>
      <w:lvlText w:val="•"/>
      <w:lvlJc w:val="left"/>
      <w:pPr>
        <w:tabs>
          <w:tab w:val="num" w:pos="2880"/>
        </w:tabs>
        <w:ind w:left="2880" w:hanging="360"/>
      </w:pPr>
      <w:rPr>
        <w:rFonts w:ascii="Times New Roman" w:hAnsi="Times New Roman" w:hint="default"/>
      </w:rPr>
    </w:lvl>
    <w:lvl w:ilvl="4" w:tplc="21981236" w:tentative="1">
      <w:start w:val="1"/>
      <w:numFmt w:val="bullet"/>
      <w:lvlText w:val="•"/>
      <w:lvlJc w:val="left"/>
      <w:pPr>
        <w:tabs>
          <w:tab w:val="num" w:pos="3600"/>
        </w:tabs>
        <w:ind w:left="3600" w:hanging="360"/>
      </w:pPr>
      <w:rPr>
        <w:rFonts w:ascii="Times New Roman" w:hAnsi="Times New Roman" w:hint="default"/>
      </w:rPr>
    </w:lvl>
    <w:lvl w:ilvl="5" w:tplc="E0FA84A8" w:tentative="1">
      <w:start w:val="1"/>
      <w:numFmt w:val="bullet"/>
      <w:lvlText w:val="•"/>
      <w:lvlJc w:val="left"/>
      <w:pPr>
        <w:tabs>
          <w:tab w:val="num" w:pos="4320"/>
        </w:tabs>
        <w:ind w:left="4320" w:hanging="360"/>
      </w:pPr>
      <w:rPr>
        <w:rFonts w:ascii="Times New Roman" w:hAnsi="Times New Roman" w:hint="default"/>
      </w:rPr>
    </w:lvl>
    <w:lvl w:ilvl="6" w:tplc="C96CD8A4" w:tentative="1">
      <w:start w:val="1"/>
      <w:numFmt w:val="bullet"/>
      <w:lvlText w:val="•"/>
      <w:lvlJc w:val="left"/>
      <w:pPr>
        <w:tabs>
          <w:tab w:val="num" w:pos="5040"/>
        </w:tabs>
        <w:ind w:left="5040" w:hanging="360"/>
      </w:pPr>
      <w:rPr>
        <w:rFonts w:ascii="Times New Roman" w:hAnsi="Times New Roman" w:hint="default"/>
      </w:rPr>
    </w:lvl>
    <w:lvl w:ilvl="7" w:tplc="91EC6F3C" w:tentative="1">
      <w:start w:val="1"/>
      <w:numFmt w:val="bullet"/>
      <w:lvlText w:val="•"/>
      <w:lvlJc w:val="left"/>
      <w:pPr>
        <w:tabs>
          <w:tab w:val="num" w:pos="5760"/>
        </w:tabs>
        <w:ind w:left="5760" w:hanging="360"/>
      </w:pPr>
      <w:rPr>
        <w:rFonts w:ascii="Times New Roman" w:hAnsi="Times New Roman" w:hint="default"/>
      </w:rPr>
    </w:lvl>
    <w:lvl w:ilvl="8" w:tplc="DCEC057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2311C4D"/>
    <w:multiLevelType w:val="hybridMultilevel"/>
    <w:tmpl w:val="B92C6CAA"/>
    <w:lvl w:ilvl="0" w:tplc="28989A18">
      <w:numFmt w:val="bullet"/>
      <w:lvlText w:val="•"/>
      <w:lvlJc w:val="left"/>
      <w:pPr>
        <w:ind w:left="720" w:hanging="241"/>
      </w:pPr>
      <w:rPr>
        <w:rFonts w:ascii="Myriad Pro" w:eastAsia="Myriad Pro" w:hAnsi="Myriad Pro" w:cs="Myriad Pro" w:hint="default"/>
        <w:color w:val="58595B"/>
        <w:w w:val="100"/>
        <w:sz w:val="21"/>
        <w:szCs w:val="21"/>
        <w:lang w:val="en-GB" w:eastAsia="en-US" w:bidi="ar-SA"/>
      </w:rPr>
    </w:lvl>
    <w:lvl w:ilvl="1" w:tplc="34806C32">
      <w:numFmt w:val="bullet"/>
      <w:lvlText w:val="•"/>
      <w:lvlJc w:val="left"/>
      <w:pPr>
        <w:ind w:left="1676" w:hanging="241"/>
      </w:pPr>
      <w:rPr>
        <w:rFonts w:hint="default"/>
        <w:lang w:val="en-GB" w:eastAsia="en-US" w:bidi="ar-SA"/>
      </w:rPr>
    </w:lvl>
    <w:lvl w:ilvl="2" w:tplc="3CF03CAC">
      <w:numFmt w:val="bullet"/>
      <w:lvlText w:val="•"/>
      <w:lvlJc w:val="left"/>
      <w:pPr>
        <w:ind w:left="2633" w:hanging="241"/>
      </w:pPr>
      <w:rPr>
        <w:rFonts w:hint="default"/>
        <w:lang w:val="en-GB" w:eastAsia="en-US" w:bidi="ar-SA"/>
      </w:rPr>
    </w:lvl>
    <w:lvl w:ilvl="3" w:tplc="0FDA8814">
      <w:numFmt w:val="bullet"/>
      <w:lvlText w:val="•"/>
      <w:lvlJc w:val="left"/>
      <w:pPr>
        <w:ind w:left="3589" w:hanging="241"/>
      </w:pPr>
      <w:rPr>
        <w:rFonts w:hint="default"/>
        <w:lang w:val="en-GB" w:eastAsia="en-US" w:bidi="ar-SA"/>
      </w:rPr>
    </w:lvl>
    <w:lvl w:ilvl="4" w:tplc="0A34C11A">
      <w:numFmt w:val="bullet"/>
      <w:lvlText w:val="•"/>
      <w:lvlJc w:val="left"/>
      <w:pPr>
        <w:ind w:left="4546" w:hanging="241"/>
      </w:pPr>
      <w:rPr>
        <w:rFonts w:hint="default"/>
        <w:lang w:val="en-GB" w:eastAsia="en-US" w:bidi="ar-SA"/>
      </w:rPr>
    </w:lvl>
    <w:lvl w:ilvl="5" w:tplc="9FB44D1E">
      <w:numFmt w:val="bullet"/>
      <w:lvlText w:val="•"/>
      <w:lvlJc w:val="left"/>
      <w:pPr>
        <w:ind w:left="5502" w:hanging="241"/>
      </w:pPr>
      <w:rPr>
        <w:rFonts w:hint="default"/>
        <w:lang w:val="en-GB" w:eastAsia="en-US" w:bidi="ar-SA"/>
      </w:rPr>
    </w:lvl>
    <w:lvl w:ilvl="6" w:tplc="D6CE5B0C">
      <w:numFmt w:val="bullet"/>
      <w:lvlText w:val="•"/>
      <w:lvlJc w:val="left"/>
      <w:pPr>
        <w:ind w:left="6459" w:hanging="241"/>
      </w:pPr>
      <w:rPr>
        <w:rFonts w:hint="default"/>
        <w:lang w:val="en-GB" w:eastAsia="en-US" w:bidi="ar-SA"/>
      </w:rPr>
    </w:lvl>
    <w:lvl w:ilvl="7" w:tplc="324040FC">
      <w:numFmt w:val="bullet"/>
      <w:lvlText w:val="•"/>
      <w:lvlJc w:val="left"/>
      <w:pPr>
        <w:ind w:left="7415" w:hanging="241"/>
      </w:pPr>
      <w:rPr>
        <w:rFonts w:hint="default"/>
        <w:lang w:val="en-GB" w:eastAsia="en-US" w:bidi="ar-SA"/>
      </w:rPr>
    </w:lvl>
    <w:lvl w:ilvl="8" w:tplc="5C7C598A">
      <w:numFmt w:val="bullet"/>
      <w:lvlText w:val="•"/>
      <w:lvlJc w:val="left"/>
      <w:pPr>
        <w:ind w:left="8372" w:hanging="241"/>
      </w:pPr>
      <w:rPr>
        <w:rFonts w:hint="default"/>
        <w:lang w:val="en-GB" w:eastAsia="en-US" w:bidi="ar-SA"/>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jEzMzE2MjIyNDRX0lEKTi0uzszPAykwrAUAYCSTISwAAAA="/>
  </w:docVars>
  <w:rsids>
    <w:rsidRoot w:val="0038314D"/>
    <w:rsid w:val="0000295E"/>
    <w:rsid w:val="0000366D"/>
    <w:rsid w:val="000201E4"/>
    <w:rsid w:val="000A08F0"/>
    <w:rsid w:val="000B69F4"/>
    <w:rsid w:val="000B7E6B"/>
    <w:rsid w:val="000E411F"/>
    <w:rsid w:val="00155956"/>
    <w:rsid w:val="00202FE7"/>
    <w:rsid w:val="00241455"/>
    <w:rsid w:val="002429D2"/>
    <w:rsid w:val="00263624"/>
    <w:rsid w:val="002C0153"/>
    <w:rsid w:val="00304EFE"/>
    <w:rsid w:val="00344DBD"/>
    <w:rsid w:val="0038314D"/>
    <w:rsid w:val="003C0842"/>
    <w:rsid w:val="00401755"/>
    <w:rsid w:val="00412000"/>
    <w:rsid w:val="004307F1"/>
    <w:rsid w:val="0043337B"/>
    <w:rsid w:val="004670A8"/>
    <w:rsid w:val="004865B7"/>
    <w:rsid w:val="004C1C5E"/>
    <w:rsid w:val="004C1DDF"/>
    <w:rsid w:val="004C6295"/>
    <w:rsid w:val="00564369"/>
    <w:rsid w:val="005906C2"/>
    <w:rsid w:val="005F783F"/>
    <w:rsid w:val="00633B32"/>
    <w:rsid w:val="00643D85"/>
    <w:rsid w:val="00645C84"/>
    <w:rsid w:val="00694771"/>
    <w:rsid w:val="006970C0"/>
    <w:rsid w:val="0073787A"/>
    <w:rsid w:val="00764337"/>
    <w:rsid w:val="007755D2"/>
    <w:rsid w:val="00784BB5"/>
    <w:rsid w:val="008C658D"/>
    <w:rsid w:val="008E7F9B"/>
    <w:rsid w:val="008F40FB"/>
    <w:rsid w:val="00907D11"/>
    <w:rsid w:val="009A07F0"/>
    <w:rsid w:val="009C0E10"/>
    <w:rsid w:val="009E03A4"/>
    <w:rsid w:val="00A30B20"/>
    <w:rsid w:val="00A465C7"/>
    <w:rsid w:val="00A5566A"/>
    <w:rsid w:val="00A651AD"/>
    <w:rsid w:val="00A86B41"/>
    <w:rsid w:val="00B10766"/>
    <w:rsid w:val="00B461C7"/>
    <w:rsid w:val="00B80DB2"/>
    <w:rsid w:val="00B8751C"/>
    <w:rsid w:val="00BD3514"/>
    <w:rsid w:val="00BF608C"/>
    <w:rsid w:val="00C23E95"/>
    <w:rsid w:val="00C879B1"/>
    <w:rsid w:val="00D537F5"/>
    <w:rsid w:val="00DA78CF"/>
    <w:rsid w:val="00E00839"/>
    <w:rsid w:val="00E64E2A"/>
    <w:rsid w:val="00E73EB2"/>
    <w:rsid w:val="00EB6A10"/>
    <w:rsid w:val="00EC309B"/>
    <w:rsid w:val="00EE2D80"/>
    <w:rsid w:val="00EF4076"/>
    <w:rsid w:val="00EF5127"/>
    <w:rsid w:val="00F00092"/>
    <w:rsid w:val="00F03C8D"/>
    <w:rsid w:val="00F34814"/>
    <w:rsid w:val="00F72AEF"/>
    <w:rsid w:val="00FB05CD"/>
    <w:rsid w:val="00FD262E"/>
    <w:rsid w:val="00FF6B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C9B87"/>
  <w15:docId w15:val="{2FA0D489-787B-431F-B405-380984FEE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uiPriority w:val="1"/>
    <w:qFormat/>
    <w:pPr>
      <w:ind w:left="480"/>
      <w:outlineLvl w:val="0"/>
    </w:pPr>
    <w:rPr>
      <w:rFonts w:ascii="FS Me" w:eastAsia="FS Me" w:hAnsi="FS Me" w:cs="FS Me"/>
      <w:b/>
      <w:bCs/>
      <w:sz w:val="28"/>
      <w:szCs w:val="28"/>
    </w:rPr>
  </w:style>
  <w:style w:type="paragraph" w:styleId="Heading2">
    <w:name w:val="heading 2"/>
    <w:basedOn w:val="Normal"/>
    <w:uiPriority w:val="1"/>
    <w:qFormat/>
    <w:pPr>
      <w:spacing w:before="57"/>
      <w:ind w:left="462"/>
      <w:outlineLvl w:val="1"/>
    </w:pPr>
    <w:rPr>
      <w:b/>
      <w:bCs/>
      <w:sz w:val="23"/>
      <w:szCs w:val="23"/>
    </w:rPr>
  </w:style>
  <w:style w:type="paragraph" w:styleId="Heading3">
    <w:name w:val="heading 3"/>
    <w:basedOn w:val="Normal"/>
    <w:uiPriority w:val="1"/>
    <w:qFormat/>
    <w:pPr>
      <w:ind w:left="290" w:hanging="59"/>
      <w:outlineLvl w:val="2"/>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Myriad Pro" w:eastAsia="Myriad Pro" w:hAnsi="Myriad Pro" w:cs="Myriad Pro"/>
      <w:sz w:val="21"/>
      <w:szCs w:val="21"/>
    </w:rPr>
  </w:style>
  <w:style w:type="paragraph" w:styleId="ListParagraph">
    <w:name w:val="List Paragraph"/>
    <w:basedOn w:val="Normal"/>
    <w:uiPriority w:val="34"/>
    <w:qFormat/>
    <w:pPr>
      <w:ind w:left="720" w:hanging="240"/>
    </w:pPr>
    <w:rPr>
      <w:rFonts w:ascii="Myriad Pro" w:eastAsia="Myriad Pro" w:hAnsi="Myriad Pro" w:cs="Myriad Pro"/>
    </w:rPr>
  </w:style>
  <w:style w:type="paragraph" w:customStyle="1" w:styleId="TableParagraph">
    <w:name w:val="Table Paragraph"/>
    <w:basedOn w:val="Normal"/>
    <w:uiPriority w:val="1"/>
    <w:qFormat/>
  </w:style>
  <w:style w:type="paragraph" w:styleId="Header">
    <w:name w:val="header"/>
    <w:basedOn w:val="Normal"/>
    <w:link w:val="HeaderChar"/>
    <w:unhideWhenUsed/>
    <w:rsid w:val="00EC309B"/>
    <w:pPr>
      <w:tabs>
        <w:tab w:val="center" w:pos="4513"/>
        <w:tab w:val="right" w:pos="9026"/>
      </w:tabs>
    </w:pPr>
  </w:style>
  <w:style w:type="character" w:customStyle="1" w:styleId="HeaderChar">
    <w:name w:val="Header Char"/>
    <w:basedOn w:val="DefaultParagraphFont"/>
    <w:link w:val="Header"/>
    <w:rsid w:val="00EC309B"/>
    <w:rPr>
      <w:rFonts w:ascii="Calibri" w:eastAsia="Calibri" w:hAnsi="Calibri" w:cs="Calibri"/>
      <w:lang w:val="en-GB"/>
    </w:rPr>
  </w:style>
  <w:style w:type="paragraph" w:styleId="Footer">
    <w:name w:val="footer"/>
    <w:basedOn w:val="Normal"/>
    <w:link w:val="FooterChar"/>
    <w:uiPriority w:val="99"/>
    <w:unhideWhenUsed/>
    <w:rsid w:val="00EC309B"/>
    <w:pPr>
      <w:tabs>
        <w:tab w:val="center" w:pos="4513"/>
        <w:tab w:val="right" w:pos="9026"/>
      </w:tabs>
    </w:pPr>
  </w:style>
  <w:style w:type="character" w:customStyle="1" w:styleId="FooterChar">
    <w:name w:val="Footer Char"/>
    <w:basedOn w:val="DefaultParagraphFont"/>
    <w:link w:val="Footer"/>
    <w:uiPriority w:val="99"/>
    <w:rsid w:val="00EC309B"/>
    <w:rPr>
      <w:rFonts w:ascii="Calibri" w:eastAsia="Calibri" w:hAnsi="Calibri" w:cs="Calibri"/>
      <w:lang w:val="en-GB"/>
    </w:rPr>
  </w:style>
  <w:style w:type="character" w:styleId="Hyperlink">
    <w:name w:val="Hyperlink"/>
    <w:basedOn w:val="DefaultParagraphFont"/>
    <w:uiPriority w:val="99"/>
    <w:unhideWhenUsed/>
    <w:rsid w:val="00F72AEF"/>
    <w:rPr>
      <w:color w:val="0000FF" w:themeColor="hyperlink"/>
      <w:u w:val="single"/>
    </w:rPr>
  </w:style>
  <w:style w:type="paragraph" w:styleId="FootnoteText">
    <w:name w:val="footnote text"/>
    <w:basedOn w:val="Normal"/>
    <w:link w:val="FootnoteTextChar"/>
    <w:uiPriority w:val="99"/>
    <w:semiHidden/>
    <w:unhideWhenUsed/>
    <w:rsid w:val="00B10766"/>
    <w:rPr>
      <w:sz w:val="20"/>
      <w:szCs w:val="20"/>
    </w:rPr>
  </w:style>
  <w:style w:type="character" w:customStyle="1" w:styleId="FootnoteTextChar">
    <w:name w:val="Footnote Text Char"/>
    <w:basedOn w:val="DefaultParagraphFont"/>
    <w:link w:val="FootnoteText"/>
    <w:uiPriority w:val="99"/>
    <w:semiHidden/>
    <w:rsid w:val="00B10766"/>
    <w:rPr>
      <w:rFonts w:ascii="Calibri" w:eastAsia="Calibri" w:hAnsi="Calibri" w:cs="Calibri"/>
      <w:sz w:val="20"/>
      <w:szCs w:val="20"/>
      <w:lang w:val="en-GB"/>
    </w:rPr>
  </w:style>
  <w:style w:type="character" w:styleId="FootnoteReference">
    <w:name w:val="footnote reference"/>
    <w:basedOn w:val="DefaultParagraphFont"/>
    <w:uiPriority w:val="99"/>
    <w:semiHidden/>
    <w:unhideWhenUsed/>
    <w:rsid w:val="00B10766"/>
    <w:rPr>
      <w:vertAlign w:val="superscript"/>
    </w:rPr>
  </w:style>
  <w:style w:type="character" w:styleId="PageNumber">
    <w:name w:val="page number"/>
    <w:uiPriority w:val="99"/>
    <w:rsid w:val="00B8751C"/>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8958919">
      <w:bodyDiv w:val="1"/>
      <w:marLeft w:val="0"/>
      <w:marRight w:val="0"/>
      <w:marTop w:val="0"/>
      <w:marBottom w:val="0"/>
      <w:divBdr>
        <w:top w:val="none" w:sz="0" w:space="0" w:color="auto"/>
        <w:left w:val="none" w:sz="0" w:space="0" w:color="auto"/>
        <w:bottom w:val="none" w:sz="0" w:space="0" w:color="auto"/>
        <w:right w:val="none" w:sz="0" w:space="0" w:color="auto"/>
      </w:divBdr>
      <w:divsChild>
        <w:div w:id="1147084912">
          <w:marLeft w:val="547"/>
          <w:marRight w:val="0"/>
          <w:marTop w:val="115"/>
          <w:marBottom w:val="0"/>
          <w:divBdr>
            <w:top w:val="none" w:sz="0" w:space="0" w:color="auto"/>
            <w:left w:val="none" w:sz="0" w:space="0" w:color="auto"/>
            <w:bottom w:val="none" w:sz="0" w:space="0" w:color="auto"/>
            <w:right w:val="none" w:sz="0" w:space="0" w:color="auto"/>
          </w:divBdr>
        </w:div>
      </w:divsChild>
    </w:div>
    <w:div w:id="1914003947">
      <w:bodyDiv w:val="1"/>
      <w:marLeft w:val="0"/>
      <w:marRight w:val="0"/>
      <w:marTop w:val="0"/>
      <w:marBottom w:val="0"/>
      <w:divBdr>
        <w:top w:val="none" w:sz="0" w:space="0" w:color="auto"/>
        <w:left w:val="none" w:sz="0" w:space="0" w:color="auto"/>
        <w:bottom w:val="none" w:sz="0" w:space="0" w:color="auto"/>
        <w:right w:val="none" w:sz="0" w:space="0" w:color="auto"/>
      </w:divBdr>
      <w:divsChild>
        <w:div w:id="157696361">
          <w:marLeft w:val="547"/>
          <w:marRight w:val="0"/>
          <w:marTop w:val="115"/>
          <w:marBottom w:val="0"/>
          <w:divBdr>
            <w:top w:val="none" w:sz="0" w:space="0" w:color="auto"/>
            <w:left w:val="none" w:sz="0" w:space="0" w:color="auto"/>
            <w:bottom w:val="none" w:sz="0" w:space="0" w:color="auto"/>
            <w:right w:val="none" w:sz="0" w:space="0" w:color="auto"/>
          </w:divBdr>
        </w:div>
      </w:divsChild>
    </w:div>
    <w:div w:id="2001425529">
      <w:bodyDiv w:val="1"/>
      <w:marLeft w:val="0"/>
      <w:marRight w:val="0"/>
      <w:marTop w:val="0"/>
      <w:marBottom w:val="0"/>
      <w:divBdr>
        <w:top w:val="none" w:sz="0" w:space="0" w:color="auto"/>
        <w:left w:val="none" w:sz="0" w:space="0" w:color="auto"/>
        <w:bottom w:val="none" w:sz="0" w:space="0" w:color="auto"/>
        <w:right w:val="none" w:sz="0" w:space="0" w:color="auto"/>
      </w:divBdr>
      <w:divsChild>
        <w:div w:id="1372263318">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entenarycommission.org/wp-content/uploads/reports/The-Centenary-Commission-on-Adult-Education-Report-HI-R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46172-7743-4D53-89BB-43551A4C8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31</Words>
  <Characters>987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Goddard</dc:creator>
  <cp:lastModifiedBy>Bob Foster</cp:lastModifiedBy>
  <cp:revision>2</cp:revision>
  <dcterms:created xsi:type="dcterms:W3CDTF">2021-07-14T11:11:00Z</dcterms:created>
  <dcterms:modified xsi:type="dcterms:W3CDTF">2021-07-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Creator">
    <vt:lpwstr>Adobe InDesign 15.0 (Windows)</vt:lpwstr>
  </property>
  <property fmtid="{D5CDD505-2E9C-101B-9397-08002B2CF9AE}" pid="4" name="LastSaved">
    <vt:filetime>2021-02-23T00:00:00Z</vt:filetime>
  </property>
</Properties>
</file>